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7C0E511" w14:textId="5075E438" w:rsidR="001973F9" w:rsidRDefault="00F152BF" w:rsidP="001973F9">
      <w:pPr>
        <w:sectPr w:rsidR="001973F9" w:rsidSect="001973F9">
          <w:headerReference w:type="default" r:id="rId12"/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0B55FC6" wp14:editId="4A68175F">
                <wp:simplePos x="0" y="0"/>
                <wp:positionH relativeFrom="column">
                  <wp:posOffset>241300</wp:posOffset>
                </wp:positionH>
                <wp:positionV relativeFrom="paragraph">
                  <wp:posOffset>45085</wp:posOffset>
                </wp:positionV>
                <wp:extent cx="2746375" cy="6369685"/>
                <wp:effectExtent l="0" t="0" r="0" b="5715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6375" cy="63696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AC331A" w14:textId="7DA0B5C1" w:rsidR="00EC35DD" w:rsidRDefault="00EC35DD" w:rsidP="003912BF">
                            <w:pPr>
                              <w:pStyle w:val="BasicParagraph"/>
                              <w:suppressAutoHyphens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24408E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24408E"/>
                                <w:sz w:val="32"/>
                                <w:szCs w:val="32"/>
                              </w:rPr>
                              <w:t xml:space="preserve">Escuela Primaria de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24408E"/>
                                <w:sz w:val="32"/>
                                <w:szCs w:val="32"/>
                              </w:rPr>
                              <w:t>Royston</w:t>
                            </w:r>
                            <w:proofErr w:type="spellEnd"/>
                          </w:p>
                          <w:p w14:paraId="7AC7696E" w14:textId="77777777" w:rsidR="00EC35DD" w:rsidRPr="00D96409" w:rsidRDefault="00EC35DD" w:rsidP="003912BF">
                            <w:pPr>
                              <w:pStyle w:val="BasicParagraph"/>
                              <w:suppressAutoHyphens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14:paraId="59C65006" w14:textId="2823877D" w:rsidR="00EC35DD" w:rsidRPr="002713A9" w:rsidRDefault="00EC35DD" w:rsidP="003912BF">
                            <w:pPr>
                              <w:pStyle w:val="BasicParagraph"/>
                              <w:suppressAutoHyphens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  <w:r w:rsidRPr="002713A9"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</w:rPr>
                              <w:t xml:space="preserve">Plan de Participación de Padres y Familias para el Éxito Estudiantil Compartido. </w:t>
                            </w:r>
                          </w:p>
                          <w:p w14:paraId="3E1493AF" w14:textId="12C1FB14" w:rsidR="00EC35DD" w:rsidRPr="003912BF" w:rsidRDefault="00EC35DD" w:rsidP="003912BF">
                            <w:pPr>
                              <w:pStyle w:val="BasicParagraph"/>
                              <w:suppressAutoHyphens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36"/>
                                <w:szCs w:val="36"/>
                              </w:rPr>
                              <w:t>Año Escolar 2017</w:t>
                            </w:r>
                            <w:r w:rsidRPr="003912BF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36"/>
                                <w:szCs w:val="36"/>
                              </w:rPr>
                              <w:t>–201</w:t>
                            </w:r>
                            <w:r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36"/>
                                <w:szCs w:val="36"/>
                              </w:rPr>
                              <w:t xml:space="preserve">8 </w:t>
                            </w:r>
                          </w:p>
                          <w:p w14:paraId="602B2D8D" w14:textId="77777777" w:rsidR="00EC35DD" w:rsidRPr="003912BF" w:rsidRDefault="00EC35DD" w:rsidP="003912BF">
                            <w:pPr>
                              <w:pStyle w:val="BasicParagraph"/>
                              <w:suppressAutoHyphens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737F5854" w14:textId="63448373" w:rsidR="00EC35DD" w:rsidRPr="003912BF" w:rsidRDefault="00EC35DD" w:rsidP="003912BF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  <w:t xml:space="preserve">Escuela Primaria de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  <w:t>Royston</w:t>
                            </w:r>
                            <w:proofErr w:type="spellEnd"/>
                            <w:r w:rsidRPr="003470AE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776C941C" w14:textId="2E9AFC1B" w:rsidR="00EC35DD" w:rsidRPr="003912BF" w:rsidRDefault="00EC35DD" w:rsidP="003912BF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  <w:t xml:space="preserve">Dr. David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  <w:t>Gailer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  <w:t>, Director</w:t>
                            </w:r>
                          </w:p>
                          <w:p w14:paraId="1B7AF148" w14:textId="79228910" w:rsidR="00EC35DD" w:rsidRPr="003912BF" w:rsidRDefault="00EC35DD" w:rsidP="003912BF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  <w:t xml:space="preserve">660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  <w:t>College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  <w:t xml:space="preserve"> Street</w:t>
                            </w:r>
                          </w:p>
                          <w:p w14:paraId="09B6C7E9" w14:textId="567B1ADF" w:rsidR="00EC35DD" w:rsidRDefault="00EC35DD" w:rsidP="008359C5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</w:pPr>
                            <w:r w:rsidRPr="003912BF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  <w:t>706</w:t>
                            </w:r>
                            <w:r w:rsidRPr="003912BF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  <w:t xml:space="preserve">) </w:t>
                            </w:r>
                            <w:r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  <w:t>245</w:t>
                            </w:r>
                            <w:r w:rsidRPr="003912BF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  <w:t>-</w:t>
                            </w:r>
                            <w:r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  <w:t>9252</w:t>
                            </w:r>
                          </w:p>
                          <w:p w14:paraId="01D986EE" w14:textId="111A1455" w:rsidR="00EC35DD" w:rsidRPr="00036252" w:rsidRDefault="00EC35DD" w:rsidP="0003625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0000FF"/>
                                <w:sz w:val="26"/>
                                <w:szCs w:val="26"/>
                                <w:u w:val="thick" w:color="0000FF"/>
                              </w:rPr>
                            </w:pPr>
                            <w:r>
                              <w:rPr>
                                <w:rStyle w:val="Hyperlink"/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  <w:t>http://www.franklin.k12.ga.us</w:t>
                            </w:r>
                          </w:p>
                          <w:p w14:paraId="2F3B5F07" w14:textId="77777777" w:rsidR="00EC35DD" w:rsidRDefault="00EC35DD" w:rsidP="003912B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</w:rPr>
                            </w:pPr>
                          </w:p>
                          <w:p w14:paraId="5F2127E2" w14:textId="54F68711" w:rsidR="00EC35DD" w:rsidRPr="002713A9" w:rsidRDefault="00EC35DD" w:rsidP="003912B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/>
                                <w:iCs/>
                              </w:rPr>
                              <w:t>Plan Revisado el 8</w:t>
                            </w:r>
                            <w:r w:rsidRPr="002713A9">
                              <w:rPr>
                                <w:rFonts w:ascii="Times New Roman" w:hAnsi="Times New Roman" w:cs="Times New Roman"/>
                                <w:i/>
                                <w:iCs/>
                              </w:rPr>
                              <w:t xml:space="preserve"> de Septiembre, 2017</w:t>
                            </w:r>
                          </w:p>
                          <w:p w14:paraId="56AE974A" w14:textId="77777777" w:rsidR="00EC35DD" w:rsidRDefault="00EC35DD" w:rsidP="003912BF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</w:rPr>
                            </w:pPr>
                          </w:p>
                          <w:p w14:paraId="5BB89437" w14:textId="62A7B3EE" w:rsidR="00EC35DD" w:rsidRPr="00435145" w:rsidRDefault="00EC35DD" w:rsidP="003912BF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4"/>
                                <w:szCs w:val="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36"/>
                                <w:szCs w:val="36"/>
                              </w:rPr>
                              <w:t>Que Significa Titulo I</w:t>
                            </w:r>
                            <w:r w:rsidRPr="003912BF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36"/>
                                <w:szCs w:val="36"/>
                              </w:rPr>
                              <w:t>?</w:t>
                            </w:r>
                          </w:p>
                          <w:p w14:paraId="1440A456" w14:textId="2C34D366" w:rsidR="00EC35DD" w:rsidRDefault="00EC35DD" w:rsidP="002713A9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La Escuela Primaria de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>Royston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 es identificada</w:t>
                            </w:r>
                            <w:r w:rsidRPr="002713A9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 como una escuela Título I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 como parte de la Ley de Éxito</w:t>
                            </w:r>
                            <w:r w:rsidRPr="002713A9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 de Todos los Estudiantes (ESSA). Título I está diseñado para apoyar los esfuerzos estatales y locales de reforma esco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>lar vinculados a los retantes</w:t>
                            </w:r>
                            <w:r w:rsidRPr="002713A9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 estándares académicos estatales para mejorar la enseñanza y el aprendizaje de los estudiantes. Los programas del Título I deben estar basados en medios efectivos </w:t>
                            </w:r>
                          </w:p>
                          <w:p w14:paraId="54DC5117" w14:textId="585502A3" w:rsidR="00EC35DD" w:rsidRDefault="00EC35DD" w:rsidP="002713A9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                            para mejorar el éxito estudiantil    </w:t>
                            </w:r>
                          </w:p>
                          <w:p w14:paraId="79F5D9ED" w14:textId="77777777" w:rsidR="00EC35DD" w:rsidRDefault="00EC35DD" w:rsidP="002713A9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                            el cual incluye estrategias para </w:t>
                            </w:r>
                          </w:p>
                          <w:p w14:paraId="39CC86B6" w14:textId="77777777" w:rsidR="00EC35DD" w:rsidRDefault="00EC35DD" w:rsidP="002713A9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                            apoyar la participación familiar. </w:t>
                            </w:r>
                          </w:p>
                          <w:p w14:paraId="2EAA3D7C" w14:textId="77777777" w:rsidR="00EC35DD" w:rsidRDefault="00EC35DD" w:rsidP="002713A9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                            Todas las escuelas Título I      </w:t>
                            </w:r>
                          </w:p>
                          <w:p w14:paraId="058A8B87" w14:textId="77777777" w:rsidR="00EC35DD" w:rsidRDefault="00EC35DD" w:rsidP="002713A9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                            </w:t>
                            </w:r>
                            <w:r w:rsidRPr="002713A9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deben desarrollar conjuntamente </w:t>
                            </w:r>
                          </w:p>
                          <w:p w14:paraId="66B523DC" w14:textId="3080DC9C" w:rsidR="00EC35DD" w:rsidRDefault="00EC35DD" w:rsidP="002713A9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                             con los padres y miembros de la </w:t>
                            </w:r>
                          </w:p>
                          <w:p w14:paraId="02EEC5F5" w14:textId="77777777" w:rsidR="00EC35DD" w:rsidRDefault="00EC35DD" w:rsidP="002713A9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                            </w:t>
                            </w:r>
                            <w:r w:rsidRPr="002713A9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>fa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milia un compromiso escrito </w:t>
                            </w:r>
                          </w:p>
                          <w:p w14:paraId="5A7747E9" w14:textId="77777777" w:rsidR="00EC35DD" w:rsidRDefault="00EC35DD" w:rsidP="002713A9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                            sobre la política de </w:t>
                            </w:r>
                            <w:r w:rsidRPr="002713A9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los padres y 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   </w:t>
                            </w:r>
                          </w:p>
                          <w:p w14:paraId="531AE004" w14:textId="25103DC9" w:rsidR="00EC35DD" w:rsidRPr="002713A9" w:rsidRDefault="00EC35DD" w:rsidP="002713A9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                            </w:t>
                            </w:r>
                            <w:r w:rsidRPr="002713A9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la familia. </w:t>
                            </w:r>
                          </w:p>
                          <w:p w14:paraId="7D27A044" w14:textId="77777777" w:rsidR="00EC35DD" w:rsidRPr="003912BF" w:rsidRDefault="00EC35DD" w:rsidP="003912B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 Box 7" o:spid="_x0000_s1026" type="#_x0000_t202" style="position:absolute;margin-left:19pt;margin-top:3.55pt;width:216.25pt;height:501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" filled="f" stroked="f">
                <v:textbox>
                  <w:txbxContent>
                    <w:p w14:paraId="3CAC331A" w14:textId="7DA0B5C1" w:rsidR="00EC35DD" w:rsidRDefault="00EC35DD" w:rsidP="003912BF">
                      <w:pPr>
                        <w:pStyle w:val="BasicParagraph"/>
                        <w:suppressAutoHyphens/>
                        <w:jc w:val="center"/>
                        <w:rPr>
                          <w:rFonts w:ascii="Times New Roman" w:hAnsi="Times New Roman" w:cs="Times New Roman"/>
                          <w:b/>
                          <w:color w:val="24408E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24408E"/>
                          <w:sz w:val="32"/>
                          <w:szCs w:val="32"/>
                        </w:rPr>
                        <w:t xml:space="preserve">Escuela Primaria de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b/>
                          <w:color w:val="24408E"/>
                          <w:sz w:val="32"/>
                          <w:szCs w:val="32"/>
                        </w:rPr>
                        <w:t>Royston</w:t>
                      </w:r>
                      <w:proofErr w:type="spellEnd"/>
                    </w:p>
                    <w:p w14:paraId="7AC7696E" w14:textId="77777777" w:rsidR="00EC35DD" w:rsidRPr="00D96409" w:rsidRDefault="00EC35DD" w:rsidP="003912BF">
                      <w:pPr>
                        <w:pStyle w:val="BasicParagraph"/>
                        <w:suppressAutoHyphens/>
                        <w:jc w:val="center"/>
                        <w:rPr>
                          <w:rFonts w:ascii="Times New Roman" w:hAnsi="Times New Roman" w:cs="Times New Roman"/>
                          <w:b/>
                          <w:sz w:val="32"/>
                          <w:szCs w:val="32"/>
                        </w:rPr>
                      </w:pPr>
                    </w:p>
                    <w:p w14:paraId="59C65006" w14:textId="2823877D" w:rsidR="00EC35DD" w:rsidRPr="002713A9" w:rsidRDefault="00EC35DD" w:rsidP="003912BF">
                      <w:pPr>
                        <w:pStyle w:val="BasicParagraph"/>
                        <w:suppressAutoHyphens/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sz w:val="28"/>
                          <w:szCs w:val="28"/>
                        </w:rPr>
                      </w:pPr>
                      <w:r w:rsidRPr="002713A9"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sz w:val="28"/>
                          <w:szCs w:val="28"/>
                        </w:rPr>
                        <w:t xml:space="preserve">Plan de Participación de Padres y Familias para el Éxito Estudiantil Compartido. </w:t>
                      </w:r>
                    </w:p>
                    <w:p w14:paraId="3E1493AF" w14:textId="12C1FB14" w:rsidR="00EC35DD" w:rsidRPr="003912BF" w:rsidRDefault="00EC35DD" w:rsidP="003912BF">
                      <w:pPr>
                        <w:pStyle w:val="BasicParagraph"/>
                        <w:suppressAutoHyphens/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sz w:val="36"/>
                          <w:szCs w:val="36"/>
                        </w:rPr>
                      </w:pPr>
                      <w:r>
                        <w:rPr>
                          <w:rFonts w:ascii="Times New Roman" w:hAnsi="Times New Roman" w:cs="Times New Roman"/>
                          <w:i/>
                          <w:iCs/>
                          <w:sz w:val="36"/>
                          <w:szCs w:val="36"/>
                        </w:rPr>
                        <w:t>Año Escolar 2017</w:t>
                      </w:r>
                      <w:r w:rsidRPr="003912BF">
                        <w:rPr>
                          <w:rFonts w:ascii="Times New Roman" w:hAnsi="Times New Roman" w:cs="Times New Roman"/>
                          <w:i/>
                          <w:iCs/>
                          <w:sz w:val="36"/>
                          <w:szCs w:val="36"/>
                        </w:rPr>
                        <w:t>–201</w:t>
                      </w:r>
                      <w:r>
                        <w:rPr>
                          <w:rFonts w:ascii="Times New Roman" w:hAnsi="Times New Roman" w:cs="Times New Roman"/>
                          <w:i/>
                          <w:iCs/>
                          <w:sz w:val="36"/>
                          <w:szCs w:val="36"/>
                        </w:rPr>
                        <w:t xml:space="preserve">8 </w:t>
                      </w:r>
                    </w:p>
                    <w:p w14:paraId="602B2D8D" w14:textId="77777777" w:rsidR="00EC35DD" w:rsidRPr="003912BF" w:rsidRDefault="00EC35DD" w:rsidP="003912BF">
                      <w:pPr>
                        <w:pStyle w:val="BasicParagraph"/>
                        <w:suppressAutoHyphens/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737F5854" w14:textId="63448373" w:rsidR="00EC35DD" w:rsidRPr="003912BF" w:rsidRDefault="00EC35DD" w:rsidP="003912BF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</w:pPr>
                      <w:r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  <w:t xml:space="preserve">Escuela Primaria de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  <w:t>Royston</w:t>
                      </w:r>
                      <w:proofErr w:type="spellEnd"/>
                      <w:r w:rsidRPr="003470AE"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  <w:t xml:space="preserve"> </w:t>
                      </w:r>
                    </w:p>
                    <w:p w14:paraId="776C941C" w14:textId="2E9AFC1B" w:rsidR="00EC35DD" w:rsidRPr="003912BF" w:rsidRDefault="00EC35DD" w:rsidP="003912BF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</w:pPr>
                      <w:r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  <w:t xml:space="preserve">Dr. David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  <w:t>Gailer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  <w:t>, Director</w:t>
                      </w:r>
                    </w:p>
                    <w:p w14:paraId="1B7AF148" w14:textId="79228910" w:rsidR="00EC35DD" w:rsidRPr="003912BF" w:rsidRDefault="00EC35DD" w:rsidP="003912BF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</w:pPr>
                      <w:r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  <w:t xml:space="preserve">660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  <w:t>College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  <w:t xml:space="preserve"> Street</w:t>
                      </w:r>
                    </w:p>
                    <w:p w14:paraId="09B6C7E9" w14:textId="567B1ADF" w:rsidR="00EC35DD" w:rsidRDefault="00EC35DD" w:rsidP="008359C5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</w:pPr>
                      <w:r w:rsidRPr="003912BF"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  <w:t>706</w:t>
                      </w:r>
                      <w:r w:rsidRPr="003912BF"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  <w:t xml:space="preserve">) </w:t>
                      </w:r>
                      <w:r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  <w:t>245</w:t>
                      </w:r>
                      <w:r w:rsidRPr="003912BF"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  <w:t>-</w:t>
                      </w:r>
                      <w:r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  <w:t>9252</w:t>
                      </w:r>
                    </w:p>
                    <w:p w14:paraId="01D986EE" w14:textId="111A1455" w:rsidR="00EC35DD" w:rsidRPr="00036252" w:rsidRDefault="00EC35DD" w:rsidP="00036252">
                      <w:pPr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color w:val="0000FF"/>
                          <w:sz w:val="26"/>
                          <w:szCs w:val="26"/>
                          <w:u w:val="thick" w:color="0000FF"/>
                        </w:rPr>
                      </w:pPr>
                      <w:r>
                        <w:rPr>
                          <w:rStyle w:val="Hyperlink"/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  <w:t>http://www.franklin.k12.ga.us</w:t>
                      </w:r>
                    </w:p>
                    <w:p w14:paraId="2F3B5F07" w14:textId="77777777" w:rsidR="00EC35DD" w:rsidRDefault="00EC35DD" w:rsidP="003912BF">
                      <w:pPr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</w:rPr>
                      </w:pPr>
                    </w:p>
                    <w:p w14:paraId="5F2127E2" w14:textId="54F68711" w:rsidR="00EC35DD" w:rsidRPr="002713A9" w:rsidRDefault="00EC35DD" w:rsidP="003912BF">
                      <w:pPr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</w:rPr>
                      </w:pPr>
                      <w:r>
                        <w:rPr>
                          <w:rFonts w:ascii="Times New Roman" w:hAnsi="Times New Roman" w:cs="Times New Roman"/>
                          <w:i/>
                          <w:iCs/>
                        </w:rPr>
                        <w:t>Plan Revisado el 8</w:t>
                      </w:r>
                      <w:r w:rsidRPr="002713A9">
                        <w:rPr>
                          <w:rFonts w:ascii="Times New Roman" w:hAnsi="Times New Roman" w:cs="Times New Roman"/>
                          <w:i/>
                          <w:iCs/>
                        </w:rPr>
                        <w:t xml:space="preserve"> de Septiembre, 2017</w:t>
                      </w:r>
                    </w:p>
                    <w:p w14:paraId="56AE974A" w14:textId="77777777" w:rsidR="00EC35DD" w:rsidRDefault="00EC35DD" w:rsidP="003912BF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</w:rPr>
                      </w:pPr>
                    </w:p>
                    <w:p w14:paraId="5BB89437" w14:textId="62A7B3EE" w:rsidR="00EC35DD" w:rsidRPr="00435145" w:rsidRDefault="00EC35DD" w:rsidP="003912BF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4"/>
                          <w:szCs w:val="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36"/>
                          <w:szCs w:val="36"/>
                        </w:rPr>
                        <w:t>Que Significa Titulo I</w:t>
                      </w:r>
                      <w:r w:rsidRPr="003912BF"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36"/>
                          <w:szCs w:val="36"/>
                        </w:rPr>
                        <w:t>?</w:t>
                      </w:r>
                    </w:p>
                    <w:p w14:paraId="1440A456" w14:textId="2C34D366" w:rsidR="00EC35DD" w:rsidRDefault="00EC35DD" w:rsidP="002713A9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La Escuela Primaria de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>Royston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 es identificada</w:t>
                      </w:r>
                      <w:r w:rsidRPr="002713A9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 como una escuela Título I</w:t>
                      </w: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 como parte de la Ley de Éxito</w:t>
                      </w:r>
                      <w:r w:rsidRPr="002713A9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 de Todos los Estudiantes (ESSA). Título I está diseñado para apoyar los esfuerzos estatales y locales de reforma esco</w:t>
                      </w: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>lar vinculados a los retantes</w:t>
                      </w:r>
                      <w:r w:rsidRPr="002713A9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 estándares académicos estatales para mejorar la enseñanza y el aprendizaje de los estudiantes. Los programas del Título I deben estar basados en medios efectivos </w:t>
                      </w:r>
                    </w:p>
                    <w:p w14:paraId="54DC5117" w14:textId="585502A3" w:rsidR="00EC35DD" w:rsidRDefault="00EC35DD" w:rsidP="002713A9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                            para mejorar el éxito estudiantil    </w:t>
                      </w:r>
                    </w:p>
                    <w:p w14:paraId="79F5D9ED" w14:textId="77777777" w:rsidR="00EC35DD" w:rsidRDefault="00EC35DD" w:rsidP="002713A9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                            el cual incluye estrategias para </w:t>
                      </w:r>
                    </w:p>
                    <w:p w14:paraId="39CC86B6" w14:textId="77777777" w:rsidR="00EC35DD" w:rsidRDefault="00EC35DD" w:rsidP="002713A9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                            apoyar la participación familiar. </w:t>
                      </w:r>
                    </w:p>
                    <w:p w14:paraId="2EAA3D7C" w14:textId="77777777" w:rsidR="00EC35DD" w:rsidRDefault="00EC35DD" w:rsidP="002713A9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                            Todas las escuelas Título I      </w:t>
                      </w:r>
                    </w:p>
                    <w:p w14:paraId="058A8B87" w14:textId="77777777" w:rsidR="00EC35DD" w:rsidRDefault="00EC35DD" w:rsidP="002713A9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                            </w:t>
                      </w:r>
                      <w:r w:rsidRPr="002713A9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deben desarrollar conjuntamente </w:t>
                      </w:r>
                    </w:p>
                    <w:p w14:paraId="66B523DC" w14:textId="3080DC9C" w:rsidR="00EC35DD" w:rsidRDefault="00EC35DD" w:rsidP="002713A9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                             con los padres y miembros de la </w:t>
                      </w:r>
                    </w:p>
                    <w:p w14:paraId="02EEC5F5" w14:textId="77777777" w:rsidR="00EC35DD" w:rsidRDefault="00EC35DD" w:rsidP="002713A9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                            </w:t>
                      </w:r>
                      <w:r w:rsidRPr="002713A9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>fa</w:t>
                      </w: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milia un compromiso escrito </w:t>
                      </w:r>
                    </w:p>
                    <w:p w14:paraId="5A7747E9" w14:textId="77777777" w:rsidR="00EC35DD" w:rsidRDefault="00EC35DD" w:rsidP="002713A9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                            sobre la política de </w:t>
                      </w:r>
                      <w:r w:rsidRPr="002713A9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los padres y </w:t>
                      </w: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   </w:t>
                      </w:r>
                    </w:p>
                    <w:p w14:paraId="531AE004" w14:textId="25103DC9" w:rsidR="00EC35DD" w:rsidRPr="002713A9" w:rsidRDefault="00EC35DD" w:rsidP="002713A9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                            </w:t>
                      </w:r>
                      <w:r w:rsidRPr="002713A9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la familia. </w:t>
                      </w:r>
                    </w:p>
                    <w:p w14:paraId="7D27A044" w14:textId="77777777" w:rsidR="00EC35DD" w:rsidRPr="003912BF" w:rsidRDefault="00EC35DD" w:rsidP="003912BF">
                      <w:pPr>
                        <w:jc w:val="center"/>
                        <w:rPr>
                          <w:rFonts w:ascii="Times New Roman" w:hAnsi="Times New Roman" w:cs="Times New Roman"/>
                          <w:sz w:val="26"/>
                          <w:szCs w:val="26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5B1E87D" wp14:editId="50D51A13">
                <wp:simplePos x="0" y="0"/>
                <wp:positionH relativeFrom="column">
                  <wp:posOffset>3366135</wp:posOffset>
                </wp:positionH>
                <wp:positionV relativeFrom="paragraph">
                  <wp:posOffset>45085</wp:posOffset>
                </wp:positionV>
                <wp:extent cx="5565140" cy="6400800"/>
                <wp:effectExtent l="0" t="0" r="0" b="0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65140" cy="6400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4E16E1" w14:textId="62CC224F" w:rsidR="00EC35DD" w:rsidRDefault="00EC35DD" w:rsidP="00FD5395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Style w:val="CharacterStyle2"/>
                                <w:rFonts w:ascii="Times New Roman" w:hAnsi="Times New Roman" w:cs="Times New Roman"/>
                                <w:i w:val="0"/>
                                <w:iCs w:val="0"/>
                                <w:smallCaps w:val="0"/>
                                <w:color w:val="D12229"/>
                                <w:sz w:val="36"/>
                                <w:szCs w:val="36"/>
                              </w:rPr>
                            </w:pPr>
                            <w:r w:rsidRPr="003912BF">
                              <w:rPr>
                                <w:rStyle w:val="CharacterStyle2"/>
                                <w:rFonts w:ascii="Times New Roman" w:hAnsi="Times New Roman" w:cs="Times New Roman"/>
                                <w:i w:val="0"/>
                                <w:iCs w:val="0"/>
                                <w:smallCaps w:val="0"/>
                                <w:color w:val="D12229"/>
                                <w:sz w:val="36"/>
                                <w:szCs w:val="36"/>
                              </w:rPr>
                              <w:t>Plan</w:t>
                            </w:r>
                            <w:r>
                              <w:rPr>
                                <w:rStyle w:val="CharacterStyle2"/>
                                <w:rFonts w:ascii="Times New Roman" w:hAnsi="Times New Roman" w:cs="Times New Roman"/>
                                <w:i w:val="0"/>
                                <w:iCs w:val="0"/>
                                <w:smallCaps w:val="0"/>
                                <w:color w:val="D12229"/>
                                <w:sz w:val="36"/>
                                <w:szCs w:val="36"/>
                              </w:rPr>
                              <w:t xml:space="preserve"> Escolar para el Éxito </w:t>
                            </w:r>
                          </w:p>
                          <w:p w14:paraId="004EBD81" w14:textId="281957E3" w:rsidR="00EC35DD" w:rsidRPr="003912BF" w:rsidRDefault="00EC35DD" w:rsidP="00FD5395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Style w:val="CharacterStyle2"/>
                                <w:rFonts w:ascii="Times New Roman" w:hAnsi="Times New Roman" w:cs="Times New Roman"/>
                                <w:i w:val="0"/>
                                <w:iCs w:val="0"/>
                                <w:smallCaps w:val="0"/>
                                <w:color w:val="D12229"/>
                                <w:sz w:val="36"/>
                                <w:szCs w:val="36"/>
                              </w:rPr>
                              <w:t>Estudiantil Compartido</w:t>
                            </w:r>
                          </w:p>
                          <w:p w14:paraId="1817C0A1" w14:textId="77777777" w:rsidR="00EC35DD" w:rsidRPr="003912BF" w:rsidRDefault="00EC35DD" w:rsidP="003912BF">
                            <w:pPr>
                              <w:rPr>
                                <w:rFonts w:ascii="Times New Roman" w:hAnsi="Times New Roman" w:cs="Times New Roman"/>
                                <w:sz w:val="36"/>
                                <w:szCs w:val="36"/>
                              </w:rPr>
                            </w:pPr>
                          </w:p>
                          <w:p w14:paraId="34F86D8A" w14:textId="08564C7B" w:rsidR="00EC35DD" w:rsidRPr="007B0454" w:rsidRDefault="00EC35DD" w:rsidP="003912BF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color w:val="9FC23A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32"/>
                                <w:szCs w:val="32"/>
                              </w:rPr>
                              <w:t>Que es</w:t>
                            </w:r>
                            <w:r w:rsidRPr="007B045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32"/>
                                <w:szCs w:val="32"/>
                              </w:rPr>
                              <w:t>?</w:t>
                            </w:r>
                          </w:p>
                          <w:p w14:paraId="1498699A" w14:textId="2275CA9A" w:rsidR="00EC35DD" w:rsidRDefault="00EC35DD" w:rsidP="00FD5395">
                            <w:pP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FD5395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Este es un plan que describe cómo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la Escuela Primaria de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Royston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71ED5437" w14:textId="77777777" w:rsidR="00EC35DD" w:rsidRDefault="00EC35DD" w:rsidP="00FD5395">
                            <w:pP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FD5395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propor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cionará </w:t>
                            </w:r>
                            <w:r w:rsidRPr="00FD5395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oportunidades para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mejorar la participación </w:t>
                            </w:r>
                            <w:r w:rsidRPr="00FD5395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familia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r</w:t>
                            </w:r>
                            <w:r w:rsidRPr="00FD5395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para </w:t>
                            </w:r>
                          </w:p>
                          <w:p w14:paraId="4D677992" w14:textId="061ACE2C" w:rsidR="00EC35DD" w:rsidRDefault="00EC35DD" w:rsidP="00FD5395">
                            <w:pP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FD5395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apoyar el aprendizaje de los estudiantes.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La Escuela Primaria de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Royston</w:t>
                            </w:r>
                            <w:proofErr w:type="spellEnd"/>
                            <w:r w:rsidRPr="00FD5395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valora las </w:t>
                            </w:r>
                          </w:p>
                          <w:p w14:paraId="03F5935E" w14:textId="7C49EFFF" w:rsidR="00EC35DD" w:rsidRDefault="00EC35DD" w:rsidP="00FD5395">
                            <w:pP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FD5395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contribuciones y la participación de los padres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y </w:t>
                            </w:r>
                            <w:r w:rsidRPr="00FD5395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miembros de la familia para </w:t>
                            </w:r>
                          </w:p>
                          <w:p w14:paraId="20D8F89A" w14:textId="77777777" w:rsidR="00EC35DD" w:rsidRDefault="00EC35DD" w:rsidP="00FD5395">
                            <w:pP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FD5395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establecer u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na asociación equitativa para </w:t>
                            </w:r>
                            <w:r w:rsidRPr="00FD5395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mejorar el rendimiento estudiantil. </w:t>
                            </w:r>
                          </w:p>
                          <w:p w14:paraId="119FB8F1" w14:textId="139B721B" w:rsidR="00EC35DD" w:rsidRDefault="00EC35DD" w:rsidP="00FD5395">
                            <w:pP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FD5395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Este plan describe las diferentes maneras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en que la</w:t>
                            </w:r>
                            <w:r w:rsidRPr="00FD5395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Escuela Primaria de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Royston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2B955906" w14:textId="439F2842" w:rsidR="00EC35DD" w:rsidRPr="00FD5395" w:rsidRDefault="00EC35DD" w:rsidP="00FD5395">
                            <w:pP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FD5395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apoyará el compromiso familiar y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de </w:t>
                            </w:r>
                            <w:r w:rsidRPr="00FD5395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cómo los padres pueden ayudar a planificar</w:t>
                            </w:r>
                          </w:p>
                          <w:p w14:paraId="0630F9FA" w14:textId="1B851446" w:rsidR="00EC35DD" w:rsidRDefault="00EC35DD" w:rsidP="00FD5395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D5395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y participar en actividades y eventos para promover el aprendizaje de los estudiantes en la escuela y en casa.</w:t>
                            </w:r>
                          </w:p>
                          <w:p w14:paraId="4C1AB6FD" w14:textId="77777777" w:rsidR="00EC35DD" w:rsidRDefault="00EC35DD" w:rsidP="003912BF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32"/>
                                <w:szCs w:val="32"/>
                              </w:rPr>
                            </w:pPr>
                          </w:p>
                          <w:p w14:paraId="75164B2D" w14:textId="1EF9D880" w:rsidR="00EC35DD" w:rsidRPr="007B0454" w:rsidRDefault="00EC35DD" w:rsidP="003912BF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32"/>
                                <w:szCs w:val="32"/>
                              </w:rPr>
                              <w:t>Como es Revisado</w:t>
                            </w:r>
                            <w:r w:rsidRPr="007B045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32"/>
                                <w:szCs w:val="32"/>
                              </w:rPr>
                              <w:t xml:space="preserve">? </w:t>
                            </w:r>
                          </w:p>
                          <w:p w14:paraId="5A5C4B5B" w14:textId="5BD6D3DB" w:rsidR="00EC35DD" w:rsidRPr="00917110" w:rsidRDefault="00EC35DD" w:rsidP="003912BF">
                            <w:pP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La Escuela Primaria de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Royston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pidió la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opinion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y comentarios de los padres con respecto a este plan. Alentamos a los padres que comenten y den su opinión durante todo el año escolar. El plan también esta en la pagina web de nuestra escuela donde nuestros padres pueden verlo y enviar sus comentarios durante todo el año. </w:t>
                            </w:r>
                            <w:r w:rsidRPr="00F2224D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Todos los comentarios de los padres recibidos durante el año serán usados para revisar el plan para el próximo año escolar.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Los padres y los miembros de</w:t>
                            </w:r>
                            <w:r w:rsidRPr="00F2224D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familia también pueden dar comentarios durante varias reuniones de padres y actividades durante el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año escolar, incluyendo nuestra noche anual de titulo I.</w:t>
                            </w:r>
                          </w:p>
                          <w:p w14:paraId="37EAE3C6" w14:textId="77777777" w:rsidR="00EC35DD" w:rsidRDefault="00EC35DD" w:rsidP="007B0454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32"/>
                                <w:szCs w:val="32"/>
                              </w:rPr>
                            </w:pPr>
                          </w:p>
                          <w:p w14:paraId="451D604E" w14:textId="3AA7FC7A" w:rsidR="00EC35DD" w:rsidRPr="007B0454" w:rsidRDefault="00EC35DD" w:rsidP="007B0454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32"/>
                                <w:szCs w:val="32"/>
                              </w:rPr>
                            </w:pPr>
                            <w:r w:rsidRPr="00140C7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32"/>
                                <w:szCs w:val="32"/>
                              </w:rPr>
                              <w:t>¿P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32"/>
                                <w:szCs w:val="32"/>
                              </w:rPr>
                              <w:t>ara quién es</w:t>
                            </w:r>
                            <w:r w:rsidRPr="007B045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32"/>
                                <w:szCs w:val="32"/>
                              </w:rPr>
                              <w:t xml:space="preserve">? </w:t>
                            </w:r>
                          </w:p>
                          <w:p w14:paraId="3B02C864" w14:textId="68509924" w:rsidR="00EC35DD" w:rsidRDefault="00EC35DD" w:rsidP="003912BF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140C7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Se alienta a todos los estudiantes que participan en el programa del Título I, Parte A, y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0C7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 sus familias, a que participen plenamente en las oportunidades descritas en est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e plan. La Escuela Primaria de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Royston</w:t>
                            </w:r>
                            <w:proofErr w:type="spellEnd"/>
                            <w:r w:rsidRPr="00140C7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ofrecerá una oportunidad completa para la participación de padres y miembros de la familia con inglés limitado, con disca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pacidades y de niños emigrantes</w:t>
                            </w:r>
                            <w:r w:rsidRPr="00140C7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598D9E6C" w14:textId="77777777" w:rsidR="00EC35DD" w:rsidRDefault="00EC35DD" w:rsidP="007B0454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32"/>
                                <w:szCs w:val="32"/>
                              </w:rPr>
                            </w:pPr>
                          </w:p>
                          <w:p w14:paraId="0D7EA4B1" w14:textId="7DF243EA" w:rsidR="00EC35DD" w:rsidRPr="007B0454" w:rsidRDefault="00EC35DD" w:rsidP="007B0454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32"/>
                                <w:szCs w:val="32"/>
                              </w:rPr>
                            </w:pPr>
                            <w:r w:rsidRPr="00140C7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32"/>
                                <w:szCs w:val="32"/>
                              </w:rPr>
                              <w:t>¿Dónde está disponible?</w:t>
                            </w:r>
                            <w:r w:rsidRPr="007B045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32"/>
                                <w:szCs w:val="32"/>
                              </w:rPr>
                              <w:t xml:space="preserve">? </w:t>
                            </w:r>
                          </w:p>
                          <w:p w14:paraId="0B358F9B" w14:textId="4A92B72E" w:rsidR="00EC35DD" w:rsidRPr="00D878EF" w:rsidRDefault="00EC35DD" w:rsidP="000F39C7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 principios del año el plan esta disponible</w:t>
                            </w:r>
                            <w:r w:rsidRPr="00140C7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en el sitio web de la escue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la y en los medios sociales. Los padres también pueden conseguir una copia del plan en el Centro de Recursos de Padres. Copias del plan de participación familiar </w:t>
                            </w:r>
                          </w:p>
                          <w:p w14:paraId="67A55D0F" w14:textId="77777777" w:rsidR="00EC35DD" w:rsidRDefault="00EC35DD" w:rsidP="003912BF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14:paraId="74CE7061" w14:textId="20D2D3E6" w:rsidR="00EC35DD" w:rsidRPr="00D878EF" w:rsidRDefault="00EC35DD" w:rsidP="003912BF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8" o:spid="_x0000_s1027" type="#_x0000_t202" style="position:absolute;margin-left:265.05pt;margin-top:3.55pt;width:438.2pt;height:7in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" filled="f" stroked="f">
                <v:textbox>
                  <w:txbxContent>
                    <w:p w14:paraId="1C4E16E1" w14:textId="62CC224F" w:rsidR="00EC35DD" w:rsidRDefault="00EC35DD" w:rsidP="00FD5395">
                      <w:pPr>
                        <w:pStyle w:val="BasicParagraph"/>
                        <w:suppressAutoHyphens/>
                        <w:spacing w:line="240" w:lineRule="auto"/>
                        <w:rPr>
                          <w:rStyle w:val="CharacterStyle2"/>
                          <w:rFonts w:ascii="Times New Roman" w:hAnsi="Times New Roman" w:cs="Times New Roman"/>
                          <w:i w:val="0"/>
                          <w:iCs w:val="0"/>
                          <w:smallCaps w:val="0"/>
                          <w:color w:val="D12229"/>
                          <w:sz w:val="36"/>
                          <w:szCs w:val="36"/>
                        </w:rPr>
                      </w:pPr>
                      <w:r w:rsidRPr="003912BF">
                        <w:rPr>
                          <w:rStyle w:val="CharacterStyle2"/>
                          <w:rFonts w:ascii="Times New Roman" w:hAnsi="Times New Roman" w:cs="Times New Roman"/>
                          <w:i w:val="0"/>
                          <w:iCs w:val="0"/>
                          <w:smallCaps w:val="0"/>
                          <w:color w:val="D12229"/>
                          <w:sz w:val="36"/>
                          <w:szCs w:val="36"/>
                        </w:rPr>
                        <w:t>Plan</w:t>
                      </w:r>
                      <w:r>
                        <w:rPr>
                          <w:rStyle w:val="CharacterStyle2"/>
                          <w:rFonts w:ascii="Times New Roman" w:hAnsi="Times New Roman" w:cs="Times New Roman"/>
                          <w:i w:val="0"/>
                          <w:iCs w:val="0"/>
                          <w:smallCaps w:val="0"/>
                          <w:color w:val="D12229"/>
                          <w:sz w:val="36"/>
                          <w:szCs w:val="36"/>
                        </w:rPr>
                        <w:t xml:space="preserve"> Escolar para el Éxito </w:t>
                      </w:r>
                    </w:p>
                    <w:p w14:paraId="004EBD81" w14:textId="281957E3" w:rsidR="00EC35DD" w:rsidRPr="003912BF" w:rsidRDefault="00EC35DD" w:rsidP="00FD5395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sz w:val="36"/>
                          <w:szCs w:val="36"/>
                        </w:rPr>
                      </w:pPr>
                      <w:r>
                        <w:rPr>
                          <w:rStyle w:val="CharacterStyle2"/>
                          <w:rFonts w:ascii="Times New Roman" w:hAnsi="Times New Roman" w:cs="Times New Roman"/>
                          <w:i w:val="0"/>
                          <w:iCs w:val="0"/>
                          <w:smallCaps w:val="0"/>
                          <w:color w:val="D12229"/>
                          <w:sz w:val="36"/>
                          <w:szCs w:val="36"/>
                        </w:rPr>
                        <w:t>Estudiantil Compartido</w:t>
                      </w:r>
                    </w:p>
                    <w:p w14:paraId="1817C0A1" w14:textId="77777777" w:rsidR="00EC35DD" w:rsidRPr="003912BF" w:rsidRDefault="00EC35DD" w:rsidP="003912BF">
                      <w:pPr>
                        <w:rPr>
                          <w:rFonts w:ascii="Times New Roman" w:hAnsi="Times New Roman" w:cs="Times New Roman"/>
                          <w:sz w:val="36"/>
                          <w:szCs w:val="36"/>
                        </w:rPr>
                      </w:pPr>
                    </w:p>
                    <w:p w14:paraId="34F86D8A" w14:textId="08564C7B" w:rsidR="00EC35DD" w:rsidRPr="007B0454" w:rsidRDefault="00EC35DD" w:rsidP="003912BF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color w:val="9FC23A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32"/>
                          <w:szCs w:val="32"/>
                        </w:rPr>
                        <w:t>Que es</w:t>
                      </w:r>
                      <w:r w:rsidRPr="007B0454"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32"/>
                          <w:szCs w:val="32"/>
                        </w:rPr>
                        <w:t>?</w:t>
                      </w:r>
                    </w:p>
                    <w:p w14:paraId="1498699A" w14:textId="2275CA9A" w:rsidR="00EC35DD" w:rsidRDefault="00EC35DD" w:rsidP="00FD5395">
                      <w:pP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FD5395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Este es un plan que describe cómo 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la Escuela Primaria de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Royston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71ED5437" w14:textId="77777777" w:rsidR="00EC35DD" w:rsidRDefault="00EC35DD" w:rsidP="00FD5395">
                      <w:pP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FD5395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propor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cionará </w:t>
                      </w:r>
                      <w:r w:rsidRPr="00FD5395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oportunidades para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mejorar la participación </w:t>
                      </w:r>
                      <w:r w:rsidRPr="00FD5395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familia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r</w:t>
                      </w:r>
                      <w:r w:rsidRPr="00FD5395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para </w:t>
                      </w:r>
                    </w:p>
                    <w:p w14:paraId="4D677992" w14:textId="061ACE2C" w:rsidR="00EC35DD" w:rsidRDefault="00EC35DD" w:rsidP="00FD5395">
                      <w:pP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FD5395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apoyar el aprendizaje de los estudiantes.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La Escuela Primaria de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Royston</w:t>
                      </w:r>
                      <w:proofErr w:type="spellEnd"/>
                      <w:r w:rsidRPr="00FD5395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valora las </w:t>
                      </w:r>
                    </w:p>
                    <w:p w14:paraId="03F5935E" w14:textId="7C49EFFF" w:rsidR="00EC35DD" w:rsidRDefault="00EC35DD" w:rsidP="00FD5395">
                      <w:pP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FD5395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contribuciones y la participación de los padres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y </w:t>
                      </w:r>
                      <w:r w:rsidRPr="00FD5395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miembros de la familia para </w:t>
                      </w:r>
                    </w:p>
                    <w:p w14:paraId="20D8F89A" w14:textId="77777777" w:rsidR="00EC35DD" w:rsidRDefault="00EC35DD" w:rsidP="00FD5395">
                      <w:pP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FD5395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establecer u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na asociación equitativa para </w:t>
                      </w:r>
                      <w:r w:rsidRPr="00FD5395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mejorar el rendimiento estudiantil. </w:t>
                      </w:r>
                    </w:p>
                    <w:p w14:paraId="119FB8F1" w14:textId="139B721B" w:rsidR="00EC35DD" w:rsidRDefault="00EC35DD" w:rsidP="00FD5395">
                      <w:pP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FD5395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Este plan describe las diferentes maneras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en que la</w:t>
                      </w:r>
                      <w:r w:rsidRPr="00FD5395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Escuela Primaria de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Royston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2B955906" w14:textId="439F2842" w:rsidR="00EC35DD" w:rsidRPr="00FD5395" w:rsidRDefault="00EC35DD" w:rsidP="00FD5395">
                      <w:pP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FD5395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apoyará el compromiso familiar y 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de </w:t>
                      </w:r>
                      <w:r w:rsidRPr="00FD5395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cómo los padres pueden ayudar a planificar</w:t>
                      </w:r>
                    </w:p>
                    <w:p w14:paraId="0630F9FA" w14:textId="1B851446" w:rsidR="00EC35DD" w:rsidRDefault="00EC35DD" w:rsidP="00FD5395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D5395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y participar en actividades y eventos para promover el aprendizaje de los estudiantes en la escuela y en casa.</w:t>
                      </w:r>
                    </w:p>
                    <w:p w14:paraId="4C1AB6FD" w14:textId="77777777" w:rsidR="00EC35DD" w:rsidRDefault="00EC35DD" w:rsidP="003912BF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32"/>
                          <w:szCs w:val="32"/>
                        </w:rPr>
                      </w:pPr>
                    </w:p>
                    <w:p w14:paraId="75164B2D" w14:textId="1EF9D880" w:rsidR="00EC35DD" w:rsidRPr="007B0454" w:rsidRDefault="00EC35DD" w:rsidP="003912BF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32"/>
                          <w:szCs w:val="32"/>
                        </w:rPr>
                        <w:t>Como es Revisado</w:t>
                      </w:r>
                      <w:r w:rsidRPr="007B0454"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32"/>
                          <w:szCs w:val="32"/>
                        </w:rPr>
                        <w:t xml:space="preserve">? </w:t>
                      </w:r>
                    </w:p>
                    <w:p w14:paraId="5A5C4B5B" w14:textId="5BD6D3DB" w:rsidR="00EC35DD" w:rsidRPr="00917110" w:rsidRDefault="00EC35DD" w:rsidP="003912BF">
                      <w:pP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La Escuela Primaria de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Royston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pidió la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opinion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y comentarios de los padres con respecto a este plan. Alentamos a los padres que comenten y den su opinión durante todo el año escolar. El plan también esta en la pagina web de nuestra escuela donde nuestros padres pueden verlo y enviar sus comentarios durante todo el año. </w:t>
                      </w:r>
                      <w:r w:rsidRPr="00F2224D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Todos los comentarios de los padres recibidos durante el año serán usados para revisar el plan para el próximo año escolar.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Los padres y los miembros de</w:t>
                      </w:r>
                      <w:r w:rsidRPr="00F2224D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familia también pueden dar comentarios durante varias reuniones de padres y actividades durante el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año escolar, incluyendo nuestra noche anual de titulo I.</w:t>
                      </w:r>
                    </w:p>
                    <w:p w14:paraId="37EAE3C6" w14:textId="77777777" w:rsidR="00EC35DD" w:rsidRDefault="00EC35DD" w:rsidP="007B0454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32"/>
                          <w:szCs w:val="32"/>
                        </w:rPr>
                      </w:pPr>
                    </w:p>
                    <w:p w14:paraId="451D604E" w14:textId="3AA7FC7A" w:rsidR="00EC35DD" w:rsidRPr="007B0454" w:rsidRDefault="00EC35DD" w:rsidP="007B0454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32"/>
                          <w:szCs w:val="32"/>
                        </w:rPr>
                      </w:pPr>
                      <w:r w:rsidRPr="00140C74"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32"/>
                          <w:szCs w:val="32"/>
                        </w:rPr>
                        <w:t>¿P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32"/>
                          <w:szCs w:val="32"/>
                        </w:rPr>
                        <w:t>ara quién es</w:t>
                      </w:r>
                      <w:r w:rsidRPr="007B0454"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32"/>
                          <w:szCs w:val="32"/>
                        </w:rPr>
                        <w:t xml:space="preserve">? </w:t>
                      </w:r>
                    </w:p>
                    <w:p w14:paraId="3B02C864" w14:textId="68509924" w:rsidR="00EC35DD" w:rsidRDefault="00EC35DD" w:rsidP="003912BF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140C7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Se alienta a todos los estudiantes que participan en el programa del Título I, Parte A, y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  <w:r w:rsidRPr="00140C7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a sus familias, a que participen plenamente en las oportunidades descritas en est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e plan. La Escuela Primaria de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Royston</w:t>
                      </w:r>
                      <w:proofErr w:type="spellEnd"/>
                      <w:r w:rsidRPr="00140C7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ofrecerá una oportunidad completa para la participación de padres y miembros de la familia con inglés limitado, con disca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pacidades y de niños emigrantes</w:t>
                      </w:r>
                      <w:r w:rsidRPr="00140C7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.</w:t>
                      </w:r>
                    </w:p>
                    <w:p w14:paraId="598D9E6C" w14:textId="77777777" w:rsidR="00EC35DD" w:rsidRDefault="00EC35DD" w:rsidP="007B0454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32"/>
                          <w:szCs w:val="32"/>
                        </w:rPr>
                      </w:pPr>
                    </w:p>
                    <w:p w14:paraId="0D7EA4B1" w14:textId="7DF243EA" w:rsidR="00EC35DD" w:rsidRPr="007B0454" w:rsidRDefault="00EC35DD" w:rsidP="007B0454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32"/>
                          <w:szCs w:val="32"/>
                        </w:rPr>
                      </w:pPr>
                      <w:r w:rsidRPr="00140C74"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32"/>
                          <w:szCs w:val="32"/>
                        </w:rPr>
                        <w:t>¿Dónde está disponible?</w:t>
                      </w:r>
                      <w:r w:rsidRPr="007B0454"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32"/>
                          <w:szCs w:val="32"/>
                        </w:rPr>
                        <w:t xml:space="preserve">? </w:t>
                      </w:r>
                    </w:p>
                    <w:p w14:paraId="0B358F9B" w14:textId="4A92B72E" w:rsidR="00EC35DD" w:rsidRPr="00D878EF" w:rsidRDefault="00EC35DD" w:rsidP="000F39C7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A principios del año el plan esta disponible</w:t>
                      </w:r>
                      <w:r w:rsidRPr="00140C7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en el sitio web de la escue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la y en los medios sociales. Los padres también pueden conseguir una copia del plan en el Centro de Recursos de Padres. Copias del plan de participación familiar </w:t>
                      </w:r>
                    </w:p>
                    <w:p w14:paraId="67A55D0F" w14:textId="77777777" w:rsidR="00EC35DD" w:rsidRDefault="00EC35DD" w:rsidP="003912BF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14:paraId="74CE7061" w14:textId="20D2D3E6" w:rsidR="00EC35DD" w:rsidRPr="00D878EF" w:rsidRDefault="00EC35DD" w:rsidP="003912BF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4F60C3">
        <w:t xml:space="preserve"> </w:t>
      </w:r>
    </w:p>
    <w:p w14:paraId="1E20A208" w14:textId="6A0973B7" w:rsidR="001973F9" w:rsidRDefault="002B0A65" w:rsidP="001973F9">
      <w:pPr>
        <w:sectPr w:rsidR="001973F9" w:rsidSect="001973F9">
          <w:headerReference w:type="default" r:id="rId13"/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2A11AF2" wp14:editId="6CE7B535">
                <wp:simplePos x="0" y="0"/>
                <wp:positionH relativeFrom="column">
                  <wp:posOffset>3308350</wp:posOffset>
                </wp:positionH>
                <wp:positionV relativeFrom="paragraph">
                  <wp:posOffset>-109855</wp:posOffset>
                </wp:positionV>
                <wp:extent cx="5854700" cy="6688455"/>
                <wp:effectExtent l="0" t="0" r="0" b="0"/>
                <wp:wrapSquare wrapText="bothSides"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54700" cy="6688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C8E2D7" w14:textId="4518315D" w:rsidR="00EC35DD" w:rsidRPr="007B0454" w:rsidRDefault="00EC35DD" w:rsidP="007B0454">
                            <w:pPr>
                              <w:pStyle w:val="BasicParagraph"/>
                              <w:suppressAutoHyphens/>
                              <w:ind w:right="2375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Style w:val="CharacterStyle7"/>
                                <w:rFonts w:ascii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Vamos a Juntarnos</w:t>
                            </w:r>
                            <w:r w:rsidRPr="007B0454">
                              <w:rPr>
                                <w:rStyle w:val="CharacterStyle7"/>
                                <w:rFonts w:ascii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!</w:t>
                            </w:r>
                          </w:p>
                          <w:p w14:paraId="45AFE5B7" w14:textId="0286B916" w:rsidR="00EC35DD" w:rsidRPr="00EE4B39" w:rsidRDefault="00EC35DD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La Escuela Primaria de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Royston</w:t>
                            </w:r>
                            <w:proofErr w:type="spellEnd"/>
                            <w:r w:rsidRPr="00EE4B39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será el anfitrión de los siguientes eventos para fortalecer la capacidad de un fuerte compromiso familiar para apoyar una asociación entre la escuela, los padres y la comunidad para mejorar el rendimiento académico de los estu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diantes. Todas las reuniones son para los </w:t>
                            </w:r>
                            <w:r w:rsidRPr="00EE4B39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padres y miembros de famili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a</w:t>
                            </w:r>
                            <w:r w:rsidRPr="00EE4B39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133E49B5" w14:textId="77777777" w:rsidR="00EC35DD" w:rsidRPr="00B2418F" w:rsidRDefault="00EC35DD" w:rsidP="008D5808">
                            <w:pPr>
                              <w:rPr>
                                <w:rFonts w:ascii="Times New Roman" w:hAnsi="Times New Roman" w:cs="Times New Roman"/>
                                <w:sz w:val="15"/>
                                <w:szCs w:val="15"/>
                              </w:rPr>
                            </w:pPr>
                          </w:p>
                          <w:p w14:paraId="579E6471" w14:textId="4A4FA3D1" w:rsidR="00EC35DD" w:rsidRPr="00D14787" w:rsidRDefault="00EC35DD" w:rsidP="008D5808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</w:pPr>
                            <w:r w:rsidRPr="00D14787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  <w:t>Open House – 13 de Agosto , 2017</w:t>
                            </w:r>
                          </w:p>
                          <w:p w14:paraId="7BC6109C" w14:textId="6C4C72B6" w:rsidR="00EC35DD" w:rsidRPr="00D14787" w:rsidRDefault="00EC35DD" w:rsidP="008D5808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Style w:val="CharacterStyle3"/>
                                <w:rFonts w:ascii="Arial" w:hAnsi="Arial" w:cs="Arial"/>
                                <w:b w:val="0"/>
                                <w:i w:val="0"/>
                                <w:color w:val="auto"/>
                                <w:sz w:val="16"/>
                                <w:szCs w:val="16"/>
                              </w:rPr>
                            </w:pPr>
                            <w:r w:rsidRPr="00D14787">
                              <w:rPr>
                                <w:rStyle w:val="CharacterStyle3"/>
                                <w:rFonts w:ascii="Arial" w:hAnsi="Arial" w:cs="Arial"/>
                                <w:b w:val="0"/>
                                <w:i w:val="0"/>
                                <w:color w:val="auto"/>
                                <w:sz w:val="16"/>
                                <w:szCs w:val="16"/>
                              </w:rPr>
                              <w:t xml:space="preserve">Venga a conocer al maestro de su hijo y a nuestro amigable personal para el año. </w:t>
                            </w:r>
                          </w:p>
                          <w:p w14:paraId="72802C06" w14:textId="77777777" w:rsidR="00EC35DD" w:rsidRPr="00D14787" w:rsidRDefault="00EC35DD" w:rsidP="008D5808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  <w:p w14:paraId="3A25CE60" w14:textId="753C704D" w:rsidR="00EC35DD" w:rsidRPr="00D14787" w:rsidRDefault="00EC35DD" w:rsidP="008D5808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</w:pPr>
                            <w:r w:rsidRPr="00D14787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  <w:t>Café y Donas –  TBA</w:t>
                            </w:r>
                          </w:p>
                          <w:p w14:paraId="12B1F66D" w14:textId="77777777" w:rsidR="00EC35DD" w:rsidRPr="00D14787" w:rsidRDefault="00EC35DD" w:rsidP="008D5808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</w:pPr>
                          </w:p>
                          <w:p w14:paraId="50476833" w14:textId="5A435551" w:rsidR="00EC35DD" w:rsidRPr="00D14787" w:rsidRDefault="00EC35DD" w:rsidP="008D5808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</w:pPr>
                            <w:r w:rsidRPr="00D14787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  <w:t>Conferencias de Padres – Maestros y Estudiantes -  En curso desde Septiembre 2017 y Abril 2018</w:t>
                            </w:r>
                          </w:p>
                          <w:p w14:paraId="49EF469B" w14:textId="77777777" w:rsidR="00EC35DD" w:rsidRPr="00D14787" w:rsidRDefault="00EC35DD" w:rsidP="008D5808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</w:pPr>
                          </w:p>
                          <w:p w14:paraId="7B74872A" w14:textId="7B00A201" w:rsidR="00EC35DD" w:rsidRPr="00D14787" w:rsidRDefault="00EC35DD" w:rsidP="008D5808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</w:pPr>
                            <w:r w:rsidRPr="00D14787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  <w:t xml:space="preserve">Feria del Libro – 1-8 de Septiembre </w:t>
                            </w:r>
                          </w:p>
                          <w:p w14:paraId="5D5C90B3" w14:textId="77777777" w:rsidR="00EC35DD" w:rsidRPr="00D14787" w:rsidRDefault="00EC35DD" w:rsidP="008D5808">
                            <w:pPr>
                              <w:rPr>
                                <w:rStyle w:val="CharacterStyle3"/>
                                <w:rFonts w:ascii="Arial" w:hAnsi="Arial" w:cs="Arial"/>
                                <w:b w:val="0"/>
                                <w:i w:val="0"/>
                                <w:color w:val="auto"/>
                                <w:sz w:val="16"/>
                                <w:szCs w:val="16"/>
                              </w:rPr>
                            </w:pPr>
                          </w:p>
                          <w:p w14:paraId="43633503" w14:textId="062C58BE" w:rsidR="00EC35DD" w:rsidRPr="00D14787" w:rsidRDefault="00EC35DD" w:rsidP="008D5808">
                            <w:pPr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</w:pPr>
                            <w:r w:rsidRPr="00D14787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  <w:t>Reunión Anual Titulo I – 9 de Octubre, 8:00</w:t>
                            </w:r>
                          </w:p>
                          <w:p w14:paraId="42A2B9B6" w14:textId="234A0962" w:rsidR="00EC35DD" w:rsidRPr="00D14787" w:rsidRDefault="00EC35DD" w:rsidP="00E17BDA">
                            <w:pPr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D14787"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  <w:t>Te invitamos a una noche de aprendizaje y participación sobre nuestro programa de Título I, incluyendo nuestra política de participación de padres y familia, el plan de toda la escuela, los pactos entre la escuela y los padres, y los requisitos de los padres. Las invitaciones se publicarán en el boletín de noticias la escuela, en las redes sociales y serán enviadas a casa en las carpetas.</w:t>
                            </w:r>
                          </w:p>
                          <w:p w14:paraId="0FE4927F" w14:textId="77777777" w:rsidR="00EC35DD" w:rsidRPr="00D14787" w:rsidRDefault="00EC35DD" w:rsidP="008D5808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</w:pPr>
                          </w:p>
                          <w:p w14:paraId="22EEBF0D" w14:textId="77777777" w:rsidR="00EC35DD" w:rsidRPr="00D14787" w:rsidRDefault="00EC35DD" w:rsidP="00D82CAC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</w:pPr>
                            <w:r w:rsidRPr="00D14787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  <w:t>Noche de Padres de ESOL – Octubre 2017</w:t>
                            </w:r>
                          </w:p>
                          <w:p w14:paraId="4E4AF225" w14:textId="77777777" w:rsidR="00EC35DD" w:rsidRPr="00D14787" w:rsidRDefault="00EC35DD" w:rsidP="00D82CAC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</w:pPr>
                          </w:p>
                          <w:p w14:paraId="011A38AD" w14:textId="77777777" w:rsidR="00EC35DD" w:rsidRPr="00D14787" w:rsidRDefault="00EC35DD" w:rsidP="00D82CAC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D14787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  <w:t>Reunion</w:t>
                            </w:r>
                            <w:proofErr w:type="spellEnd"/>
                            <w:r w:rsidRPr="00D14787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  <w:t xml:space="preserve"> Mensual de </w:t>
                            </w:r>
                            <w:proofErr w:type="spellStart"/>
                            <w:r w:rsidRPr="00D14787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  <w:t>Participacion</w:t>
                            </w:r>
                            <w:proofErr w:type="spellEnd"/>
                            <w:r w:rsidRPr="00D14787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  <w:t xml:space="preserve"> de Padres – 3er Lunes de cada mes</w:t>
                            </w:r>
                          </w:p>
                          <w:p w14:paraId="3284F435" w14:textId="77777777" w:rsidR="00EC35DD" w:rsidRPr="00D14787" w:rsidRDefault="00EC35DD" w:rsidP="00D82CAC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</w:pPr>
                          </w:p>
                          <w:p w14:paraId="088C47FA" w14:textId="3A73C390" w:rsidR="00EC35DD" w:rsidRPr="00D14787" w:rsidRDefault="00EC35DD" w:rsidP="002E4516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D14787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  <w:t>PIoneer</w:t>
                            </w:r>
                            <w:proofErr w:type="spellEnd"/>
                            <w:r w:rsidRPr="00D14787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  <w:t xml:space="preserve"> RESA: Una guía para los padres de cómo criar nativos </w:t>
                            </w:r>
                            <w:proofErr w:type="spellStart"/>
                            <w:r w:rsidRPr="00D14787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  <w:t>technologicos</w:t>
                            </w:r>
                            <w:proofErr w:type="spellEnd"/>
                            <w:r w:rsidRPr="00D14787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  <w:t xml:space="preserve"> – Facebook en vivo 3 de Octubre</w:t>
                            </w:r>
                          </w:p>
                          <w:p w14:paraId="0622448E" w14:textId="77777777" w:rsidR="00EC35DD" w:rsidRPr="00D14787" w:rsidRDefault="00EC35DD" w:rsidP="002E4516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</w:pPr>
                          </w:p>
                          <w:p w14:paraId="6BACBBDF" w14:textId="19CF821F" w:rsidR="00EC35DD" w:rsidRPr="00D14787" w:rsidRDefault="00EC35DD" w:rsidP="002E4516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</w:pPr>
                            <w:r w:rsidRPr="00D14787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  <w:t xml:space="preserve">Programa Musical de los </w:t>
                            </w:r>
                            <w:proofErr w:type="spellStart"/>
                            <w:r w:rsidRPr="00D14787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  <w:t>Vetersnos</w:t>
                            </w:r>
                            <w:proofErr w:type="spellEnd"/>
                            <w:r w:rsidRPr="00D14787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  <w:t xml:space="preserve">  - Noviembre 2017</w:t>
                            </w:r>
                          </w:p>
                          <w:p w14:paraId="69F291C7" w14:textId="77777777" w:rsidR="00EC35DD" w:rsidRPr="00D14787" w:rsidRDefault="00EC35DD" w:rsidP="002E4516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</w:pPr>
                          </w:p>
                          <w:p w14:paraId="48BF9848" w14:textId="7166473F" w:rsidR="00EC35DD" w:rsidRPr="00D14787" w:rsidRDefault="00EC35DD" w:rsidP="002E4516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</w:pPr>
                            <w:r w:rsidRPr="00D14787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  <w:t>Noche de Literatura – Enero</w:t>
                            </w:r>
                          </w:p>
                          <w:p w14:paraId="7941E4C2" w14:textId="77777777" w:rsidR="00EC35DD" w:rsidRPr="00D14787" w:rsidRDefault="00EC35DD" w:rsidP="002E4516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</w:pPr>
                          </w:p>
                          <w:p w14:paraId="7BC83AD0" w14:textId="724207E7" w:rsidR="00EC35DD" w:rsidRPr="00D14787" w:rsidRDefault="00EC35DD" w:rsidP="002E4516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D14787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  <w:t>Graduacion</w:t>
                            </w:r>
                            <w:proofErr w:type="spellEnd"/>
                            <w:r w:rsidRPr="00D14787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  <w:t xml:space="preserve"> CHAMPS – TBA (Quinto Grado)</w:t>
                            </w:r>
                          </w:p>
                          <w:p w14:paraId="3736C5A7" w14:textId="77777777" w:rsidR="00EC35DD" w:rsidRPr="00D14787" w:rsidRDefault="00EC35DD" w:rsidP="002E4516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</w:pPr>
                          </w:p>
                          <w:p w14:paraId="798B5B7F" w14:textId="5A32C9CE" w:rsidR="00EC35DD" w:rsidRPr="00D14787" w:rsidRDefault="00EC35DD" w:rsidP="002E4516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</w:pPr>
                            <w:r w:rsidRPr="00D14787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  <w:t>Museo de Cera  - TBA (Quinto Grado)</w:t>
                            </w:r>
                          </w:p>
                          <w:p w14:paraId="4B49684A" w14:textId="77777777" w:rsidR="00EC35DD" w:rsidRPr="00D14787" w:rsidRDefault="00EC35DD" w:rsidP="002E4516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</w:pPr>
                          </w:p>
                          <w:p w14:paraId="15EDCD72" w14:textId="3E906E0D" w:rsidR="00EC35DD" w:rsidRPr="00D14787" w:rsidRDefault="00EC35DD" w:rsidP="002E4516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</w:pPr>
                            <w:r w:rsidRPr="00D14787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  <w:t>Feria del Libro – Semestre de Primavera</w:t>
                            </w:r>
                          </w:p>
                          <w:p w14:paraId="51128EFB" w14:textId="77777777" w:rsidR="00EC35DD" w:rsidRPr="00D14787" w:rsidRDefault="00EC35DD" w:rsidP="002E4516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</w:pPr>
                          </w:p>
                          <w:p w14:paraId="50041976" w14:textId="22E95D57" w:rsidR="00EC35DD" w:rsidRPr="00D14787" w:rsidRDefault="00EC35DD" w:rsidP="002E4516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D14787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  <w:t>Exposicion</w:t>
                            </w:r>
                            <w:proofErr w:type="spellEnd"/>
                            <w:r w:rsidRPr="00D14787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  <w:t xml:space="preserve"> de Arte a Nivel de  Condado – 6 de Marzo  en FCMS</w:t>
                            </w:r>
                          </w:p>
                          <w:p w14:paraId="1FDEF046" w14:textId="77777777" w:rsidR="00EC35DD" w:rsidRPr="00D14787" w:rsidRDefault="00EC35DD" w:rsidP="002E4516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</w:pPr>
                          </w:p>
                          <w:p w14:paraId="4628B660" w14:textId="5C2F5BBB" w:rsidR="00EC35DD" w:rsidRPr="00D14787" w:rsidRDefault="00EC35DD" w:rsidP="002E4516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</w:pPr>
                            <w:r w:rsidRPr="00D14787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  <w:t>Programa Musical  - Marzo (</w:t>
                            </w:r>
                            <w:proofErr w:type="spellStart"/>
                            <w:r w:rsidRPr="00D14787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  <w:t>Kinder</w:t>
                            </w:r>
                            <w:proofErr w:type="spellEnd"/>
                            <w:r w:rsidRPr="00D14787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  <w:p w14:paraId="46B47104" w14:textId="77777777" w:rsidR="00EC35DD" w:rsidRPr="00D14787" w:rsidRDefault="00EC35DD" w:rsidP="002E4516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</w:pPr>
                          </w:p>
                          <w:p w14:paraId="13607A27" w14:textId="27B7BBBA" w:rsidR="00EC35DD" w:rsidRPr="00D14787" w:rsidRDefault="00EC35DD" w:rsidP="002E4516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</w:pPr>
                            <w:r w:rsidRPr="00D14787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  <w:t>Noche de Arte  - TBA</w:t>
                            </w:r>
                          </w:p>
                          <w:p w14:paraId="773AD985" w14:textId="77777777" w:rsidR="00EC35DD" w:rsidRPr="00D14787" w:rsidRDefault="00EC35DD" w:rsidP="002E4516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</w:pPr>
                          </w:p>
                          <w:p w14:paraId="4EA9A483" w14:textId="7A1A431B" w:rsidR="00EC35DD" w:rsidRPr="00D14787" w:rsidRDefault="00EC35DD" w:rsidP="002E4516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</w:pPr>
                            <w:r w:rsidRPr="00D14787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  <w:t>Olimpiadas Juveniles  - 8 de Mayo  en FCHS (Participantes de Cuarto y Quinto Grado)</w:t>
                            </w:r>
                          </w:p>
                          <w:p w14:paraId="5C8D4C3B" w14:textId="77777777" w:rsidR="00EC35DD" w:rsidRPr="00D14787" w:rsidRDefault="00EC35DD" w:rsidP="002E4516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</w:pPr>
                          </w:p>
                          <w:p w14:paraId="33B26327" w14:textId="0A65377E" w:rsidR="00EC35DD" w:rsidRDefault="00EC35DD" w:rsidP="002E4516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</w:pPr>
                            <w:r w:rsidRPr="00D14787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  <w:t>Ceremonia Promocional – 17 de Mayo</w:t>
                            </w:r>
                          </w:p>
                          <w:p w14:paraId="60395E32" w14:textId="77777777" w:rsidR="00EC35DD" w:rsidRDefault="00EC35DD" w:rsidP="002E4516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</w:pPr>
                          </w:p>
                          <w:p w14:paraId="13DF7B15" w14:textId="4CCDB6DA" w:rsidR="00EC35DD" w:rsidRPr="000D144F" w:rsidRDefault="00EC35DD" w:rsidP="002E4516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auto"/>
                                <w:sz w:val="13"/>
                                <w:szCs w:val="13"/>
                              </w:rPr>
                            </w:pPr>
                            <w:r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6"/>
                                <w:szCs w:val="16"/>
                              </w:rPr>
                              <w:t xml:space="preserve">Foro Escolar – 4-6 de Junio  - </w:t>
                            </w:r>
                            <w:r>
                              <w:rPr>
                                <w:rStyle w:val="CharacterStyle3"/>
                                <w:rFonts w:ascii="Marker Felt" w:hAnsi="Marker Felt" w:cs="Times New Roman"/>
                                <w:color w:val="auto"/>
                                <w:sz w:val="13"/>
                                <w:szCs w:val="13"/>
                              </w:rPr>
                              <w:t>U</w:t>
                            </w:r>
                            <w:r w:rsidRPr="000D144F">
                              <w:rPr>
                                <w:rStyle w:val="CharacterStyle3"/>
                                <w:rFonts w:ascii="Marker Felt" w:hAnsi="Marker Felt" w:cs="Times New Roman"/>
                                <w:color w:val="auto"/>
                                <w:sz w:val="13"/>
                                <w:szCs w:val="13"/>
                              </w:rPr>
                              <w:t>n foro para que los padres y miembros de la familia participen en las discusiones con el director y el personal sobre el plan escolar, la política de participación de los padres y la familia, los acuerdos entre la escuela y los padres, y el presupuesto de participación familiar.</w:t>
                            </w:r>
                          </w:p>
                          <w:p w14:paraId="7D323697" w14:textId="77777777" w:rsidR="00EC35DD" w:rsidRPr="000D144F" w:rsidRDefault="00EC35DD" w:rsidP="002E4516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auto"/>
                                <w:sz w:val="13"/>
                                <w:szCs w:val="13"/>
                              </w:rPr>
                            </w:pPr>
                          </w:p>
                          <w:p w14:paraId="6DAE8BA0" w14:textId="77777777" w:rsidR="00EC35DD" w:rsidRPr="000D144F" w:rsidRDefault="00EC35DD" w:rsidP="002E4516">
                            <w:pPr>
                              <w:pStyle w:val="BasicParagraph"/>
                              <w:suppressAutoHyphens/>
                              <w:rPr>
                                <w:rFonts w:ascii="Arial" w:hAnsi="Arial" w:cs="Arial"/>
                                <w:color w:val="auto"/>
                                <w:sz w:val="13"/>
                                <w:szCs w:val="13"/>
                              </w:rPr>
                            </w:pPr>
                          </w:p>
                          <w:p w14:paraId="07EB5B47" w14:textId="34B55415" w:rsidR="00EC35DD" w:rsidRPr="000D144F" w:rsidRDefault="00EC35DD" w:rsidP="007B0454">
                            <w:pPr>
                              <w:rPr>
                                <w:rFonts w:ascii="Times New Roman" w:hAnsi="Times New Roman" w:cs="Times New Roman"/>
                                <w:sz w:val="13"/>
                                <w:szCs w:val="13"/>
                              </w:rPr>
                            </w:pPr>
                            <w:r w:rsidRPr="000D144F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3" o:spid="_x0000_s1028" type="#_x0000_t202" style="position:absolute;margin-left:260.5pt;margin-top:-8.6pt;width:461pt;height:526.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" filled="f" stroked="f">
                <v:textbox>
                  <w:txbxContent>
                    <w:p w14:paraId="5DC8E2D7" w14:textId="4518315D" w:rsidR="00EC35DD" w:rsidRPr="007B0454" w:rsidRDefault="00EC35DD" w:rsidP="007B0454">
                      <w:pPr>
                        <w:pStyle w:val="BasicParagraph"/>
                        <w:suppressAutoHyphens/>
                        <w:ind w:right="2375"/>
                        <w:jc w:val="center"/>
                        <w:rPr>
                          <w:rFonts w:ascii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rStyle w:val="CharacterStyle7"/>
                          <w:rFonts w:ascii="Times New Roman" w:hAnsi="Times New Roman" w:cs="Times New Roman"/>
                          <w:b/>
                          <w:sz w:val="36"/>
                          <w:szCs w:val="36"/>
                        </w:rPr>
                        <w:t>Vamos a Juntarnos</w:t>
                      </w:r>
                      <w:r w:rsidRPr="007B0454">
                        <w:rPr>
                          <w:rStyle w:val="CharacterStyle7"/>
                          <w:rFonts w:ascii="Times New Roman" w:hAnsi="Times New Roman" w:cs="Times New Roman"/>
                          <w:b/>
                          <w:sz w:val="36"/>
                          <w:szCs w:val="36"/>
                        </w:rPr>
                        <w:t>!</w:t>
                      </w:r>
                    </w:p>
                    <w:p w14:paraId="45AFE5B7" w14:textId="0286B916" w:rsidR="00EC35DD" w:rsidRPr="00EE4B39" w:rsidRDefault="00EC35DD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La Escuela Primaria de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Royston</w:t>
                      </w:r>
                      <w:proofErr w:type="spellEnd"/>
                      <w:r w:rsidRPr="00EE4B39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será el anfitrión de los siguientes eventos para fortalecer la capacidad de un fuerte compromiso familiar para apoyar una asociación entre la escuela, los padres y la comunidad para mejorar el rendimiento académico de los estu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diantes. Todas las reuniones son para los </w:t>
                      </w:r>
                      <w:r w:rsidRPr="00EE4B39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padres y miembros de famili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a</w:t>
                      </w:r>
                      <w:r w:rsidRPr="00EE4B39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.</w:t>
                      </w:r>
                    </w:p>
                    <w:p w14:paraId="133E49B5" w14:textId="77777777" w:rsidR="00EC35DD" w:rsidRPr="00B2418F" w:rsidRDefault="00EC35DD" w:rsidP="008D5808">
                      <w:pPr>
                        <w:rPr>
                          <w:rFonts w:ascii="Times New Roman" w:hAnsi="Times New Roman" w:cs="Times New Roman"/>
                          <w:sz w:val="15"/>
                          <w:szCs w:val="15"/>
                        </w:rPr>
                      </w:pPr>
                    </w:p>
                    <w:p w14:paraId="579E6471" w14:textId="4A4FA3D1" w:rsidR="00EC35DD" w:rsidRPr="00D14787" w:rsidRDefault="00EC35DD" w:rsidP="008D5808">
                      <w:pPr>
                        <w:pStyle w:val="BasicParagraph"/>
                        <w:suppressAutoHyphens/>
                        <w:spacing w:line="240" w:lineRule="auto"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</w:pPr>
                      <w:r w:rsidRPr="00D14787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  <w:t>Open House – 13 de Agosto , 2017</w:t>
                      </w:r>
                    </w:p>
                    <w:p w14:paraId="7BC6109C" w14:textId="6C4C72B6" w:rsidR="00EC35DD" w:rsidRPr="00D14787" w:rsidRDefault="00EC35DD" w:rsidP="008D5808">
                      <w:pPr>
                        <w:pStyle w:val="BasicParagraph"/>
                        <w:suppressAutoHyphens/>
                        <w:spacing w:line="240" w:lineRule="auto"/>
                        <w:rPr>
                          <w:rStyle w:val="CharacterStyle3"/>
                          <w:rFonts w:ascii="Arial" w:hAnsi="Arial" w:cs="Arial"/>
                          <w:b w:val="0"/>
                          <w:i w:val="0"/>
                          <w:color w:val="auto"/>
                          <w:sz w:val="16"/>
                          <w:szCs w:val="16"/>
                        </w:rPr>
                      </w:pPr>
                      <w:r w:rsidRPr="00D14787">
                        <w:rPr>
                          <w:rStyle w:val="CharacterStyle3"/>
                          <w:rFonts w:ascii="Arial" w:hAnsi="Arial" w:cs="Arial"/>
                          <w:b w:val="0"/>
                          <w:i w:val="0"/>
                          <w:color w:val="auto"/>
                          <w:sz w:val="16"/>
                          <w:szCs w:val="16"/>
                        </w:rPr>
                        <w:t xml:space="preserve">Venga a conocer al maestro de su hijo y a nuestro amigable personal para el año. </w:t>
                      </w:r>
                    </w:p>
                    <w:p w14:paraId="72802C06" w14:textId="77777777" w:rsidR="00EC35DD" w:rsidRPr="00D14787" w:rsidRDefault="00EC35DD" w:rsidP="008D5808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  <w:p w14:paraId="3A25CE60" w14:textId="753C704D" w:rsidR="00EC35DD" w:rsidRPr="00D14787" w:rsidRDefault="00EC35DD" w:rsidP="008D5808">
                      <w:pPr>
                        <w:pStyle w:val="BasicParagraph"/>
                        <w:suppressAutoHyphens/>
                        <w:spacing w:line="240" w:lineRule="auto"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</w:pPr>
                      <w:r w:rsidRPr="00D14787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  <w:t>Café y Donas –  TBA</w:t>
                      </w:r>
                    </w:p>
                    <w:p w14:paraId="12B1F66D" w14:textId="77777777" w:rsidR="00EC35DD" w:rsidRPr="00D14787" w:rsidRDefault="00EC35DD" w:rsidP="008D5808">
                      <w:pPr>
                        <w:pStyle w:val="BasicParagraph"/>
                        <w:suppressAutoHyphens/>
                        <w:spacing w:line="240" w:lineRule="auto"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</w:pPr>
                    </w:p>
                    <w:p w14:paraId="50476833" w14:textId="5A435551" w:rsidR="00EC35DD" w:rsidRPr="00D14787" w:rsidRDefault="00EC35DD" w:rsidP="008D5808">
                      <w:pPr>
                        <w:pStyle w:val="BasicParagraph"/>
                        <w:suppressAutoHyphens/>
                        <w:spacing w:line="240" w:lineRule="auto"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</w:pPr>
                      <w:r w:rsidRPr="00D14787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  <w:t>Conferencias de Padres – Maestros y Estudiantes -  En curso desde Septiembre 2017 y Abril 2018</w:t>
                      </w:r>
                    </w:p>
                    <w:p w14:paraId="49EF469B" w14:textId="77777777" w:rsidR="00EC35DD" w:rsidRPr="00D14787" w:rsidRDefault="00EC35DD" w:rsidP="008D5808">
                      <w:pPr>
                        <w:pStyle w:val="BasicParagraph"/>
                        <w:suppressAutoHyphens/>
                        <w:spacing w:line="240" w:lineRule="auto"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</w:pPr>
                    </w:p>
                    <w:p w14:paraId="7B74872A" w14:textId="7B00A201" w:rsidR="00EC35DD" w:rsidRPr="00D14787" w:rsidRDefault="00EC35DD" w:rsidP="008D5808">
                      <w:pPr>
                        <w:pStyle w:val="BasicParagraph"/>
                        <w:suppressAutoHyphens/>
                        <w:spacing w:line="240" w:lineRule="auto"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</w:pPr>
                      <w:r w:rsidRPr="00D14787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  <w:t xml:space="preserve">Feria del Libro – 1-8 de Septiembre </w:t>
                      </w:r>
                    </w:p>
                    <w:p w14:paraId="5D5C90B3" w14:textId="77777777" w:rsidR="00EC35DD" w:rsidRPr="00D14787" w:rsidRDefault="00EC35DD" w:rsidP="008D5808">
                      <w:pPr>
                        <w:rPr>
                          <w:rStyle w:val="CharacterStyle3"/>
                          <w:rFonts w:ascii="Arial" w:hAnsi="Arial" w:cs="Arial"/>
                          <w:b w:val="0"/>
                          <w:i w:val="0"/>
                          <w:color w:val="auto"/>
                          <w:sz w:val="16"/>
                          <w:szCs w:val="16"/>
                        </w:rPr>
                      </w:pPr>
                    </w:p>
                    <w:p w14:paraId="43633503" w14:textId="062C58BE" w:rsidR="00EC35DD" w:rsidRPr="00D14787" w:rsidRDefault="00EC35DD" w:rsidP="008D5808">
                      <w:pPr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</w:pPr>
                      <w:r w:rsidRPr="00D14787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  <w:t>Reunión Anual Titulo I – 9 de Octubre, 8:00</w:t>
                      </w:r>
                    </w:p>
                    <w:p w14:paraId="42A2B9B6" w14:textId="234A0962" w:rsidR="00EC35DD" w:rsidRPr="00D14787" w:rsidRDefault="00EC35DD" w:rsidP="00E17BDA">
                      <w:pPr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</w:pPr>
                      <w:r w:rsidRPr="00D14787"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  <w:t>Te invitamos a una noche de aprendizaje y participación sobre nuestro programa de Título I, incluyendo nuestra política de participación de padres y familia, el plan de toda la escuela, los pactos entre la escuela y los padres, y los requisitos de los padres. Las invitaciones se publicarán en el boletín de noticias la escuela, en las redes sociales y serán enviadas a casa en las carpetas.</w:t>
                      </w:r>
                    </w:p>
                    <w:p w14:paraId="0FE4927F" w14:textId="77777777" w:rsidR="00EC35DD" w:rsidRPr="00D14787" w:rsidRDefault="00EC35DD" w:rsidP="008D5808">
                      <w:pPr>
                        <w:pStyle w:val="BasicParagraph"/>
                        <w:suppressAutoHyphens/>
                        <w:spacing w:line="240" w:lineRule="auto"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</w:pPr>
                    </w:p>
                    <w:p w14:paraId="22EEBF0D" w14:textId="77777777" w:rsidR="00EC35DD" w:rsidRPr="00D14787" w:rsidRDefault="00EC35DD" w:rsidP="00D82CAC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</w:pPr>
                      <w:r w:rsidRPr="00D14787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  <w:t>Noche de Padres de ESOL – Octubre 2017</w:t>
                      </w:r>
                    </w:p>
                    <w:p w14:paraId="4E4AF225" w14:textId="77777777" w:rsidR="00EC35DD" w:rsidRPr="00D14787" w:rsidRDefault="00EC35DD" w:rsidP="00D82CAC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</w:pPr>
                    </w:p>
                    <w:p w14:paraId="011A38AD" w14:textId="77777777" w:rsidR="00EC35DD" w:rsidRPr="00D14787" w:rsidRDefault="00EC35DD" w:rsidP="00D82CAC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</w:pPr>
                      <w:proofErr w:type="spellStart"/>
                      <w:r w:rsidRPr="00D14787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  <w:t>Reunion</w:t>
                      </w:r>
                      <w:proofErr w:type="spellEnd"/>
                      <w:r w:rsidRPr="00D14787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  <w:t xml:space="preserve"> Mensual de </w:t>
                      </w:r>
                      <w:proofErr w:type="spellStart"/>
                      <w:r w:rsidRPr="00D14787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  <w:t>Participacion</w:t>
                      </w:r>
                      <w:proofErr w:type="spellEnd"/>
                      <w:r w:rsidRPr="00D14787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  <w:t xml:space="preserve"> de Padres – 3er Lunes de cada mes</w:t>
                      </w:r>
                    </w:p>
                    <w:p w14:paraId="3284F435" w14:textId="77777777" w:rsidR="00EC35DD" w:rsidRPr="00D14787" w:rsidRDefault="00EC35DD" w:rsidP="00D82CAC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</w:pPr>
                    </w:p>
                    <w:p w14:paraId="088C47FA" w14:textId="3A73C390" w:rsidR="00EC35DD" w:rsidRPr="00D14787" w:rsidRDefault="00EC35DD" w:rsidP="002E4516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</w:pPr>
                      <w:proofErr w:type="spellStart"/>
                      <w:r w:rsidRPr="00D14787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  <w:t>PIoneer</w:t>
                      </w:r>
                      <w:proofErr w:type="spellEnd"/>
                      <w:r w:rsidRPr="00D14787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  <w:t xml:space="preserve"> RESA: Una guía para los padres de cómo criar nativos </w:t>
                      </w:r>
                      <w:proofErr w:type="spellStart"/>
                      <w:r w:rsidRPr="00D14787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  <w:t>technologicos</w:t>
                      </w:r>
                      <w:proofErr w:type="spellEnd"/>
                      <w:r w:rsidRPr="00D14787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  <w:t xml:space="preserve"> – Facebook en vivo 3 de Octubre</w:t>
                      </w:r>
                    </w:p>
                    <w:p w14:paraId="0622448E" w14:textId="77777777" w:rsidR="00EC35DD" w:rsidRPr="00D14787" w:rsidRDefault="00EC35DD" w:rsidP="002E4516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</w:pPr>
                    </w:p>
                    <w:p w14:paraId="6BACBBDF" w14:textId="19CF821F" w:rsidR="00EC35DD" w:rsidRPr="00D14787" w:rsidRDefault="00EC35DD" w:rsidP="002E4516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</w:pPr>
                      <w:r w:rsidRPr="00D14787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  <w:t xml:space="preserve">Programa Musical de los </w:t>
                      </w:r>
                      <w:proofErr w:type="spellStart"/>
                      <w:r w:rsidRPr="00D14787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  <w:t>Vetersnos</w:t>
                      </w:r>
                      <w:proofErr w:type="spellEnd"/>
                      <w:r w:rsidRPr="00D14787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  <w:t xml:space="preserve">  - Noviembre 2017</w:t>
                      </w:r>
                    </w:p>
                    <w:p w14:paraId="69F291C7" w14:textId="77777777" w:rsidR="00EC35DD" w:rsidRPr="00D14787" w:rsidRDefault="00EC35DD" w:rsidP="002E4516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</w:pPr>
                    </w:p>
                    <w:p w14:paraId="48BF9848" w14:textId="7166473F" w:rsidR="00EC35DD" w:rsidRPr="00D14787" w:rsidRDefault="00EC35DD" w:rsidP="002E4516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</w:pPr>
                      <w:r w:rsidRPr="00D14787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  <w:t>Noche de Literatura – Enero</w:t>
                      </w:r>
                    </w:p>
                    <w:p w14:paraId="7941E4C2" w14:textId="77777777" w:rsidR="00EC35DD" w:rsidRPr="00D14787" w:rsidRDefault="00EC35DD" w:rsidP="002E4516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</w:pPr>
                    </w:p>
                    <w:p w14:paraId="7BC83AD0" w14:textId="724207E7" w:rsidR="00EC35DD" w:rsidRPr="00D14787" w:rsidRDefault="00EC35DD" w:rsidP="002E4516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</w:pPr>
                      <w:proofErr w:type="spellStart"/>
                      <w:r w:rsidRPr="00D14787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  <w:t>Graduacion</w:t>
                      </w:r>
                      <w:proofErr w:type="spellEnd"/>
                      <w:r w:rsidRPr="00D14787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  <w:t xml:space="preserve"> CHAMPS – TBA (Quinto Grado)</w:t>
                      </w:r>
                    </w:p>
                    <w:p w14:paraId="3736C5A7" w14:textId="77777777" w:rsidR="00EC35DD" w:rsidRPr="00D14787" w:rsidRDefault="00EC35DD" w:rsidP="002E4516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</w:pPr>
                    </w:p>
                    <w:p w14:paraId="798B5B7F" w14:textId="5A32C9CE" w:rsidR="00EC35DD" w:rsidRPr="00D14787" w:rsidRDefault="00EC35DD" w:rsidP="002E4516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</w:pPr>
                      <w:r w:rsidRPr="00D14787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  <w:t>Museo de Cera  - TBA (Quinto Grado)</w:t>
                      </w:r>
                    </w:p>
                    <w:p w14:paraId="4B49684A" w14:textId="77777777" w:rsidR="00EC35DD" w:rsidRPr="00D14787" w:rsidRDefault="00EC35DD" w:rsidP="002E4516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</w:pPr>
                    </w:p>
                    <w:p w14:paraId="15EDCD72" w14:textId="3E906E0D" w:rsidR="00EC35DD" w:rsidRPr="00D14787" w:rsidRDefault="00EC35DD" w:rsidP="002E4516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</w:pPr>
                      <w:r w:rsidRPr="00D14787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  <w:t>Feria del Libro – Semestre de Primavera</w:t>
                      </w:r>
                    </w:p>
                    <w:p w14:paraId="51128EFB" w14:textId="77777777" w:rsidR="00EC35DD" w:rsidRPr="00D14787" w:rsidRDefault="00EC35DD" w:rsidP="002E4516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</w:pPr>
                    </w:p>
                    <w:p w14:paraId="50041976" w14:textId="22E95D57" w:rsidR="00EC35DD" w:rsidRPr="00D14787" w:rsidRDefault="00EC35DD" w:rsidP="002E4516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</w:pPr>
                      <w:proofErr w:type="spellStart"/>
                      <w:r w:rsidRPr="00D14787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  <w:t>Exposicion</w:t>
                      </w:r>
                      <w:proofErr w:type="spellEnd"/>
                      <w:r w:rsidRPr="00D14787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  <w:t xml:space="preserve"> de Arte a Nivel de  Condado – 6 de Marzo  en FCMS</w:t>
                      </w:r>
                    </w:p>
                    <w:p w14:paraId="1FDEF046" w14:textId="77777777" w:rsidR="00EC35DD" w:rsidRPr="00D14787" w:rsidRDefault="00EC35DD" w:rsidP="002E4516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</w:pPr>
                    </w:p>
                    <w:p w14:paraId="4628B660" w14:textId="5C2F5BBB" w:rsidR="00EC35DD" w:rsidRPr="00D14787" w:rsidRDefault="00EC35DD" w:rsidP="002E4516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</w:pPr>
                      <w:r w:rsidRPr="00D14787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  <w:t>Programa Musical  - Marzo (</w:t>
                      </w:r>
                      <w:proofErr w:type="spellStart"/>
                      <w:r w:rsidRPr="00D14787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  <w:t>Kinder</w:t>
                      </w:r>
                      <w:proofErr w:type="spellEnd"/>
                      <w:r w:rsidRPr="00D14787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  <w:t>)</w:t>
                      </w:r>
                    </w:p>
                    <w:p w14:paraId="46B47104" w14:textId="77777777" w:rsidR="00EC35DD" w:rsidRPr="00D14787" w:rsidRDefault="00EC35DD" w:rsidP="002E4516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</w:pPr>
                    </w:p>
                    <w:p w14:paraId="13607A27" w14:textId="27B7BBBA" w:rsidR="00EC35DD" w:rsidRPr="00D14787" w:rsidRDefault="00EC35DD" w:rsidP="002E4516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</w:pPr>
                      <w:r w:rsidRPr="00D14787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  <w:t>Noche de Arte  - TBA</w:t>
                      </w:r>
                    </w:p>
                    <w:p w14:paraId="773AD985" w14:textId="77777777" w:rsidR="00EC35DD" w:rsidRPr="00D14787" w:rsidRDefault="00EC35DD" w:rsidP="002E4516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</w:pPr>
                    </w:p>
                    <w:p w14:paraId="4EA9A483" w14:textId="7A1A431B" w:rsidR="00EC35DD" w:rsidRPr="00D14787" w:rsidRDefault="00EC35DD" w:rsidP="002E4516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</w:pPr>
                      <w:r w:rsidRPr="00D14787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  <w:t>Olimpiadas Juveniles  - 8 de Mayo  en FCHS (Participantes de Cuarto y Quinto Grado)</w:t>
                      </w:r>
                    </w:p>
                    <w:p w14:paraId="5C8D4C3B" w14:textId="77777777" w:rsidR="00EC35DD" w:rsidRPr="00D14787" w:rsidRDefault="00EC35DD" w:rsidP="002E4516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</w:pPr>
                    </w:p>
                    <w:p w14:paraId="33B26327" w14:textId="0A65377E" w:rsidR="00EC35DD" w:rsidRDefault="00EC35DD" w:rsidP="002E4516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</w:pPr>
                      <w:r w:rsidRPr="00D14787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  <w:t>Ceremonia Promocional – 17 de Mayo</w:t>
                      </w:r>
                    </w:p>
                    <w:p w14:paraId="60395E32" w14:textId="77777777" w:rsidR="00EC35DD" w:rsidRDefault="00EC35DD" w:rsidP="002E4516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</w:pPr>
                    </w:p>
                    <w:p w14:paraId="13DF7B15" w14:textId="4CCDB6DA" w:rsidR="00EC35DD" w:rsidRPr="000D144F" w:rsidRDefault="00EC35DD" w:rsidP="002E4516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auto"/>
                          <w:sz w:val="13"/>
                          <w:szCs w:val="13"/>
                        </w:rPr>
                      </w:pPr>
                      <w:r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6"/>
                          <w:szCs w:val="16"/>
                        </w:rPr>
                        <w:t xml:space="preserve">Foro Escolar – 4-6 de Junio  - </w:t>
                      </w:r>
                      <w:r>
                        <w:rPr>
                          <w:rStyle w:val="CharacterStyle3"/>
                          <w:rFonts w:ascii="Marker Felt" w:hAnsi="Marker Felt" w:cs="Times New Roman"/>
                          <w:color w:val="auto"/>
                          <w:sz w:val="13"/>
                          <w:szCs w:val="13"/>
                        </w:rPr>
                        <w:t>U</w:t>
                      </w:r>
                      <w:r w:rsidRPr="000D144F">
                        <w:rPr>
                          <w:rStyle w:val="CharacterStyle3"/>
                          <w:rFonts w:ascii="Marker Felt" w:hAnsi="Marker Felt" w:cs="Times New Roman"/>
                          <w:color w:val="auto"/>
                          <w:sz w:val="13"/>
                          <w:szCs w:val="13"/>
                        </w:rPr>
                        <w:t>n foro para que los padres y miembros de la familia participen en las discusiones con el director y el personal sobre el plan escolar, la política de participación de los padres y la familia, los acuerdos entre la escuela y los padres, y el presupuesto de participación familiar.</w:t>
                      </w:r>
                    </w:p>
                    <w:p w14:paraId="7D323697" w14:textId="77777777" w:rsidR="00EC35DD" w:rsidRPr="000D144F" w:rsidRDefault="00EC35DD" w:rsidP="002E4516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auto"/>
                          <w:sz w:val="13"/>
                          <w:szCs w:val="13"/>
                        </w:rPr>
                      </w:pPr>
                    </w:p>
                    <w:p w14:paraId="6DAE8BA0" w14:textId="77777777" w:rsidR="00EC35DD" w:rsidRPr="000D144F" w:rsidRDefault="00EC35DD" w:rsidP="002E4516">
                      <w:pPr>
                        <w:pStyle w:val="BasicParagraph"/>
                        <w:suppressAutoHyphens/>
                        <w:rPr>
                          <w:rFonts w:ascii="Arial" w:hAnsi="Arial" w:cs="Arial"/>
                          <w:color w:val="auto"/>
                          <w:sz w:val="13"/>
                          <w:szCs w:val="13"/>
                        </w:rPr>
                      </w:pPr>
                    </w:p>
                    <w:p w14:paraId="07EB5B47" w14:textId="34B55415" w:rsidR="00EC35DD" w:rsidRPr="000D144F" w:rsidRDefault="00EC35DD" w:rsidP="007B0454">
                      <w:pPr>
                        <w:rPr>
                          <w:rFonts w:ascii="Times New Roman" w:hAnsi="Times New Roman" w:cs="Times New Roman"/>
                          <w:sz w:val="13"/>
                          <w:szCs w:val="13"/>
                        </w:rPr>
                      </w:pPr>
                      <w:r w:rsidRPr="000D144F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04F4F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F217032" wp14:editId="1CBEF899">
                <wp:simplePos x="0" y="0"/>
                <wp:positionH relativeFrom="column">
                  <wp:posOffset>228600</wp:posOffset>
                </wp:positionH>
                <wp:positionV relativeFrom="paragraph">
                  <wp:posOffset>42545</wp:posOffset>
                </wp:positionV>
                <wp:extent cx="2822575" cy="3105785"/>
                <wp:effectExtent l="0" t="0" r="0" b="0"/>
                <wp:wrapSquare wrapText="bothSides"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22575" cy="31057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19CB05" w14:textId="77777777" w:rsidR="00EC35DD" w:rsidRPr="002F0433" w:rsidRDefault="00EC35DD" w:rsidP="00894591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auto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Style w:val="CharacterStyle3"/>
                                <w:rFonts w:ascii="Times New Roman" w:hAnsi="Times New Roman" w:cs="Times New Roman"/>
                                <w:color w:val="auto"/>
                              </w:rPr>
                              <w:t xml:space="preserve">Metas del Distrito 2017–18 </w:t>
                            </w:r>
                          </w:p>
                          <w:p w14:paraId="258E4BFF" w14:textId="77777777" w:rsidR="00EC35DD" w:rsidRDefault="00EC35DD" w:rsidP="00894591">
                            <w:pPr>
                              <w:pStyle w:val="BasicParagraph"/>
                              <w:suppressAutoHyphens/>
                              <w:rPr>
                                <w:rFonts w:ascii="Comic Sans MS" w:eastAsia="Times New Roman" w:hAnsi="Comic Sans MS" w:cs="Times New Roman"/>
                                <w:color w:val="222222"/>
                                <w:sz w:val="18"/>
                                <w:szCs w:val="18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Comic Sans MS" w:eastAsia="Times New Roman" w:hAnsi="Comic Sans MS" w:cs="Times New Roman"/>
                                <w:color w:val="222222"/>
                                <w:sz w:val="18"/>
                                <w:szCs w:val="18"/>
                                <w:shd w:val="clear" w:color="auto" w:fill="FFFFFF"/>
                              </w:rPr>
                              <w:t>T</w:t>
                            </w:r>
                            <w:r w:rsidRPr="00CA5342">
                              <w:rPr>
                                <w:rFonts w:ascii="Comic Sans MS" w:eastAsia="Times New Roman" w:hAnsi="Comic Sans MS" w:cs="Times New Roman"/>
                                <w:color w:val="222222"/>
                                <w:sz w:val="18"/>
                                <w:szCs w:val="18"/>
                                <w:shd w:val="clear" w:color="auto" w:fill="FFFFFF"/>
                              </w:rPr>
                              <w:t>odas las escuelas en el distrito obtendrán puntajes del percentil 90 o superior según lo medido por el índice de permeabilidad de preparación universitaria y profesional (CCRPI)</w:t>
                            </w:r>
                          </w:p>
                          <w:p w14:paraId="158EABB9" w14:textId="77777777" w:rsidR="00EC35DD" w:rsidRDefault="00EC35DD" w:rsidP="006E0F80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Style w:val="CharacterStyle3"/>
                                <w:rFonts w:ascii="Times New Roman" w:hAnsi="Times New Roman" w:cs="Times New Roman"/>
                                <w:color w:val="auto"/>
                                <w:sz w:val="20"/>
                                <w:szCs w:val="20"/>
                              </w:rPr>
                            </w:pPr>
                          </w:p>
                          <w:p w14:paraId="46F559A5" w14:textId="212E2785" w:rsidR="00EC35DD" w:rsidRPr="00894591" w:rsidRDefault="00EC35DD" w:rsidP="006E0F80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auto"/>
                                <w:sz w:val="30"/>
                                <w:szCs w:val="30"/>
                              </w:rPr>
                            </w:pPr>
                            <w:r w:rsidRPr="00894591">
                              <w:rPr>
                                <w:rStyle w:val="CharacterStyle3"/>
                                <w:rFonts w:ascii="Times New Roman" w:hAnsi="Times New Roman" w:cs="Times New Roman"/>
                                <w:color w:val="auto"/>
                              </w:rPr>
                              <w:t xml:space="preserve">Metas Escolares 2017–18 </w:t>
                            </w:r>
                          </w:p>
                          <w:p w14:paraId="6DD57E3D" w14:textId="6ACD41AD" w:rsidR="00EC35DD" w:rsidRPr="00894591" w:rsidRDefault="00EC35DD" w:rsidP="00894591">
                            <w:pPr>
                              <w:pStyle w:val="BasicParagraph"/>
                              <w:suppressAutoHyphens/>
                              <w:jc w:val="center"/>
                              <w:rPr>
                                <w:rFonts w:ascii="Comic Sans MS" w:hAnsi="Comic Sans MS" w:cs="Times New Roman"/>
                                <w:color w:val="auto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omic Sans MS" w:hAnsi="Comic Sans MS" w:cs="Times New Roman"/>
                                <w:color w:val="auto"/>
                                <w:sz w:val="16"/>
                                <w:szCs w:val="16"/>
                              </w:rPr>
                              <w:t>Que en</w:t>
                            </w:r>
                            <w:r w:rsidRPr="00894591">
                              <w:rPr>
                                <w:rFonts w:ascii="Comic Sans MS" w:hAnsi="Comic Sans MS" w:cs="Times New Roman"/>
                                <w:color w:val="auto"/>
                                <w:sz w:val="16"/>
                                <w:szCs w:val="16"/>
                              </w:rPr>
                              <w:t xml:space="preserve"> el informe CCRPI 2017, aumente el indicador de rendimiento CCRPI en lectura y matemáticas en un 5 por ciento.</w:t>
                            </w:r>
                          </w:p>
                          <w:p w14:paraId="3258EE1C" w14:textId="77777777" w:rsidR="00EC35DD" w:rsidRPr="00894591" w:rsidRDefault="00EC35DD" w:rsidP="00894591">
                            <w:pPr>
                              <w:pStyle w:val="BasicParagraph"/>
                              <w:suppressAutoHyphens/>
                              <w:rPr>
                                <w:rFonts w:ascii="Comic Sans MS" w:hAnsi="Comic Sans MS" w:cs="Times New Roman"/>
                                <w:color w:val="auto"/>
                                <w:sz w:val="16"/>
                                <w:szCs w:val="16"/>
                              </w:rPr>
                            </w:pPr>
                            <w:r w:rsidRPr="00894591">
                              <w:rPr>
                                <w:rFonts w:ascii="Comic Sans MS" w:hAnsi="Comic Sans MS" w:cs="Times New Roman"/>
                                <w:color w:val="auto"/>
                                <w:sz w:val="16"/>
                                <w:szCs w:val="16"/>
                              </w:rPr>
                              <w:t>El enfoque para leer es:</w:t>
                            </w:r>
                          </w:p>
                          <w:p w14:paraId="18B37D11" w14:textId="77777777" w:rsidR="00EC35DD" w:rsidRPr="00894591" w:rsidRDefault="00EC35DD" w:rsidP="00894591">
                            <w:pPr>
                              <w:pStyle w:val="BasicParagraph"/>
                              <w:suppressAutoHyphens/>
                              <w:rPr>
                                <w:rFonts w:ascii="Comic Sans MS" w:hAnsi="Comic Sans MS" w:cs="Times New Roman"/>
                                <w:color w:val="auto"/>
                                <w:sz w:val="16"/>
                                <w:szCs w:val="16"/>
                              </w:rPr>
                            </w:pPr>
                            <w:r w:rsidRPr="00894591">
                              <w:rPr>
                                <w:rFonts w:ascii="Comic Sans MS" w:hAnsi="Comic Sans MS" w:cs="Times New Roman"/>
                                <w:color w:val="auto"/>
                                <w:sz w:val="16"/>
                                <w:szCs w:val="16"/>
                              </w:rPr>
                              <w:t>k-1: sonidos iniciales y palabras a primera vista</w:t>
                            </w:r>
                          </w:p>
                          <w:p w14:paraId="38D1C74C" w14:textId="77777777" w:rsidR="00EC35DD" w:rsidRPr="00894591" w:rsidRDefault="00EC35DD" w:rsidP="00894591">
                            <w:pPr>
                              <w:pStyle w:val="BasicParagraph"/>
                              <w:suppressAutoHyphens/>
                              <w:rPr>
                                <w:rFonts w:ascii="Comic Sans MS" w:hAnsi="Comic Sans MS" w:cs="Times New Roman"/>
                                <w:color w:val="auto"/>
                                <w:sz w:val="16"/>
                                <w:szCs w:val="16"/>
                              </w:rPr>
                            </w:pPr>
                            <w:r w:rsidRPr="00894591">
                              <w:rPr>
                                <w:rFonts w:ascii="Comic Sans MS" w:hAnsi="Comic Sans MS" w:cs="Times New Roman"/>
                                <w:color w:val="auto"/>
                                <w:sz w:val="16"/>
                                <w:szCs w:val="16"/>
                              </w:rPr>
                              <w:t>K-4: desarrollo de vocabulario</w:t>
                            </w:r>
                          </w:p>
                          <w:p w14:paraId="589921CB" w14:textId="77777777" w:rsidR="00EC35DD" w:rsidRPr="00894591" w:rsidRDefault="00EC35DD" w:rsidP="00894591">
                            <w:pPr>
                              <w:pStyle w:val="BasicParagraph"/>
                              <w:suppressAutoHyphens/>
                              <w:rPr>
                                <w:rFonts w:ascii="Comic Sans MS" w:hAnsi="Comic Sans MS" w:cs="Times New Roman"/>
                                <w:color w:val="auto"/>
                                <w:sz w:val="16"/>
                                <w:szCs w:val="16"/>
                              </w:rPr>
                            </w:pPr>
                          </w:p>
                          <w:p w14:paraId="62D78B72" w14:textId="77777777" w:rsidR="00EC35DD" w:rsidRPr="00894591" w:rsidRDefault="00EC35DD" w:rsidP="00894591">
                            <w:pPr>
                              <w:pStyle w:val="BasicParagraph"/>
                              <w:suppressAutoHyphens/>
                              <w:rPr>
                                <w:rFonts w:ascii="Comic Sans MS" w:hAnsi="Comic Sans MS" w:cs="Times New Roman"/>
                                <w:color w:val="auto"/>
                                <w:sz w:val="16"/>
                                <w:szCs w:val="16"/>
                              </w:rPr>
                            </w:pPr>
                            <w:r w:rsidRPr="00894591">
                              <w:rPr>
                                <w:rFonts w:ascii="Comic Sans MS" w:hAnsi="Comic Sans MS" w:cs="Times New Roman"/>
                                <w:color w:val="auto"/>
                                <w:sz w:val="16"/>
                                <w:szCs w:val="16"/>
                              </w:rPr>
                              <w:t>El enfoque para las matemáticas es:</w:t>
                            </w:r>
                          </w:p>
                          <w:p w14:paraId="0803CA30" w14:textId="020D7048" w:rsidR="00EC35DD" w:rsidRPr="00894591" w:rsidRDefault="00EC35DD" w:rsidP="00894591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894591">
                              <w:rPr>
                                <w:rFonts w:ascii="Comic Sans MS" w:hAnsi="Comic Sans MS" w:cs="Times New Roman"/>
                                <w:color w:val="auto"/>
                                <w:sz w:val="16"/>
                                <w:szCs w:val="16"/>
                              </w:rPr>
                              <w:t>k-6: valor de lugar y estimación</w:t>
                            </w:r>
                          </w:p>
                          <w:p w14:paraId="7C9F7910" w14:textId="77777777" w:rsidR="00EC35DD" w:rsidRPr="00FD781E" w:rsidRDefault="00EC35DD" w:rsidP="006E0F80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9" o:spid="_x0000_s1029" type="#_x0000_t202" style="position:absolute;margin-left:18pt;margin-top:3.35pt;width:222.25pt;height:244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" filled="f" stroked="f">
                <v:textbox>
                  <w:txbxContent>
                    <w:p w14:paraId="1119CB05" w14:textId="77777777" w:rsidR="00EC35DD" w:rsidRPr="002F0433" w:rsidRDefault="00EC35DD" w:rsidP="00894591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color w:val="auto"/>
                          <w:sz w:val="26"/>
                          <w:szCs w:val="26"/>
                        </w:rPr>
                      </w:pPr>
                      <w:r>
                        <w:rPr>
                          <w:rStyle w:val="CharacterStyle3"/>
                          <w:rFonts w:ascii="Times New Roman" w:hAnsi="Times New Roman" w:cs="Times New Roman"/>
                          <w:color w:val="auto"/>
                        </w:rPr>
                        <w:t xml:space="preserve">Metas del Distrito 2017–18 </w:t>
                      </w:r>
                    </w:p>
                    <w:p w14:paraId="258E4BFF" w14:textId="77777777" w:rsidR="00EC35DD" w:rsidRDefault="00EC35DD" w:rsidP="00894591">
                      <w:pPr>
                        <w:pStyle w:val="BasicParagraph"/>
                        <w:suppressAutoHyphens/>
                        <w:rPr>
                          <w:rFonts w:ascii="Comic Sans MS" w:eastAsia="Times New Roman" w:hAnsi="Comic Sans MS" w:cs="Times New Roman"/>
                          <w:color w:val="222222"/>
                          <w:sz w:val="18"/>
                          <w:szCs w:val="18"/>
                          <w:shd w:val="clear" w:color="auto" w:fill="FFFFFF"/>
                        </w:rPr>
                      </w:pPr>
                      <w:r>
                        <w:rPr>
                          <w:rFonts w:ascii="Comic Sans MS" w:eastAsia="Times New Roman" w:hAnsi="Comic Sans MS" w:cs="Times New Roman"/>
                          <w:color w:val="222222"/>
                          <w:sz w:val="18"/>
                          <w:szCs w:val="18"/>
                          <w:shd w:val="clear" w:color="auto" w:fill="FFFFFF"/>
                        </w:rPr>
                        <w:t>T</w:t>
                      </w:r>
                      <w:r w:rsidRPr="00CA5342">
                        <w:rPr>
                          <w:rFonts w:ascii="Comic Sans MS" w:eastAsia="Times New Roman" w:hAnsi="Comic Sans MS" w:cs="Times New Roman"/>
                          <w:color w:val="222222"/>
                          <w:sz w:val="18"/>
                          <w:szCs w:val="18"/>
                          <w:shd w:val="clear" w:color="auto" w:fill="FFFFFF"/>
                        </w:rPr>
                        <w:t>odas las escuelas en el distrito obtendrán puntajes del percentil 90 o superior según lo medido por el índice de permeabilidad de preparación universitaria y profesional (CCRPI)</w:t>
                      </w:r>
                    </w:p>
                    <w:p w14:paraId="158EABB9" w14:textId="77777777" w:rsidR="00EC35DD" w:rsidRDefault="00EC35DD" w:rsidP="006E0F80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Style w:val="CharacterStyle3"/>
                          <w:rFonts w:ascii="Times New Roman" w:hAnsi="Times New Roman" w:cs="Times New Roman"/>
                          <w:color w:val="auto"/>
                          <w:sz w:val="20"/>
                          <w:szCs w:val="20"/>
                        </w:rPr>
                      </w:pPr>
                    </w:p>
                    <w:p w14:paraId="46F559A5" w14:textId="212E2785" w:rsidR="00EC35DD" w:rsidRPr="00894591" w:rsidRDefault="00EC35DD" w:rsidP="006E0F80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color w:val="auto"/>
                          <w:sz w:val="30"/>
                          <w:szCs w:val="30"/>
                        </w:rPr>
                      </w:pPr>
                      <w:r w:rsidRPr="00894591">
                        <w:rPr>
                          <w:rStyle w:val="CharacterStyle3"/>
                          <w:rFonts w:ascii="Times New Roman" w:hAnsi="Times New Roman" w:cs="Times New Roman"/>
                          <w:color w:val="auto"/>
                        </w:rPr>
                        <w:t xml:space="preserve">Metas Escolares 2017–18 </w:t>
                      </w:r>
                    </w:p>
                    <w:p w14:paraId="6DD57E3D" w14:textId="6ACD41AD" w:rsidR="00EC35DD" w:rsidRPr="00894591" w:rsidRDefault="00EC35DD" w:rsidP="00894591">
                      <w:pPr>
                        <w:pStyle w:val="BasicParagraph"/>
                        <w:suppressAutoHyphens/>
                        <w:jc w:val="center"/>
                        <w:rPr>
                          <w:rFonts w:ascii="Comic Sans MS" w:hAnsi="Comic Sans MS" w:cs="Times New Roman"/>
                          <w:color w:val="auto"/>
                          <w:sz w:val="16"/>
                          <w:szCs w:val="16"/>
                        </w:rPr>
                      </w:pPr>
                      <w:r>
                        <w:rPr>
                          <w:rFonts w:ascii="Comic Sans MS" w:hAnsi="Comic Sans MS" w:cs="Times New Roman"/>
                          <w:color w:val="auto"/>
                          <w:sz w:val="16"/>
                          <w:szCs w:val="16"/>
                        </w:rPr>
                        <w:t>Que en</w:t>
                      </w:r>
                      <w:r w:rsidRPr="00894591">
                        <w:rPr>
                          <w:rFonts w:ascii="Comic Sans MS" w:hAnsi="Comic Sans MS" w:cs="Times New Roman"/>
                          <w:color w:val="auto"/>
                          <w:sz w:val="16"/>
                          <w:szCs w:val="16"/>
                        </w:rPr>
                        <w:t xml:space="preserve"> el informe CCRPI 2017, aumente el indicador de rendimiento CCRPI en lectura y matemáticas en un 5 por ciento.</w:t>
                      </w:r>
                    </w:p>
                    <w:p w14:paraId="3258EE1C" w14:textId="77777777" w:rsidR="00EC35DD" w:rsidRPr="00894591" w:rsidRDefault="00EC35DD" w:rsidP="00894591">
                      <w:pPr>
                        <w:pStyle w:val="BasicParagraph"/>
                        <w:suppressAutoHyphens/>
                        <w:rPr>
                          <w:rFonts w:ascii="Comic Sans MS" w:hAnsi="Comic Sans MS" w:cs="Times New Roman"/>
                          <w:color w:val="auto"/>
                          <w:sz w:val="16"/>
                          <w:szCs w:val="16"/>
                        </w:rPr>
                      </w:pPr>
                      <w:r w:rsidRPr="00894591">
                        <w:rPr>
                          <w:rFonts w:ascii="Comic Sans MS" w:hAnsi="Comic Sans MS" w:cs="Times New Roman"/>
                          <w:color w:val="auto"/>
                          <w:sz w:val="16"/>
                          <w:szCs w:val="16"/>
                        </w:rPr>
                        <w:t>El enfoque para leer es:</w:t>
                      </w:r>
                    </w:p>
                    <w:p w14:paraId="18B37D11" w14:textId="77777777" w:rsidR="00EC35DD" w:rsidRPr="00894591" w:rsidRDefault="00EC35DD" w:rsidP="00894591">
                      <w:pPr>
                        <w:pStyle w:val="BasicParagraph"/>
                        <w:suppressAutoHyphens/>
                        <w:rPr>
                          <w:rFonts w:ascii="Comic Sans MS" w:hAnsi="Comic Sans MS" w:cs="Times New Roman"/>
                          <w:color w:val="auto"/>
                          <w:sz w:val="16"/>
                          <w:szCs w:val="16"/>
                        </w:rPr>
                      </w:pPr>
                      <w:r w:rsidRPr="00894591">
                        <w:rPr>
                          <w:rFonts w:ascii="Comic Sans MS" w:hAnsi="Comic Sans MS" w:cs="Times New Roman"/>
                          <w:color w:val="auto"/>
                          <w:sz w:val="16"/>
                          <w:szCs w:val="16"/>
                        </w:rPr>
                        <w:t>k-1: sonidos iniciales y palabras a primera vista</w:t>
                      </w:r>
                    </w:p>
                    <w:p w14:paraId="38D1C74C" w14:textId="77777777" w:rsidR="00EC35DD" w:rsidRPr="00894591" w:rsidRDefault="00EC35DD" w:rsidP="00894591">
                      <w:pPr>
                        <w:pStyle w:val="BasicParagraph"/>
                        <w:suppressAutoHyphens/>
                        <w:rPr>
                          <w:rFonts w:ascii="Comic Sans MS" w:hAnsi="Comic Sans MS" w:cs="Times New Roman"/>
                          <w:color w:val="auto"/>
                          <w:sz w:val="16"/>
                          <w:szCs w:val="16"/>
                        </w:rPr>
                      </w:pPr>
                      <w:r w:rsidRPr="00894591">
                        <w:rPr>
                          <w:rFonts w:ascii="Comic Sans MS" w:hAnsi="Comic Sans MS" w:cs="Times New Roman"/>
                          <w:color w:val="auto"/>
                          <w:sz w:val="16"/>
                          <w:szCs w:val="16"/>
                        </w:rPr>
                        <w:t>K-4: desarrollo de vocabulario</w:t>
                      </w:r>
                    </w:p>
                    <w:p w14:paraId="589921CB" w14:textId="77777777" w:rsidR="00EC35DD" w:rsidRPr="00894591" w:rsidRDefault="00EC35DD" w:rsidP="00894591">
                      <w:pPr>
                        <w:pStyle w:val="BasicParagraph"/>
                        <w:suppressAutoHyphens/>
                        <w:rPr>
                          <w:rFonts w:ascii="Comic Sans MS" w:hAnsi="Comic Sans MS" w:cs="Times New Roman"/>
                          <w:color w:val="auto"/>
                          <w:sz w:val="16"/>
                          <w:szCs w:val="16"/>
                        </w:rPr>
                      </w:pPr>
                    </w:p>
                    <w:p w14:paraId="62D78B72" w14:textId="77777777" w:rsidR="00EC35DD" w:rsidRPr="00894591" w:rsidRDefault="00EC35DD" w:rsidP="00894591">
                      <w:pPr>
                        <w:pStyle w:val="BasicParagraph"/>
                        <w:suppressAutoHyphens/>
                        <w:rPr>
                          <w:rFonts w:ascii="Comic Sans MS" w:hAnsi="Comic Sans MS" w:cs="Times New Roman"/>
                          <w:color w:val="auto"/>
                          <w:sz w:val="16"/>
                          <w:szCs w:val="16"/>
                        </w:rPr>
                      </w:pPr>
                      <w:r w:rsidRPr="00894591">
                        <w:rPr>
                          <w:rFonts w:ascii="Comic Sans MS" w:hAnsi="Comic Sans MS" w:cs="Times New Roman"/>
                          <w:color w:val="auto"/>
                          <w:sz w:val="16"/>
                          <w:szCs w:val="16"/>
                        </w:rPr>
                        <w:t>El enfoque para las matemáticas es:</w:t>
                      </w:r>
                    </w:p>
                    <w:p w14:paraId="0803CA30" w14:textId="020D7048" w:rsidR="00EC35DD" w:rsidRPr="00894591" w:rsidRDefault="00EC35DD" w:rsidP="00894591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894591">
                        <w:rPr>
                          <w:rFonts w:ascii="Comic Sans MS" w:hAnsi="Comic Sans MS" w:cs="Times New Roman"/>
                          <w:color w:val="auto"/>
                          <w:sz w:val="16"/>
                          <w:szCs w:val="16"/>
                        </w:rPr>
                        <w:t>k-6: valor de lugar y estimación</w:t>
                      </w:r>
                    </w:p>
                    <w:p w14:paraId="7C9F7910" w14:textId="77777777" w:rsidR="00EC35DD" w:rsidRPr="00FD781E" w:rsidRDefault="00EC35DD" w:rsidP="006E0F80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EE632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15C2D91" wp14:editId="07A93363">
                <wp:simplePos x="0" y="0"/>
                <wp:positionH relativeFrom="column">
                  <wp:posOffset>190500</wp:posOffset>
                </wp:positionH>
                <wp:positionV relativeFrom="paragraph">
                  <wp:posOffset>3236595</wp:posOffset>
                </wp:positionV>
                <wp:extent cx="2908300" cy="3378200"/>
                <wp:effectExtent l="0" t="0" r="0" b="0"/>
                <wp:wrapSquare wrapText="bothSides"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08300" cy="3378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9AEA3A" w14:textId="3B7D4C63" w:rsidR="00EC35DD" w:rsidRPr="009241B7" w:rsidRDefault="00EC35DD" w:rsidP="008812A4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Style w:val="CharacterStyle2"/>
                                <w:rFonts w:ascii="Times New Roman" w:hAnsi="Times New Roman" w:cs="Times New Roman"/>
                                <w:i w:val="0"/>
                                <w:iCs w:val="0"/>
                                <w:smallCaps w:val="0"/>
                                <w:sz w:val="26"/>
                                <w:szCs w:val="26"/>
                              </w:rPr>
                              <w:t>Pacto</w:t>
                            </w:r>
                            <w:r w:rsidRPr="009241B7">
                              <w:rPr>
                                <w:rStyle w:val="CharacterStyle2"/>
                                <w:rFonts w:ascii="Times New Roman" w:hAnsi="Times New Roman" w:cs="Times New Roman"/>
                                <w:i w:val="0"/>
                                <w:iCs w:val="0"/>
                                <w:smallCaps w:val="0"/>
                                <w:sz w:val="26"/>
                                <w:szCs w:val="26"/>
                              </w:rPr>
                              <w:t xml:space="preserve"> Entre la Escuela y los Padres</w:t>
                            </w:r>
                          </w:p>
                          <w:p w14:paraId="61891CF5" w14:textId="67EF382D" w:rsidR="00EC35DD" w:rsidRDefault="00EC35DD" w:rsidP="009241B7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Como parte de est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e plan, La Escuela Primaria de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Royston</w:t>
                            </w:r>
                            <w:proofErr w:type="spellEnd"/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y nuestras familias desarrollarán un pacto entre la escuela y los padres, 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el cual 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es un acuerdo que los padres, maestros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y estudiantes desarrollarán para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explica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r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cómo los padres y los maestros trabajarán juntos para asegurarse de que todos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nuestros estudiantes alcancen 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l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os estándares de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grado- nivel. El acuerdo será revisado y actualizado anualmente b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asado en la retroalimentación provista por los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padres, estudiantes y maestros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durante el 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año. 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 </w:t>
                            </w:r>
                          </w:p>
                          <w:p w14:paraId="43B1AD08" w14:textId="77777777" w:rsidR="00EC35DD" w:rsidRDefault="00EC35DD" w:rsidP="009241B7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                                    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El pacto entre la escuela y los 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7FF58720" w14:textId="77777777" w:rsidR="00EC35DD" w:rsidRDefault="00EC35DD" w:rsidP="009241B7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                                     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padres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puede ser compartido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 </w:t>
                            </w:r>
                          </w:p>
                          <w:p w14:paraId="6FA3DB65" w14:textId="77777777" w:rsidR="00EC35DD" w:rsidRDefault="00EC35DD" w:rsidP="009241B7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                                     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con los padres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durante 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l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as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7A60205E" w14:textId="77777777" w:rsidR="00EC35DD" w:rsidRDefault="00EC35DD" w:rsidP="009241B7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                                     conferencias de 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padre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s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-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568BAA1" w14:textId="7B04C5E6" w:rsidR="00EC35DD" w:rsidRDefault="00EC35DD" w:rsidP="009241B7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                                     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maestro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s y se mantendrán </w:t>
                            </w:r>
                          </w:p>
                          <w:p w14:paraId="4778C4CB" w14:textId="77777777" w:rsidR="00EC35DD" w:rsidRDefault="00EC35DD" w:rsidP="009241B7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                                     con el maestro de cada niño  </w:t>
                            </w:r>
                          </w:p>
                          <w:p w14:paraId="5C2D238C" w14:textId="77777777" w:rsidR="00EC35DD" w:rsidRDefault="00EC35DD" w:rsidP="009241B7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                                     por 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si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los padres 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llegaran a </w:t>
                            </w:r>
                          </w:p>
                          <w:p w14:paraId="534ADE2C" w14:textId="4AA44A09" w:rsidR="00EC35DD" w:rsidRPr="009241B7" w:rsidRDefault="00EC35DD" w:rsidP="009241B7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                                     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ne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cesitar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otro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copia.</w:t>
                            </w:r>
                          </w:p>
                          <w:p w14:paraId="2DCD09C2" w14:textId="1AB353D0" w:rsidR="00EC35DD" w:rsidRPr="008812A4" w:rsidRDefault="00EC35DD" w:rsidP="009241B7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                     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                          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2" o:spid="_x0000_s1030" type="#_x0000_t202" style="position:absolute;margin-left:15pt;margin-top:254.85pt;width:229pt;height:26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" filled="f" stroked="f">
                <v:textbox>
                  <w:txbxContent>
                    <w:p w14:paraId="5E9AEA3A" w14:textId="3B7D4C63" w:rsidR="00EC35DD" w:rsidRPr="009241B7" w:rsidRDefault="00EC35DD" w:rsidP="008812A4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sz w:val="26"/>
                          <w:szCs w:val="26"/>
                        </w:rPr>
                      </w:pPr>
                      <w:r>
                        <w:rPr>
                          <w:rStyle w:val="CharacterStyle2"/>
                          <w:rFonts w:ascii="Times New Roman" w:hAnsi="Times New Roman" w:cs="Times New Roman"/>
                          <w:i w:val="0"/>
                          <w:iCs w:val="0"/>
                          <w:smallCaps w:val="0"/>
                          <w:sz w:val="26"/>
                          <w:szCs w:val="26"/>
                        </w:rPr>
                        <w:t>Pacto</w:t>
                      </w:r>
                      <w:r w:rsidRPr="009241B7">
                        <w:rPr>
                          <w:rStyle w:val="CharacterStyle2"/>
                          <w:rFonts w:ascii="Times New Roman" w:hAnsi="Times New Roman" w:cs="Times New Roman"/>
                          <w:i w:val="0"/>
                          <w:iCs w:val="0"/>
                          <w:smallCaps w:val="0"/>
                          <w:sz w:val="26"/>
                          <w:szCs w:val="26"/>
                        </w:rPr>
                        <w:t xml:space="preserve"> Entre la Escuela y los Padres</w:t>
                      </w:r>
                    </w:p>
                    <w:p w14:paraId="61891CF5" w14:textId="67EF382D" w:rsidR="00EC35DD" w:rsidRDefault="00EC35DD" w:rsidP="009241B7">
                      <w:pPr>
                        <w:spacing w:line="276" w:lineRule="auto"/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</w:pP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Como parte de est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e plan, La Escuela Primaria de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Royston</w:t>
                      </w:r>
                      <w:proofErr w:type="spellEnd"/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y nuestras familias desarrollarán un pacto entre la escuela y los padres, 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el cual 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es un acuerdo que los padres, maestros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y estudiantes desarrollarán para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explica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r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cómo los padres y los maestros trabajarán juntos para asegurarse de que todos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nuestros estudiantes alcancen 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l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os estándares de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grado- nivel. El acuerdo será revisado y actualizado anualmente b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asado en la retroalimentación provista por los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padres, estudiantes y maestros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durante el 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año. 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 </w:t>
                      </w:r>
                    </w:p>
                    <w:p w14:paraId="43B1AD08" w14:textId="77777777" w:rsidR="00EC35DD" w:rsidRDefault="00EC35DD" w:rsidP="009241B7">
                      <w:pPr>
                        <w:spacing w:line="276" w:lineRule="auto"/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                                    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El pacto entre la escuela y los 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7FF58720" w14:textId="77777777" w:rsidR="00EC35DD" w:rsidRDefault="00EC35DD" w:rsidP="009241B7">
                      <w:pPr>
                        <w:spacing w:line="276" w:lineRule="auto"/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                                     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padres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puede ser compartido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 </w:t>
                      </w:r>
                    </w:p>
                    <w:p w14:paraId="6FA3DB65" w14:textId="77777777" w:rsidR="00EC35DD" w:rsidRDefault="00EC35DD" w:rsidP="009241B7">
                      <w:pPr>
                        <w:spacing w:line="276" w:lineRule="auto"/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                                     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con los padres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durante 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l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as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7A60205E" w14:textId="77777777" w:rsidR="00EC35DD" w:rsidRDefault="00EC35DD" w:rsidP="009241B7">
                      <w:pPr>
                        <w:spacing w:line="276" w:lineRule="auto"/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                                     conferencias de 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padre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s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-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6568BAA1" w14:textId="7B04C5E6" w:rsidR="00EC35DD" w:rsidRDefault="00EC35DD" w:rsidP="009241B7">
                      <w:pPr>
                        <w:spacing w:line="276" w:lineRule="auto"/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                                     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maestro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s y se mantendrán </w:t>
                      </w:r>
                    </w:p>
                    <w:p w14:paraId="4778C4CB" w14:textId="77777777" w:rsidR="00EC35DD" w:rsidRDefault="00EC35DD" w:rsidP="009241B7">
                      <w:pPr>
                        <w:spacing w:line="276" w:lineRule="auto"/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                                     con el maestro de cada niño  </w:t>
                      </w:r>
                    </w:p>
                    <w:p w14:paraId="5C2D238C" w14:textId="77777777" w:rsidR="00EC35DD" w:rsidRDefault="00EC35DD" w:rsidP="009241B7">
                      <w:pPr>
                        <w:spacing w:line="276" w:lineRule="auto"/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                                     por 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si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los padres 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llegaran a </w:t>
                      </w:r>
                    </w:p>
                    <w:p w14:paraId="534ADE2C" w14:textId="4AA44A09" w:rsidR="00EC35DD" w:rsidRPr="009241B7" w:rsidRDefault="00EC35DD" w:rsidP="009241B7">
                      <w:pPr>
                        <w:spacing w:line="276" w:lineRule="auto"/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                                     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ne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cesitar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otro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copia.</w:t>
                      </w:r>
                    </w:p>
                    <w:p w14:paraId="2DCD09C2" w14:textId="1AB353D0" w:rsidR="00EC35DD" w:rsidRPr="008812A4" w:rsidRDefault="00EC35DD" w:rsidP="009241B7">
                      <w:pPr>
                        <w:spacing w:line="276" w:lineRule="auto"/>
                        <w:rPr>
                          <w:rFonts w:ascii="Times New Roman" w:hAnsi="Times New Roman" w:cs="Times New Roman"/>
                        </w:rPr>
                      </w:pP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                     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                          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4F4D31D" w14:textId="40EB62DD" w:rsidR="001973F9" w:rsidRDefault="004428BB" w:rsidP="001973F9">
      <w:pPr>
        <w:sectPr w:rsidR="001973F9" w:rsidSect="001973F9">
          <w:headerReference w:type="default" r:id="rId14"/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1A24358" wp14:editId="59CB626A">
                <wp:simplePos x="0" y="0"/>
                <wp:positionH relativeFrom="column">
                  <wp:posOffset>3365500</wp:posOffset>
                </wp:positionH>
                <wp:positionV relativeFrom="paragraph">
                  <wp:posOffset>42545</wp:posOffset>
                </wp:positionV>
                <wp:extent cx="5587365" cy="6546850"/>
                <wp:effectExtent l="0" t="0" r="0" b="6350"/>
                <wp:wrapSquare wrapText="bothSides"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87365" cy="6546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BB12F7" w14:textId="2DD10CAC" w:rsidR="00EC35DD" w:rsidRPr="00F569D8" w:rsidRDefault="00EC35DD" w:rsidP="008D5808">
                            <w:pPr>
                              <w:pStyle w:val="BasicParagraph"/>
                              <w:suppressAutoHyphens/>
                              <w:spacing w:line="240" w:lineRule="auto"/>
                              <w:ind w:right="1941"/>
                              <w:jc w:val="center"/>
                              <w:rPr>
                                <w:rFonts w:ascii="Times New Roman" w:hAnsi="Times New Roman" w:cs="Times New Roman"/>
                                <w:bCs/>
                                <w:i/>
                                <w:iCs/>
                                <w:smallCaps/>
                                <w:color w:val="24408E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90"/>
                                <w:sz w:val="26"/>
                                <w:szCs w:val="26"/>
                              </w:rPr>
                              <w:t xml:space="preserve">La Escuela Primaria de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90"/>
                                <w:sz w:val="26"/>
                                <w:szCs w:val="26"/>
                              </w:rPr>
                              <w:t>Royston</w:t>
                            </w:r>
                            <w:proofErr w:type="spellEnd"/>
                            <w:r w:rsidRPr="00F569D8">
                              <w:rPr>
                                <w:rFonts w:ascii="Times New Roman" w:hAnsi="Times New Roman" w:cs="Times New Roman"/>
                                <w:b/>
                                <w:color w:val="000090"/>
                                <w:sz w:val="26"/>
                                <w:szCs w:val="26"/>
                              </w:rPr>
                              <w:t xml:space="preserve"> se esta</w:t>
                            </w:r>
                            <w:r w:rsidRPr="00F569D8">
                              <w:rPr>
                                <w:rStyle w:val="CharacterStyle7"/>
                                <w:rFonts w:ascii="Times New Roman" w:hAnsi="Times New Roman" w:cs="Times New Roman"/>
                                <w:b/>
                                <w:sz w:val="26"/>
                                <w:szCs w:val="26"/>
                              </w:rPr>
                              <w:t xml:space="preserve"> Ramificando!</w:t>
                            </w:r>
                          </w:p>
                          <w:p w14:paraId="17815180" w14:textId="74A6A76E" w:rsidR="00EC35DD" w:rsidRPr="00F569D8" w:rsidRDefault="00EC35DD" w:rsidP="008C1BFC">
                            <w:pPr>
                              <w:pStyle w:val="BasicParagraph"/>
                              <w:suppressAutoHyphens/>
                              <w:spacing w:line="240" w:lineRule="auto"/>
                              <w:ind w:right="1941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La Escuela Primaria de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Royston</w:t>
                            </w:r>
                            <w:proofErr w:type="spellEnd"/>
                            <w:r w:rsidRPr="00F569D8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tomará las siguientes medidas para promover y apoyar a los padres y miembros de la familia como una base importante de la escuela con el fin de fortalecer la escuela y alcanzar las metas de nuestra escuela. Nosotros haremos:</w:t>
                            </w:r>
                          </w:p>
                          <w:p w14:paraId="42339D33" w14:textId="77777777" w:rsidR="00EC35DD" w:rsidRPr="00F569D8" w:rsidRDefault="00EC35DD" w:rsidP="008C1BFC">
                            <w:pPr>
                              <w:pStyle w:val="BasicParagraph"/>
                              <w:suppressAutoHyphens/>
                              <w:spacing w:line="240" w:lineRule="auto"/>
                              <w:ind w:right="1941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  <w:p w14:paraId="33915258" w14:textId="31E69857" w:rsidR="00EC35DD" w:rsidRPr="00F569D8" w:rsidRDefault="00EC35DD" w:rsidP="00431C58">
                            <w:pPr>
                              <w:pStyle w:val="ParagraphStyle1"/>
                              <w:numPr>
                                <w:ilvl w:val="0"/>
                                <w:numId w:val="3"/>
                              </w:numPr>
                              <w:ind w:right="1941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Asegurarse</w:t>
                            </w:r>
                            <w:r w:rsidRPr="00F569D8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de que toda la información relacionada con la escuela y los programas, reuniones y otras actividades se publiquen en inglés y en español o en otros idiomas preferidos, que se publican en el sitio web de la escuela y se incluyan en el boletín de noticias semanales de la escuela para todas las familias cuando los soliciten.</w:t>
                            </w:r>
                          </w:p>
                          <w:p w14:paraId="6910BA41" w14:textId="77777777" w:rsidR="00EC35DD" w:rsidRPr="00F569D8" w:rsidRDefault="00EC35DD" w:rsidP="00431C58">
                            <w:pPr>
                              <w:pStyle w:val="ParagraphStyle1"/>
                              <w:ind w:left="360" w:right="1941" w:firstLine="0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  <w:p w14:paraId="41C649F9" w14:textId="5972FA0B" w:rsidR="00EC35DD" w:rsidRPr="00F569D8" w:rsidRDefault="00EC35DD" w:rsidP="00431C58">
                            <w:pPr>
                              <w:pStyle w:val="ParagraphStyle1"/>
                              <w:numPr>
                                <w:ilvl w:val="0"/>
                                <w:numId w:val="3"/>
                              </w:numPr>
                              <w:ind w:right="1941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F569D8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Proporcionar capacitaciones mensuales para el personal durante sus períodos de planificación sobre estrategias para mejorar la comunicación con los padres y las ideas para aumentar el compromiso familiar con actividades de lectura y matemáticas para nuestros estudiantes fuera del aula. El personal también compartirá las mejores prácticas durante las reuniones regulares de la facultad.</w:t>
                            </w:r>
                          </w:p>
                          <w:p w14:paraId="6F10A0AF" w14:textId="77777777" w:rsidR="00EC35DD" w:rsidRPr="00F569D8" w:rsidRDefault="00EC35DD" w:rsidP="00EF3BA1">
                            <w:pPr>
                              <w:pStyle w:val="ParagraphStyle1"/>
                              <w:ind w:left="360" w:right="1941" w:firstLine="0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  <w:p w14:paraId="6BF1417F" w14:textId="1EF31C7D" w:rsidR="00EC35DD" w:rsidRPr="00F569D8" w:rsidRDefault="00EC35DD" w:rsidP="00431C58">
                            <w:pPr>
                              <w:pStyle w:val="ParagraphStyle1"/>
                              <w:numPr>
                                <w:ilvl w:val="0"/>
                                <w:numId w:val="3"/>
                              </w:numPr>
                              <w:ind w:right="1941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F569D8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Asociarse con programas de educación temprana, escuelas intermedias y secundarias, recursos u organizaciones listas para la universidad, centros de recursos para padres u otros programas (según corresponda) para ayudar a los padres y sus hijos a tener éxito en la transición escolar.</w:t>
                            </w:r>
                          </w:p>
                          <w:p w14:paraId="216AA2F2" w14:textId="77777777" w:rsidR="00EC35DD" w:rsidRPr="00F569D8" w:rsidRDefault="00EC35DD" w:rsidP="00EF3BA1">
                            <w:pPr>
                              <w:pStyle w:val="ParagraphStyle1"/>
                              <w:ind w:left="360" w:right="1941" w:firstLine="0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  <w:p w14:paraId="14C03C8E" w14:textId="1185909F" w:rsidR="00EC35DD" w:rsidRPr="00F569D8" w:rsidRDefault="00EC35DD" w:rsidP="00EF3BA1">
                            <w:pPr>
                              <w:pStyle w:val="ParagraphStyle1"/>
                              <w:numPr>
                                <w:ilvl w:val="0"/>
                                <w:numId w:val="3"/>
                              </w:numPr>
                              <w:ind w:right="1941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F569D8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Compartir información en inglés y en español u otros idiomas preferidos en el boletín de noticias de la escuela para que los padres entiendan los estándares y evaluaciones académicas de la escuela, así como las maneras en que los padres pueden monitorear el progreso de sus hijos y trabajar con educadores.</w:t>
                            </w:r>
                          </w:p>
                          <w:p w14:paraId="4C09E89F" w14:textId="77777777" w:rsidR="00EC35DD" w:rsidRPr="00F569D8" w:rsidRDefault="00EC35DD" w:rsidP="00EF3BA1">
                            <w:pPr>
                              <w:pStyle w:val="ParagraphStyle1"/>
                              <w:ind w:left="0" w:right="1941" w:firstLine="0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  <w:p w14:paraId="2DDFD1B4" w14:textId="04C98B68" w:rsidR="00EC35DD" w:rsidRPr="00F569D8" w:rsidRDefault="00EC35DD" w:rsidP="00431C58">
                            <w:pPr>
                              <w:pStyle w:val="ParagraphStyle1"/>
                              <w:numPr>
                                <w:ilvl w:val="0"/>
                                <w:numId w:val="3"/>
                              </w:numPr>
                              <w:ind w:right="1941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F569D8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Comunicarse con todas las familias y la comunidad regularmente sobre eventos y actividades en toda la escuela, a través de mensajes telefónicos, medios sociales y folletos.</w:t>
                            </w:r>
                          </w:p>
                          <w:p w14:paraId="7E7CB01E" w14:textId="77777777" w:rsidR="00EC35DD" w:rsidRPr="00F569D8" w:rsidRDefault="00EC35DD" w:rsidP="00F569D8">
                            <w:pPr>
                              <w:pStyle w:val="ParagraphStyle1"/>
                              <w:ind w:left="720" w:right="1941" w:firstLine="0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  <w:p w14:paraId="107D64EA" w14:textId="1129C10A" w:rsidR="00EC35DD" w:rsidRPr="00F569D8" w:rsidRDefault="00EC35DD" w:rsidP="00431C58">
                            <w:pPr>
                              <w:pStyle w:val="ParagraphStyle1"/>
                              <w:numPr>
                                <w:ilvl w:val="0"/>
                                <w:numId w:val="3"/>
                              </w:numPr>
                              <w:ind w:right="1941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F569D8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Trabajar con nuestros padres para desarrollar capacitaciones relevantes y presentaciones útiles para educar a nuestro personal sobre la importancia de la participación de padres y familias y 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de </w:t>
                            </w:r>
                            <w:r w:rsidRPr="00F569D8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cómo apoyar el aprendizaje de los estudiantes.</w:t>
                            </w:r>
                          </w:p>
                          <w:p w14:paraId="35951BC8" w14:textId="77777777" w:rsidR="00EC35DD" w:rsidRPr="00F569D8" w:rsidRDefault="00EC35DD" w:rsidP="00F569D8">
                            <w:pPr>
                              <w:pStyle w:val="ParagraphStyle1"/>
                              <w:ind w:left="720" w:right="1941" w:firstLine="0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  <w:p w14:paraId="34579908" w14:textId="1B704C9D" w:rsidR="00EC35DD" w:rsidRPr="00F569D8" w:rsidRDefault="00EC35DD" w:rsidP="00431C58">
                            <w:pPr>
                              <w:pStyle w:val="ParagraphStyle1"/>
                              <w:numPr>
                                <w:ilvl w:val="0"/>
                                <w:numId w:val="3"/>
                              </w:numPr>
                              <w:ind w:right="1941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F569D8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Proporcionar materiales y folletos necesarios para los padres en conferencias, reuniones y actividades para ayudar a los padres a trabajar con su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s</w:t>
                            </w:r>
                            <w:r w:rsidRPr="00F569D8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hijo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s para mejorar el éxito</w:t>
                            </w:r>
                            <w:r w:rsidRPr="00F569D8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de sus hijos.</w:t>
                            </w:r>
                          </w:p>
                          <w:p w14:paraId="1F96856D" w14:textId="77777777" w:rsidR="00EC35DD" w:rsidRPr="00F569D8" w:rsidRDefault="00EC35DD" w:rsidP="00F569D8">
                            <w:pPr>
                              <w:pStyle w:val="ParagraphStyle1"/>
                              <w:ind w:left="360" w:right="1941" w:firstLine="0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  <w:p w14:paraId="6C895EF1" w14:textId="240E1FDF" w:rsidR="00EC35DD" w:rsidRPr="00F569D8" w:rsidRDefault="00EC35DD" w:rsidP="00431C58">
                            <w:pPr>
                              <w:pStyle w:val="ParagraphStyle1"/>
                              <w:numPr>
                                <w:ilvl w:val="0"/>
                                <w:numId w:val="3"/>
                              </w:numPr>
                              <w:ind w:right="1941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F569D8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Mejorar el conocimiento de las actividades y eventos enumerados en la política de participación de padres y familias de la escuela.</w:t>
                            </w:r>
                          </w:p>
                          <w:p w14:paraId="6D0C342A" w14:textId="77777777" w:rsidR="00EC35DD" w:rsidRPr="00F569D8" w:rsidRDefault="00EC35DD" w:rsidP="00F921B5">
                            <w:pPr>
                              <w:pStyle w:val="ParagraphStyle1"/>
                              <w:ind w:left="360" w:right="1941" w:firstLine="0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  <w:p w14:paraId="083A2FC3" w14:textId="62A23A1A" w:rsidR="00EC35DD" w:rsidRPr="00F569D8" w:rsidRDefault="00EC35DD" w:rsidP="00431C58">
                            <w:pPr>
                              <w:pStyle w:val="ParagraphStyle1"/>
                              <w:numPr>
                                <w:ilvl w:val="0"/>
                                <w:numId w:val="3"/>
                              </w:numPr>
                              <w:ind w:right="1941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• Ofrecer</w:t>
                            </w:r>
                            <w:r w:rsidRPr="00F569D8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clases de alfabetización y computación para padres y miembros de la familia para ayudar a mejorar aún más sus diversos niveles educativos.</w:t>
                            </w:r>
                          </w:p>
                          <w:p w14:paraId="3B471319" w14:textId="77777777" w:rsidR="00EC35DD" w:rsidRPr="00F569D8" w:rsidRDefault="00EC35DD" w:rsidP="00F921B5">
                            <w:pPr>
                              <w:pStyle w:val="ParagraphStyle1"/>
                              <w:ind w:left="360" w:right="1941" w:firstLine="0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  <w:p w14:paraId="485969D4" w14:textId="7EE55FFE" w:rsidR="00EC35DD" w:rsidRPr="00F569D8" w:rsidRDefault="00EC35DD" w:rsidP="00431C58">
                            <w:pPr>
                              <w:pStyle w:val="ParagraphStyle1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ind w:right="1941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F569D8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• Recolectar comentarios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de los padres y miembros de </w:t>
                            </w:r>
                            <w:r w:rsidRPr="00F569D8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familia 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en todos los eventos, colocar una</w:t>
                            </w:r>
                            <w:r w:rsidRPr="00F569D8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tarjeta de entrada alrededor del edificio y un formulario de sugerencias en el sitio web de la escuela para responder a las solicitudes de los padres para 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recibir </w:t>
                            </w:r>
                            <w:r w:rsidRPr="00F569D8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apoyo adicional para las actividades de participación de padres y familiar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7" o:spid="_x0000_s1031" type="#_x0000_t202" style="position:absolute;margin-left:265pt;margin-top:3.35pt;width:439.95pt;height:515.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" filled="f" stroked="f">
                <v:textbox>
                  <w:txbxContent>
                    <w:p w14:paraId="51BB12F7" w14:textId="2DD10CAC" w:rsidR="00EC35DD" w:rsidRPr="00F569D8" w:rsidRDefault="00EC35DD" w:rsidP="008D5808">
                      <w:pPr>
                        <w:pStyle w:val="BasicParagraph"/>
                        <w:suppressAutoHyphens/>
                        <w:spacing w:line="240" w:lineRule="auto"/>
                        <w:ind w:right="1941"/>
                        <w:jc w:val="center"/>
                        <w:rPr>
                          <w:rFonts w:ascii="Times New Roman" w:hAnsi="Times New Roman" w:cs="Times New Roman"/>
                          <w:bCs/>
                          <w:i/>
                          <w:iCs/>
                          <w:smallCaps/>
                          <w:color w:val="24408E"/>
                          <w:sz w:val="26"/>
                          <w:szCs w:val="26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0090"/>
                          <w:sz w:val="26"/>
                          <w:szCs w:val="26"/>
                        </w:rPr>
                        <w:t xml:space="preserve">La Escuela Primaria de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b/>
                          <w:color w:val="000090"/>
                          <w:sz w:val="26"/>
                          <w:szCs w:val="26"/>
                        </w:rPr>
                        <w:t>Royston</w:t>
                      </w:r>
                      <w:proofErr w:type="spellEnd"/>
                      <w:r w:rsidRPr="00F569D8">
                        <w:rPr>
                          <w:rFonts w:ascii="Times New Roman" w:hAnsi="Times New Roman" w:cs="Times New Roman"/>
                          <w:b/>
                          <w:color w:val="000090"/>
                          <w:sz w:val="26"/>
                          <w:szCs w:val="26"/>
                        </w:rPr>
                        <w:t xml:space="preserve"> se esta</w:t>
                      </w:r>
                      <w:r w:rsidRPr="00F569D8">
                        <w:rPr>
                          <w:rStyle w:val="CharacterStyle7"/>
                          <w:rFonts w:ascii="Times New Roman" w:hAnsi="Times New Roman" w:cs="Times New Roman"/>
                          <w:b/>
                          <w:sz w:val="26"/>
                          <w:szCs w:val="26"/>
                        </w:rPr>
                        <w:t xml:space="preserve"> Ramificando!</w:t>
                      </w:r>
                    </w:p>
                    <w:p w14:paraId="17815180" w14:textId="74A6A76E" w:rsidR="00EC35DD" w:rsidRPr="00F569D8" w:rsidRDefault="00EC35DD" w:rsidP="008C1BFC">
                      <w:pPr>
                        <w:pStyle w:val="BasicParagraph"/>
                        <w:suppressAutoHyphens/>
                        <w:spacing w:line="240" w:lineRule="auto"/>
                        <w:ind w:right="1941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La Escuela Primaria de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Royston</w:t>
                      </w:r>
                      <w:proofErr w:type="spellEnd"/>
                      <w:r w:rsidRPr="00F569D8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 tomará las siguientes medidas para promover y apoyar a los padres y miembros de la familia como una base importante de la escuela con el fin de fortalecer la escuela y alcanzar las metas de nuestra escuela. Nosotros haremos:</w:t>
                      </w:r>
                    </w:p>
                    <w:p w14:paraId="42339D33" w14:textId="77777777" w:rsidR="00EC35DD" w:rsidRPr="00F569D8" w:rsidRDefault="00EC35DD" w:rsidP="008C1BFC">
                      <w:pPr>
                        <w:pStyle w:val="BasicParagraph"/>
                        <w:suppressAutoHyphens/>
                        <w:spacing w:line="240" w:lineRule="auto"/>
                        <w:ind w:right="1941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  <w:p w14:paraId="33915258" w14:textId="31E69857" w:rsidR="00EC35DD" w:rsidRPr="00F569D8" w:rsidRDefault="00EC35DD" w:rsidP="00431C58">
                      <w:pPr>
                        <w:pStyle w:val="ParagraphStyle1"/>
                        <w:numPr>
                          <w:ilvl w:val="0"/>
                          <w:numId w:val="3"/>
                        </w:numPr>
                        <w:ind w:right="1941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Asegurarse</w:t>
                      </w:r>
                      <w:r w:rsidRPr="00F569D8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 de que toda la información relacionada con la escuela y los programas, reuniones y otras actividades se publiquen en inglés y en español o en otros idiomas preferidos, que se publican en el sitio web de la escuela y se incluyan en el boletín de noticias semanales de la escuela para todas las familias cuando los soliciten.</w:t>
                      </w:r>
                    </w:p>
                    <w:p w14:paraId="6910BA41" w14:textId="77777777" w:rsidR="00EC35DD" w:rsidRPr="00F569D8" w:rsidRDefault="00EC35DD" w:rsidP="00431C58">
                      <w:pPr>
                        <w:pStyle w:val="ParagraphStyle1"/>
                        <w:ind w:left="360" w:right="1941" w:firstLine="0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  <w:p w14:paraId="41C649F9" w14:textId="5972FA0B" w:rsidR="00EC35DD" w:rsidRPr="00F569D8" w:rsidRDefault="00EC35DD" w:rsidP="00431C58">
                      <w:pPr>
                        <w:pStyle w:val="ParagraphStyle1"/>
                        <w:numPr>
                          <w:ilvl w:val="0"/>
                          <w:numId w:val="3"/>
                        </w:numPr>
                        <w:ind w:right="1941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F569D8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Proporcionar capacitaciones mensuales para el personal durante sus períodos de planificación sobre estrategias para mejorar la comunicación con los padres y las ideas para aumentar el compromiso familiar con actividades de lectura y matemáticas para nuestros estudiantes fuera del aula. El personal también compartirá las mejores prácticas durante las reuniones regulares de la facultad.</w:t>
                      </w:r>
                    </w:p>
                    <w:p w14:paraId="6F10A0AF" w14:textId="77777777" w:rsidR="00EC35DD" w:rsidRPr="00F569D8" w:rsidRDefault="00EC35DD" w:rsidP="00EF3BA1">
                      <w:pPr>
                        <w:pStyle w:val="ParagraphStyle1"/>
                        <w:ind w:left="360" w:right="1941" w:firstLine="0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  <w:p w14:paraId="6BF1417F" w14:textId="1EF31C7D" w:rsidR="00EC35DD" w:rsidRPr="00F569D8" w:rsidRDefault="00EC35DD" w:rsidP="00431C58">
                      <w:pPr>
                        <w:pStyle w:val="ParagraphStyle1"/>
                        <w:numPr>
                          <w:ilvl w:val="0"/>
                          <w:numId w:val="3"/>
                        </w:numPr>
                        <w:ind w:right="1941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F569D8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Asociarse con programas de educación temprana, escuelas intermedias y secundarias, recursos u organizaciones listas para la universidad, centros de recursos para padres u otros programas (según corresponda) para ayudar a los padres y sus hijos a tener éxito en la transición escolar.</w:t>
                      </w:r>
                    </w:p>
                    <w:p w14:paraId="216AA2F2" w14:textId="77777777" w:rsidR="00EC35DD" w:rsidRPr="00F569D8" w:rsidRDefault="00EC35DD" w:rsidP="00EF3BA1">
                      <w:pPr>
                        <w:pStyle w:val="ParagraphStyle1"/>
                        <w:ind w:left="360" w:right="1941" w:firstLine="0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  <w:p w14:paraId="14C03C8E" w14:textId="1185909F" w:rsidR="00EC35DD" w:rsidRPr="00F569D8" w:rsidRDefault="00EC35DD" w:rsidP="00EF3BA1">
                      <w:pPr>
                        <w:pStyle w:val="ParagraphStyle1"/>
                        <w:numPr>
                          <w:ilvl w:val="0"/>
                          <w:numId w:val="3"/>
                        </w:numPr>
                        <w:ind w:right="1941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F569D8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Compartir información en inglés y en español u otros idiomas preferidos en el boletín de noticias de la escuela para que los padres entiendan los estándares y evaluaciones académicas de la escuela, así como las maneras en que los padres pueden monitorear el progreso de sus hijos y trabajar con educadores.</w:t>
                      </w:r>
                    </w:p>
                    <w:p w14:paraId="4C09E89F" w14:textId="77777777" w:rsidR="00EC35DD" w:rsidRPr="00F569D8" w:rsidRDefault="00EC35DD" w:rsidP="00EF3BA1">
                      <w:pPr>
                        <w:pStyle w:val="ParagraphStyle1"/>
                        <w:ind w:left="0" w:right="1941" w:firstLine="0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  <w:p w14:paraId="2DDFD1B4" w14:textId="04C98B68" w:rsidR="00EC35DD" w:rsidRPr="00F569D8" w:rsidRDefault="00EC35DD" w:rsidP="00431C58">
                      <w:pPr>
                        <w:pStyle w:val="ParagraphStyle1"/>
                        <w:numPr>
                          <w:ilvl w:val="0"/>
                          <w:numId w:val="3"/>
                        </w:numPr>
                        <w:ind w:right="1941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F569D8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Comunicarse con todas las familias y la comunidad regularmente sobre eventos y actividades en toda la escuela, a través de mensajes telefónicos, medios sociales y folletos.</w:t>
                      </w:r>
                    </w:p>
                    <w:p w14:paraId="7E7CB01E" w14:textId="77777777" w:rsidR="00EC35DD" w:rsidRPr="00F569D8" w:rsidRDefault="00EC35DD" w:rsidP="00F569D8">
                      <w:pPr>
                        <w:pStyle w:val="ParagraphStyle1"/>
                        <w:ind w:left="720" w:right="1941" w:firstLine="0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  <w:p w14:paraId="107D64EA" w14:textId="1129C10A" w:rsidR="00EC35DD" w:rsidRPr="00F569D8" w:rsidRDefault="00EC35DD" w:rsidP="00431C58">
                      <w:pPr>
                        <w:pStyle w:val="ParagraphStyle1"/>
                        <w:numPr>
                          <w:ilvl w:val="0"/>
                          <w:numId w:val="3"/>
                        </w:numPr>
                        <w:ind w:right="1941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F569D8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Trabajar con nuestros padres para desarrollar capacitaciones relevantes y presentaciones útiles para educar a nuestro personal sobre la importancia de la participación de padres y familias y 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de </w:t>
                      </w:r>
                      <w:r w:rsidRPr="00F569D8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cómo apoyar el aprendizaje de los estudiantes.</w:t>
                      </w:r>
                    </w:p>
                    <w:p w14:paraId="35951BC8" w14:textId="77777777" w:rsidR="00EC35DD" w:rsidRPr="00F569D8" w:rsidRDefault="00EC35DD" w:rsidP="00F569D8">
                      <w:pPr>
                        <w:pStyle w:val="ParagraphStyle1"/>
                        <w:ind w:left="720" w:right="1941" w:firstLine="0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  <w:p w14:paraId="34579908" w14:textId="1B704C9D" w:rsidR="00EC35DD" w:rsidRPr="00F569D8" w:rsidRDefault="00EC35DD" w:rsidP="00431C58">
                      <w:pPr>
                        <w:pStyle w:val="ParagraphStyle1"/>
                        <w:numPr>
                          <w:ilvl w:val="0"/>
                          <w:numId w:val="3"/>
                        </w:numPr>
                        <w:ind w:right="1941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F569D8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Proporcionar materiales y folletos necesarios para los padres en conferencias, reuniones y actividades para ayudar a los padres a trabajar con su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s</w:t>
                      </w:r>
                      <w:r w:rsidRPr="00F569D8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 hijo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s para mejorar el éxito</w:t>
                      </w:r>
                      <w:r w:rsidRPr="00F569D8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 de sus hijos.</w:t>
                      </w:r>
                    </w:p>
                    <w:p w14:paraId="1F96856D" w14:textId="77777777" w:rsidR="00EC35DD" w:rsidRPr="00F569D8" w:rsidRDefault="00EC35DD" w:rsidP="00F569D8">
                      <w:pPr>
                        <w:pStyle w:val="ParagraphStyle1"/>
                        <w:ind w:left="360" w:right="1941" w:firstLine="0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  <w:p w14:paraId="6C895EF1" w14:textId="240E1FDF" w:rsidR="00EC35DD" w:rsidRPr="00F569D8" w:rsidRDefault="00EC35DD" w:rsidP="00431C58">
                      <w:pPr>
                        <w:pStyle w:val="ParagraphStyle1"/>
                        <w:numPr>
                          <w:ilvl w:val="0"/>
                          <w:numId w:val="3"/>
                        </w:numPr>
                        <w:ind w:right="1941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F569D8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Mejorar el conocimiento de las actividades y eventos enumerados en la política de participación de padres y familias de la escuela.</w:t>
                      </w:r>
                    </w:p>
                    <w:p w14:paraId="6D0C342A" w14:textId="77777777" w:rsidR="00EC35DD" w:rsidRPr="00F569D8" w:rsidRDefault="00EC35DD" w:rsidP="00F921B5">
                      <w:pPr>
                        <w:pStyle w:val="ParagraphStyle1"/>
                        <w:ind w:left="360" w:right="1941" w:firstLine="0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  <w:p w14:paraId="083A2FC3" w14:textId="62A23A1A" w:rsidR="00EC35DD" w:rsidRPr="00F569D8" w:rsidRDefault="00EC35DD" w:rsidP="00431C58">
                      <w:pPr>
                        <w:pStyle w:val="ParagraphStyle1"/>
                        <w:numPr>
                          <w:ilvl w:val="0"/>
                          <w:numId w:val="3"/>
                        </w:numPr>
                        <w:ind w:right="1941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• Ofrecer</w:t>
                      </w:r>
                      <w:r w:rsidRPr="00F569D8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 clases de alfabetización y computación para padres y miembros de la familia para ayudar a mejorar aún más sus diversos niveles educativos.</w:t>
                      </w:r>
                    </w:p>
                    <w:p w14:paraId="3B471319" w14:textId="77777777" w:rsidR="00EC35DD" w:rsidRPr="00F569D8" w:rsidRDefault="00EC35DD" w:rsidP="00F921B5">
                      <w:pPr>
                        <w:pStyle w:val="ParagraphStyle1"/>
                        <w:ind w:left="360" w:right="1941" w:firstLine="0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  <w:p w14:paraId="485969D4" w14:textId="7EE55FFE" w:rsidR="00EC35DD" w:rsidRPr="00F569D8" w:rsidRDefault="00EC35DD" w:rsidP="00431C58">
                      <w:pPr>
                        <w:pStyle w:val="ParagraphStyle1"/>
                        <w:numPr>
                          <w:ilvl w:val="0"/>
                          <w:numId w:val="3"/>
                        </w:numPr>
                        <w:spacing w:line="240" w:lineRule="auto"/>
                        <w:ind w:right="1941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F569D8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• Recolectar comentarios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 de los padres y miembros de </w:t>
                      </w:r>
                      <w:r w:rsidRPr="00F569D8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familia 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en todos los eventos, colocar una</w:t>
                      </w:r>
                      <w:r w:rsidRPr="00F569D8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 tarjeta de entrada alrededor del edificio y un formulario de sugerencias en el sitio web de la escuela para responder a las solicitudes de los padres para 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recibir </w:t>
                      </w:r>
                      <w:r w:rsidRPr="00F569D8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apoyo adicional para las actividades de participación de padres y familiare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B045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D248F28" wp14:editId="1054F192">
                <wp:simplePos x="0" y="0"/>
                <wp:positionH relativeFrom="column">
                  <wp:posOffset>171450</wp:posOffset>
                </wp:positionH>
                <wp:positionV relativeFrom="paragraph">
                  <wp:posOffset>4957445</wp:posOffset>
                </wp:positionV>
                <wp:extent cx="2891790" cy="1600200"/>
                <wp:effectExtent l="0" t="0" r="0" b="0"/>
                <wp:wrapSquare wrapText="bothSides"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91790" cy="1600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B0EFF8" w14:textId="5624A1D9" w:rsidR="00EC35DD" w:rsidRPr="00431C58" w:rsidRDefault="00EC35DD" w:rsidP="00431C58">
                            <w:pPr>
                              <w:pStyle w:val="BasicParagraph"/>
                              <w:suppressAutoHyphens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La Escuela Primaria de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Royston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31C5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se compromete a ayudar a nuestros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31C5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padres y familias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 asistir</w:t>
                            </w:r>
                            <w:r w:rsidRPr="00431C5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a la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s actividades</w:t>
                            </w:r>
                            <w:r w:rsidRPr="00431C5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familiares </w:t>
                            </w:r>
                            <w:r w:rsidRPr="00431C5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enumeradas e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n esta política. Por favor llame </w:t>
                            </w:r>
                            <w:r w:rsidRPr="00431C5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o envíenos un correo electrónico si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necesita ayuda con el cuidado del niño o transporte para poder participar en nuestro programa.</w:t>
                            </w:r>
                          </w:p>
                          <w:p w14:paraId="23F53605" w14:textId="03C4E0B2" w:rsidR="00EC35DD" w:rsidRPr="008C1BFC" w:rsidRDefault="00EC35DD" w:rsidP="008C1BFC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>Melissa Duncan</w:t>
                            </w:r>
                          </w:p>
                          <w:p w14:paraId="11262081" w14:textId="0A10F927" w:rsidR="00EC35DD" w:rsidRPr="008C1BFC" w:rsidRDefault="00EC35DD" w:rsidP="008C1BFC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Style w:val="Hyperlink"/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>(706) 245-9252 o</w:t>
                            </w:r>
                            <w:r w:rsidRPr="008C1BFC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br/>
                            </w:r>
                            <w:r>
                              <w:rPr>
                                <w:rStyle w:val="Hyperlink"/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>melissa.duncan</w:t>
                            </w:r>
                            <w:r w:rsidRPr="008C1BFC">
                              <w:rPr>
                                <w:rStyle w:val="Hyperlink"/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>@</w:t>
                            </w:r>
                            <w:r>
                              <w:rPr>
                                <w:rStyle w:val="Hyperlink"/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>franklin</w:t>
                            </w:r>
                            <w:r w:rsidRPr="008C1BFC">
                              <w:rPr>
                                <w:rStyle w:val="Hyperlink"/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rStyle w:val="Hyperlink"/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>k12.ga.us</w:t>
                            </w:r>
                          </w:p>
                          <w:p w14:paraId="550C8954" w14:textId="77777777" w:rsidR="00EC35DD" w:rsidRPr="008C1BFC" w:rsidRDefault="00EC35DD" w:rsidP="008C1BFC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6" o:spid="_x0000_s1032" type="#_x0000_t202" style="position:absolute;margin-left:13.5pt;margin-top:390.35pt;width:227.7pt;height:12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" filled="f" stroked="f">
                <v:textbox>
                  <w:txbxContent>
                    <w:p w14:paraId="1EB0EFF8" w14:textId="5624A1D9" w:rsidR="00EC35DD" w:rsidRPr="00431C58" w:rsidRDefault="00EC35DD" w:rsidP="00431C58">
                      <w:pPr>
                        <w:pStyle w:val="BasicParagraph"/>
                        <w:suppressAutoHyphens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La Escuela Primaria de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Royston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  <w:r w:rsidRPr="00431C5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se compromete a ayudar a nuestros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  <w:r w:rsidRPr="00431C5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padres y familias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a asistir</w:t>
                      </w:r>
                      <w:r w:rsidRPr="00431C5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a la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s actividades</w:t>
                      </w:r>
                      <w:r w:rsidRPr="00431C5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familiares </w:t>
                      </w:r>
                      <w:r w:rsidRPr="00431C5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enumeradas e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n esta política. Por favor llame </w:t>
                      </w:r>
                      <w:r w:rsidRPr="00431C5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o envíenos un correo electrónico si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necesita ayuda con el cuidado del niño o transporte para poder participar en nuestro programa.</w:t>
                      </w:r>
                    </w:p>
                    <w:p w14:paraId="23F53605" w14:textId="03C4E0B2" w:rsidR="00EC35DD" w:rsidRPr="008C1BFC" w:rsidRDefault="00EC35DD" w:rsidP="008C1BFC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>Melissa Duncan</w:t>
                      </w:r>
                    </w:p>
                    <w:p w14:paraId="11262081" w14:textId="0A10F927" w:rsidR="00EC35DD" w:rsidRPr="008C1BFC" w:rsidRDefault="00EC35DD" w:rsidP="008C1BFC">
                      <w:pPr>
                        <w:pStyle w:val="BasicParagraph"/>
                        <w:suppressAutoHyphens/>
                        <w:spacing w:line="240" w:lineRule="auto"/>
                        <w:rPr>
                          <w:rStyle w:val="Hyperlink"/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>(706) 245-9252 o</w:t>
                      </w:r>
                      <w:r w:rsidRPr="008C1BFC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br/>
                      </w:r>
                      <w:r>
                        <w:rPr>
                          <w:rStyle w:val="Hyperlink"/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>melissa.duncan</w:t>
                      </w:r>
                      <w:r w:rsidRPr="008C1BFC">
                        <w:rPr>
                          <w:rStyle w:val="Hyperlink"/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>@</w:t>
                      </w:r>
                      <w:r>
                        <w:rPr>
                          <w:rStyle w:val="Hyperlink"/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>franklin</w:t>
                      </w:r>
                      <w:r w:rsidRPr="008C1BFC">
                        <w:rPr>
                          <w:rStyle w:val="Hyperlink"/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>.</w:t>
                      </w:r>
                      <w:r>
                        <w:rPr>
                          <w:rStyle w:val="Hyperlink"/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>k12.ga.us</w:t>
                      </w:r>
                    </w:p>
                    <w:p w14:paraId="550C8954" w14:textId="77777777" w:rsidR="00EC35DD" w:rsidRPr="008C1BFC" w:rsidRDefault="00EC35DD" w:rsidP="008C1BFC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B045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DA5C01E" wp14:editId="5386B2E9">
                <wp:simplePos x="0" y="0"/>
                <wp:positionH relativeFrom="column">
                  <wp:posOffset>168910</wp:posOffset>
                </wp:positionH>
                <wp:positionV relativeFrom="paragraph">
                  <wp:posOffset>3810</wp:posOffset>
                </wp:positionV>
                <wp:extent cx="2900680" cy="1212215"/>
                <wp:effectExtent l="0" t="0" r="0" b="6985"/>
                <wp:wrapSquare wrapText="bothSides"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00680" cy="1212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272CD8" w14:textId="77777777" w:rsidR="00EC35DD" w:rsidRDefault="00EC35DD" w:rsidP="007B0454">
                            <w:pPr>
                              <w:pStyle w:val="BasicParagraph"/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iCs/>
                              </w:rPr>
                            </w:pPr>
                            <w:r w:rsidRPr="00B2418F">
                              <w:rPr>
                                <w:rFonts w:ascii="Times New Roman" w:hAnsi="Times New Roman" w:cs="Times New Roman"/>
                                <w:b/>
                                <w:iCs/>
                              </w:rPr>
                              <w:t>Centro de Recursos para Padres</w:t>
                            </w:r>
                          </w:p>
                          <w:p w14:paraId="4C0A4FD3" w14:textId="58346893" w:rsidR="00EC35DD" w:rsidRPr="00B2418F" w:rsidRDefault="00EC35DD" w:rsidP="007B0454">
                            <w:pPr>
                              <w:pStyle w:val="BasicParagraph"/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</w:rPr>
                            </w:pPr>
                            <w:r w:rsidRPr="00B2418F"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</w:rPr>
                              <w:t>Venga a visitar el Cen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</w:rPr>
                              <w:t>tro de Recursos para Padres donde puede prestar</w:t>
                            </w:r>
                            <w:r w:rsidRPr="00B2418F"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</w:rPr>
                              <w:t xml:space="preserve"> libros, materiales de estudio y actividades para usar en cas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</w:rPr>
                              <w:t xml:space="preserve">a con su hijo. Tenemos un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</w:rPr>
                              <w:t>iPad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</w:rPr>
                              <w:t xml:space="preserve"> disponible</w:t>
                            </w:r>
                            <w:r w:rsidRPr="00B2418F"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</w:rPr>
                              <w:t xml:space="preserve"> para que los padres exploren el Portal de Padres y los recursos educativos.</w:t>
                            </w:r>
                          </w:p>
                          <w:p w14:paraId="5F3AB554" w14:textId="69AA113F" w:rsidR="00EC35DD" w:rsidRPr="007B0454" w:rsidRDefault="00EC35DD" w:rsidP="007B0454">
                            <w:pPr>
                              <w:pStyle w:val="BasicParagraph"/>
                              <w:spacing w:line="240" w:lineRule="auto"/>
                              <w:jc w:val="center"/>
                              <w:rPr>
                                <w:rStyle w:val="Hyperlink"/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>Lunes – Viernes, 7:30 am – 4:0</w:t>
                            </w:r>
                            <w:r w:rsidRPr="007B0454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>0 pm</w:t>
                            </w:r>
                          </w:p>
                          <w:p w14:paraId="28EF0134" w14:textId="77777777" w:rsidR="00EC35DD" w:rsidRPr="007B0454" w:rsidRDefault="00EC35DD" w:rsidP="007B0454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4" o:spid="_x0000_s1033" type="#_x0000_t202" style="position:absolute;margin-left:13.3pt;margin-top:.3pt;width:228.4pt;height:95.4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" filled="f" stroked="f">
                <v:textbox>
                  <w:txbxContent>
                    <w:p w14:paraId="18272CD8" w14:textId="77777777" w:rsidR="00EC35DD" w:rsidRDefault="00EC35DD" w:rsidP="007B0454">
                      <w:pPr>
                        <w:pStyle w:val="BasicParagraph"/>
                        <w:spacing w:line="240" w:lineRule="auto"/>
                        <w:rPr>
                          <w:rFonts w:ascii="Times New Roman" w:hAnsi="Times New Roman" w:cs="Times New Roman"/>
                          <w:b/>
                          <w:iCs/>
                        </w:rPr>
                      </w:pPr>
                      <w:r w:rsidRPr="00B2418F">
                        <w:rPr>
                          <w:rFonts w:ascii="Times New Roman" w:hAnsi="Times New Roman" w:cs="Times New Roman"/>
                          <w:b/>
                          <w:iCs/>
                        </w:rPr>
                        <w:t>Centro de Recursos para Padres</w:t>
                      </w:r>
                    </w:p>
                    <w:p w14:paraId="4C0A4FD3" w14:textId="58346893" w:rsidR="00EC35DD" w:rsidRPr="00B2418F" w:rsidRDefault="00EC35DD" w:rsidP="007B0454">
                      <w:pPr>
                        <w:pStyle w:val="BasicParagraph"/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</w:rPr>
                      </w:pPr>
                      <w:r w:rsidRPr="00B2418F"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</w:rPr>
                        <w:t>Venga a visitar el Cen</w:t>
                      </w:r>
                      <w:r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</w:rPr>
                        <w:t>tro de Recursos para Padres donde puede prestar</w:t>
                      </w:r>
                      <w:r w:rsidRPr="00B2418F"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</w:rPr>
                        <w:t xml:space="preserve"> libros, materiales de estudio y actividades para usar en cas</w:t>
                      </w:r>
                      <w:r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</w:rPr>
                        <w:t xml:space="preserve">a con su hijo. Tenemos un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</w:rPr>
                        <w:t>iPad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</w:rPr>
                        <w:t xml:space="preserve"> disponible</w:t>
                      </w:r>
                      <w:r w:rsidRPr="00B2418F"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</w:rPr>
                        <w:t xml:space="preserve"> para que los padres exploren el Portal de Padres y los recursos educativos.</w:t>
                      </w:r>
                    </w:p>
                    <w:p w14:paraId="5F3AB554" w14:textId="69AA113F" w:rsidR="00EC35DD" w:rsidRPr="007B0454" w:rsidRDefault="00EC35DD" w:rsidP="007B0454">
                      <w:pPr>
                        <w:pStyle w:val="BasicParagraph"/>
                        <w:spacing w:line="240" w:lineRule="auto"/>
                        <w:jc w:val="center"/>
                        <w:rPr>
                          <w:rStyle w:val="Hyperlink"/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>Lunes – Viernes, 7:30 am – 4:0</w:t>
                      </w:r>
                      <w:r w:rsidRPr="007B0454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>0 pm</w:t>
                      </w:r>
                    </w:p>
                    <w:p w14:paraId="28EF0134" w14:textId="77777777" w:rsidR="00EC35DD" w:rsidRPr="007B0454" w:rsidRDefault="00EC35DD" w:rsidP="007B0454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B045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0732606" wp14:editId="213C87DC">
                <wp:simplePos x="0" y="0"/>
                <wp:positionH relativeFrom="column">
                  <wp:posOffset>168910</wp:posOffset>
                </wp:positionH>
                <wp:positionV relativeFrom="paragraph">
                  <wp:posOffset>1329055</wp:posOffset>
                </wp:positionV>
                <wp:extent cx="2900680" cy="3390265"/>
                <wp:effectExtent l="0" t="0" r="0" b="0"/>
                <wp:wrapSquare wrapText="bothSides"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00680" cy="33902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D640B5" w14:textId="7C2BEFF8" w:rsidR="00EC35DD" w:rsidRPr="006238E9" w:rsidRDefault="00EC35DD" w:rsidP="007B0454">
                            <w:pPr>
                              <w:pStyle w:val="BasicParagraph"/>
                              <w:suppressAutoHyphens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36"/>
                              </w:rPr>
                            </w:pPr>
                            <w:r>
                              <w:rPr>
                                <w:rStyle w:val="CharacterStyle2"/>
                                <w:rFonts w:ascii="Times New Roman" w:hAnsi="Times New Roman" w:cs="Times New Roman"/>
                                <w:i w:val="0"/>
                                <w:iCs w:val="0"/>
                                <w:smallCaps w:val="0"/>
                                <w:color w:val="BC522F"/>
                                <w:sz w:val="28"/>
                                <w:szCs w:val="36"/>
                              </w:rPr>
                              <w:t>Compromiso de Padres y Familia</w:t>
                            </w:r>
                          </w:p>
                          <w:p w14:paraId="777117EB" w14:textId="3131BD60" w:rsidR="00EC35DD" w:rsidRPr="007B0454" w:rsidRDefault="00EC35DD" w:rsidP="003D0012">
                            <w:pPr>
                              <w:pStyle w:val="BasicParagraph"/>
                              <w:suppressAutoHyphens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La Escuela Primaria de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Royston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3D0012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cree que la participación familiar significa la participación de los padres y miembros de la familia en una comunicación regular de dos vías y significativa que involucra el aprendizaje académico del estudiante y otras actividade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s escolares, incluyendo el asegurarse que</w:t>
                            </w:r>
                            <w:r w:rsidRPr="003D0012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30E7CE31" w14:textId="14AC00F7" w:rsidR="00EC35DD" w:rsidRPr="003D0012" w:rsidRDefault="00EC35DD" w:rsidP="003D0012">
                            <w:pPr>
                              <w:pStyle w:val="BasicParagraph"/>
                              <w:suppressAutoHyphens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3D0012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• Que los padres desempeñen un papel integral en ayudar al aprendizaje de sus hijos.</w:t>
                            </w:r>
                          </w:p>
                          <w:p w14:paraId="3E0B992D" w14:textId="77777777" w:rsidR="00EC35DD" w:rsidRDefault="00EC35DD" w:rsidP="003D0012">
                            <w:pPr>
                              <w:pStyle w:val="BasicParagraph"/>
                              <w:suppressAutoHyphens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14:paraId="2A25E3C8" w14:textId="25ADAFF1" w:rsidR="00EC35DD" w:rsidRPr="003D0012" w:rsidRDefault="00EC35DD" w:rsidP="003D0012">
                            <w:pPr>
                              <w:pStyle w:val="BasicParagraph"/>
                              <w:suppressAutoHyphens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3D0012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• Que se aliente a los padres a participar activamente en la educación de sus hijos en la escuela.</w:t>
                            </w:r>
                          </w:p>
                          <w:p w14:paraId="5E002325" w14:textId="77777777" w:rsidR="00EC35DD" w:rsidRDefault="00EC35DD" w:rsidP="003D0012">
                            <w:pPr>
                              <w:pStyle w:val="BasicParagraph"/>
                              <w:suppressAutoHyphens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14:paraId="0AA02B27" w14:textId="77777777" w:rsidR="00EC35DD" w:rsidRPr="003D0012" w:rsidRDefault="00EC35DD" w:rsidP="003D0012">
                            <w:pPr>
                              <w:pStyle w:val="BasicParagraph"/>
                              <w:suppressAutoHyphens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3D0012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• Que los padres participen plenamente en la educación de sus hijos y se incluyan, según proceda, en la toma de decisiones y en comités asesores para ayudar en la educación de sus hijos.</w:t>
                            </w:r>
                          </w:p>
                          <w:p w14:paraId="04F02F9A" w14:textId="0677D3F9" w:rsidR="00EC35DD" w:rsidRPr="007B0454" w:rsidRDefault="00EC35DD" w:rsidP="00431C58">
                            <w:pPr>
                              <w:pStyle w:val="BasicParagraph"/>
                              <w:suppressAutoHyphens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5" o:spid="_x0000_s1034" type="#_x0000_t202" style="position:absolute;margin-left:13.3pt;margin-top:104.65pt;width:228.4pt;height:266.9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" filled="f" stroked="f">
                <v:textbox>
                  <w:txbxContent>
                    <w:p w14:paraId="0ED640B5" w14:textId="7C2BEFF8" w:rsidR="00EC35DD" w:rsidRPr="006238E9" w:rsidRDefault="00EC35DD" w:rsidP="007B0454">
                      <w:pPr>
                        <w:pStyle w:val="BasicParagraph"/>
                        <w:suppressAutoHyphens/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36"/>
                        </w:rPr>
                      </w:pPr>
                      <w:r>
                        <w:rPr>
                          <w:rStyle w:val="CharacterStyle2"/>
                          <w:rFonts w:ascii="Times New Roman" w:hAnsi="Times New Roman" w:cs="Times New Roman"/>
                          <w:i w:val="0"/>
                          <w:iCs w:val="0"/>
                          <w:smallCaps w:val="0"/>
                          <w:color w:val="BC522F"/>
                          <w:sz w:val="28"/>
                          <w:szCs w:val="36"/>
                        </w:rPr>
                        <w:t>Compromiso de Padres y Familia</w:t>
                      </w:r>
                    </w:p>
                    <w:p w14:paraId="777117EB" w14:textId="3131BD60" w:rsidR="00EC35DD" w:rsidRPr="007B0454" w:rsidRDefault="00EC35DD" w:rsidP="003D0012">
                      <w:pPr>
                        <w:pStyle w:val="BasicParagraph"/>
                        <w:suppressAutoHyphens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La Escuela Primaria de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Royston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  <w:r w:rsidRPr="003D0012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cree que la participación familiar significa la participación de los padres y miembros de la familia en una comunicación regular de dos vías y significativa que involucra el aprendizaje académico del estudiante y otras actividade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s escolares, incluyendo el asegurarse que</w:t>
                      </w:r>
                      <w:r w:rsidRPr="003D0012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:</w:t>
                      </w:r>
                    </w:p>
                    <w:p w14:paraId="30E7CE31" w14:textId="14AC00F7" w:rsidR="00EC35DD" w:rsidRPr="003D0012" w:rsidRDefault="00EC35DD" w:rsidP="003D0012">
                      <w:pPr>
                        <w:pStyle w:val="BasicParagraph"/>
                        <w:suppressAutoHyphens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3D0012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• Que los padres desempeñen un papel integral en ayudar al aprendizaje de sus hijos.</w:t>
                      </w:r>
                    </w:p>
                    <w:p w14:paraId="3E0B992D" w14:textId="77777777" w:rsidR="00EC35DD" w:rsidRDefault="00EC35DD" w:rsidP="003D0012">
                      <w:pPr>
                        <w:pStyle w:val="BasicParagraph"/>
                        <w:suppressAutoHyphens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14:paraId="2A25E3C8" w14:textId="25ADAFF1" w:rsidR="00EC35DD" w:rsidRPr="003D0012" w:rsidRDefault="00EC35DD" w:rsidP="003D0012">
                      <w:pPr>
                        <w:pStyle w:val="BasicParagraph"/>
                        <w:suppressAutoHyphens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3D0012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• Que se aliente a los padres a participar activamente en la educación de sus hijos en la escuela.</w:t>
                      </w:r>
                    </w:p>
                    <w:p w14:paraId="5E002325" w14:textId="77777777" w:rsidR="00EC35DD" w:rsidRDefault="00EC35DD" w:rsidP="003D0012">
                      <w:pPr>
                        <w:pStyle w:val="BasicParagraph"/>
                        <w:suppressAutoHyphens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14:paraId="0AA02B27" w14:textId="77777777" w:rsidR="00EC35DD" w:rsidRPr="003D0012" w:rsidRDefault="00EC35DD" w:rsidP="003D0012">
                      <w:pPr>
                        <w:pStyle w:val="BasicParagraph"/>
                        <w:suppressAutoHyphens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3D0012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• Que los padres participen plenamente en la educación de sus hijos y se incluyan, según proceda, en la toma de decisiones y en comités asesores para ayudar en la educación de sus hijos.</w:t>
                      </w:r>
                    </w:p>
                    <w:p w14:paraId="04F02F9A" w14:textId="0677D3F9" w:rsidR="00EC35DD" w:rsidRPr="007B0454" w:rsidRDefault="00EC35DD" w:rsidP="00431C58">
                      <w:pPr>
                        <w:pStyle w:val="BasicParagraph"/>
                        <w:suppressAutoHyphens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F53E0F2" w14:textId="56607867" w:rsidR="00D96409" w:rsidRDefault="00FF5D3F" w:rsidP="001973F9"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9339D16" wp14:editId="3C9FEF16">
                <wp:simplePos x="0" y="0"/>
                <wp:positionH relativeFrom="column">
                  <wp:posOffset>3886200</wp:posOffset>
                </wp:positionH>
                <wp:positionV relativeFrom="paragraph">
                  <wp:posOffset>271145</wp:posOffset>
                </wp:positionV>
                <wp:extent cx="4739640" cy="2683510"/>
                <wp:effectExtent l="0" t="0" r="0" b="8890"/>
                <wp:wrapSquare wrapText="bothSides"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39640" cy="26835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4F9472" w14:textId="36C7FCF9" w:rsidR="00EC35DD" w:rsidRDefault="00FC2D0F" w:rsidP="00000FD7">
                            <w:pPr>
                              <w:pStyle w:val="BasicParagraph"/>
                              <w:spacing w:line="240" w:lineRule="auto"/>
                              <w:jc w:val="center"/>
                              <w:rPr>
                                <w:rStyle w:val="CharacterStyle7"/>
                                <w:rFonts w:ascii="Times New Roman" w:hAnsi="Times New Roman" w:cs="Times New Roman"/>
                                <w:b/>
                                <w:color w:val="D12229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Style w:val="CharacterStyle7"/>
                                <w:rFonts w:ascii="Times New Roman" w:hAnsi="Times New Roman" w:cs="Times New Roman"/>
                                <w:b/>
                                <w:color w:val="D12229"/>
                                <w:sz w:val="36"/>
                                <w:szCs w:val="36"/>
                              </w:rPr>
                              <w:t xml:space="preserve">Comité de </w:t>
                            </w:r>
                            <w:proofErr w:type="spellStart"/>
                            <w:r>
                              <w:rPr>
                                <w:rStyle w:val="CharacterStyle7"/>
                                <w:rFonts w:ascii="Times New Roman" w:hAnsi="Times New Roman" w:cs="Times New Roman"/>
                                <w:b/>
                                <w:color w:val="D12229"/>
                                <w:sz w:val="36"/>
                                <w:szCs w:val="36"/>
                              </w:rPr>
                              <w:t>Participacion</w:t>
                            </w:r>
                            <w:proofErr w:type="spellEnd"/>
                            <w:r>
                              <w:rPr>
                                <w:rStyle w:val="CharacterStyle7"/>
                                <w:rFonts w:ascii="Times New Roman" w:hAnsi="Times New Roman" w:cs="Times New Roman"/>
                                <w:b/>
                                <w:color w:val="D12229"/>
                                <w:sz w:val="36"/>
                                <w:szCs w:val="36"/>
                              </w:rPr>
                              <w:t xml:space="preserve"> de Padres</w:t>
                            </w:r>
                          </w:p>
                          <w:p w14:paraId="2B81213B" w14:textId="77777777" w:rsidR="00EC35DD" w:rsidRPr="00000FD7" w:rsidRDefault="00EC35DD" w:rsidP="00000FD7">
                            <w:pPr>
                              <w:pStyle w:val="BasicParagraph"/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</w:p>
                          <w:p w14:paraId="0FFE9AE8" w14:textId="15323D3C" w:rsidR="00EC35DD" w:rsidRPr="00FF5D3F" w:rsidRDefault="00EC35DD" w:rsidP="00000FD7">
                            <w:pPr>
                              <w:pStyle w:val="BasicParagraph"/>
                              <w:numPr>
                                <w:ilvl w:val="0"/>
                                <w:numId w:val="9"/>
                              </w:numPr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Si</w:t>
                            </w:r>
                            <w:r w:rsidRPr="00FF5D3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estoy int</w:t>
                            </w:r>
                            <w:r w:rsidR="00FC2D0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 xml:space="preserve">eresado y deseo unirme al </w:t>
                            </w:r>
                            <w:proofErr w:type="spellStart"/>
                            <w:r w:rsidR="00FC2D0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Comite</w:t>
                            </w:r>
                            <w:proofErr w:type="spellEnd"/>
                            <w:r w:rsidR="00FC2D0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 xml:space="preserve"> de </w:t>
                            </w:r>
                            <w:proofErr w:type="spellStart"/>
                            <w:r w:rsidR="00FC2D0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Participacion</w:t>
                            </w:r>
                            <w:proofErr w:type="spellEnd"/>
                            <w:r w:rsidR="00FC2D0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 xml:space="preserve"> de Padres.</w:t>
                            </w:r>
                            <w:bookmarkStart w:id="0" w:name="_GoBack"/>
                            <w:bookmarkEnd w:id="0"/>
                          </w:p>
                          <w:p w14:paraId="35896051" w14:textId="18FBF6A8" w:rsidR="00EC35DD" w:rsidRPr="00FF5D3F" w:rsidRDefault="00EC35DD" w:rsidP="00000FD7">
                            <w:pPr>
                              <w:pStyle w:val="BasicParagraph"/>
                              <w:numPr>
                                <w:ilvl w:val="0"/>
                                <w:numId w:val="9"/>
                              </w:numPr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Por favor contácteme para aprender mas de como unir</w:t>
                            </w:r>
                            <w:r w:rsidR="00FC2D0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 xml:space="preserve">me al Comité de </w:t>
                            </w:r>
                            <w:proofErr w:type="spellStart"/>
                            <w:r w:rsidR="00FC2D0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Participacion</w:t>
                            </w:r>
                            <w:proofErr w:type="spellEnd"/>
                            <w:r w:rsidR="00FC2D0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 xml:space="preserve"> de Padres</w:t>
                            </w:r>
                            <w:r w:rsidRPr="00FF5D3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7240D971" w14:textId="5D6140F7" w:rsidR="00EC35DD" w:rsidRPr="00FF5D3F" w:rsidRDefault="00EC35DD" w:rsidP="00000FD7">
                            <w:pPr>
                              <w:pStyle w:val="BasicParagraph"/>
                              <w:numPr>
                                <w:ilvl w:val="0"/>
                                <w:numId w:val="9"/>
                              </w:numPr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Por favor</w:t>
                            </w:r>
                            <w:r w:rsidRPr="00FF5D3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 xml:space="preserve">envíeme </w:t>
                            </w:r>
                            <w:r w:rsidRPr="00FF5D3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n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otificac</w:t>
                            </w:r>
                            <w:r w:rsidRPr="00FF5D3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ion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e</w:t>
                            </w:r>
                            <w:r w:rsidRPr="00FF5D3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 xml:space="preserve">s 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sobre reuniones futuras y actualizaciones</w:t>
                            </w:r>
                            <w:r w:rsidRPr="00FF5D3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7322B9F0" w14:textId="77777777" w:rsidR="00EC35DD" w:rsidRPr="00FF5D3F" w:rsidRDefault="00EC35DD" w:rsidP="00000FD7">
                            <w:pPr>
                              <w:pStyle w:val="BasicParagraph"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</w:p>
                          <w:p w14:paraId="3CE2B1F9" w14:textId="16603B57" w:rsidR="00EC35DD" w:rsidRPr="00FF5D3F" w:rsidRDefault="00EC35DD" w:rsidP="00000FD7">
                            <w:pPr>
                              <w:pStyle w:val="BasicParagraph"/>
                              <w:tabs>
                                <w:tab w:val="right" w:leader="underscore" w:pos="7110"/>
                              </w:tabs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Nombre</w:t>
                            </w:r>
                            <w:r w:rsidRPr="00FF5D3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:</w:t>
                            </w:r>
                            <w:r w:rsidRPr="00FF5D3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1644262C" w14:textId="77777777" w:rsidR="00EC35DD" w:rsidRPr="00FF5D3F" w:rsidRDefault="00EC35DD" w:rsidP="00000FD7">
                            <w:pPr>
                              <w:pStyle w:val="BasicParagraph"/>
                              <w:tabs>
                                <w:tab w:val="right" w:leader="underscore" w:pos="7110"/>
                              </w:tabs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</w:p>
                          <w:p w14:paraId="5FD262EA" w14:textId="22467949" w:rsidR="00EC35DD" w:rsidRPr="00FF5D3F" w:rsidRDefault="00EC35DD" w:rsidP="00000FD7">
                            <w:pPr>
                              <w:pStyle w:val="BasicParagraph"/>
                              <w:tabs>
                                <w:tab w:val="right" w:leader="underscore" w:pos="7110"/>
                              </w:tabs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Nombre del Estudiante  y Grado</w:t>
                            </w:r>
                            <w:r w:rsidRPr="00FF5D3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:</w:t>
                            </w:r>
                            <w:r w:rsidRPr="00FF5D3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4F7934BC" w14:textId="77777777" w:rsidR="00EC35DD" w:rsidRPr="00FF5D3F" w:rsidRDefault="00EC35DD" w:rsidP="00000FD7">
                            <w:pPr>
                              <w:pStyle w:val="BasicParagraph"/>
                              <w:tabs>
                                <w:tab w:val="right" w:leader="underscore" w:pos="7110"/>
                              </w:tabs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</w:p>
                          <w:p w14:paraId="25299376" w14:textId="443592D8" w:rsidR="00EC35DD" w:rsidRPr="00FF5D3F" w:rsidRDefault="00EC35DD" w:rsidP="00000FD7">
                            <w:pPr>
                              <w:pStyle w:val="BasicParagraph"/>
                              <w:tabs>
                                <w:tab w:val="right" w:leader="underscore" w:pos="7110"/>
                              </w:tabs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Dirección</w:t>
                            </w:r>
                            <w:r w:rsidRPr="00FF5D3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:</w:t>
                            </w:r>
                            <w:r w:rsidRPr="00FF5D3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77E8E676" w14:textId="77777777" w:rsidR="00EC35DD" w:rsidRPr="00FF5D3F" w:rsidRDefault="00EC35DD" w:rsidP="00000FD7">
                            <w:pPr>
                              <w:pStyle w:val="BasicParagraph"/>
                              <w:tabs>
                                <w:tab w:val="right" w:leader="underscore" w:pos="7110"/>
                              </w:tabs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</w:p>
                          <w:p w14:paraId="470AD149" w14:textId="39F49F45" w:rsidR="00EC35DD" w:rsidRPr="00FF5D3F" w:rsidRDefault="00EC35DD" w:rsidP="00000FD7">
                            <w:pPr>
                              <w:pStyle w:val="BasicParagraph"/>
                              <w:tabs>
                                <w:tab w:val="right" w:leader="underscore" w:pos="7110"/>
                              </w:tabs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Numero de Teléfono</w:t>
                            </w:r>
                            <w:r w:rsidRPr="00FF5D3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:</w:t>
                            </w:r>
                            <w:r w:rsidRPr="00FF5D3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3CDE38B9" w14:textId="77777777" w:rsidR="00EC35DD" w:rsidRPr="00FF5D3F" w:rsidRDefault="00EC35DD" w:rsidP="00000FD7">
                            <w:pPr>
                              <w:tabs>
                                <w:tab w:val="right" w:leader="underscore" w:pos="7110"/>
                              </w:tabs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</w:p>
                          <w:p w14:paraId="75B810CB" w14:textId="1BCBC403" w:rsidR="00EC35DD" w:rsidRPr="00000FD7" w:rsidRDefault="00EC35DD" w:rsidP="00000FD7">
                            <w:pPr>
                              <w:tabs>
                                <w:tab w:val="right" w:leader="underscore" w:pos="7110"/>
                              </w:tabs>
                              <w:spacing w:line="276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Correo Electrónico</w:t>
                            </w:r>
                            <w:r w:rsidRPr="00FF5D3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: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0" o:spid="_x0000_s1035" type="#_x0000_t202" style="position:absolute;margin-left:306pt;margin-top:21.35pt;width:373.2pt;height:211.3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" filled="f" stroked="f">
                <v:textbox>
                  <w:txbxContent>
                    <w:p w14:paraId="284F9472" w14:textId="36C7FCF9" w:rsidR="00EC35DD" w:rsidRDefault="00FC2D0F" w:rsidP="00000FD7">
                      <w:pPr>
                        <w:pStyle w:val="BasicParagraph"/>
                        <w:spacing w:line="240" w:lineRule="auto"/>
                        <w:jc w:val="center"/>
                        <w:rPr>
                          <w:rStyle w:val="CharacterStyle7"/>
                          <w:rFonts w:ascii="Times New Roman" w:hAnsi="Times New Roman" w:cs="Times New Roman"/>
                          <w:b/>
                          <w:color w:val="D12229"/>
                          <w:sz w:val="36"/>
                          <w:szCs w:val="36"/>
                        </w:rPr>
                      </w:pPr>
                      <w:r>
                        <w:rPr>
                          <w:rStyle w:val="CharacterStyle7"/>
                          <w:rFonts w:ascii="Times New Roman" w:hAnsi="Times New Roman" w:cs="Times New Roman"/>
                          <w:b/>
                          <w:color w:val="D12229"/>
                          <w:sz w:val="36"/>
                          <w:szCs w:val="36"/>
                        </w:rPr>
                        <w:t xml:space="preserve">Comité de </w:t>
                      </w:r>
                      <w:proofErr w:type="spellStart"/>
                      <w:r>
                        <w:rPr>
                          <w:rStyle w:val="CharacterStyle7"/>
                          <w:rFonts w:ascii="Times New Roman" w:hAnsi="Times New Roman" w:cs="Times New Roman"/>
                          <w:b/>
                          <w:color w:val="D12229"/>
                          <w:sz w:val="36"/>
                          <w:szCs w:val="36"/>
                        </w:rPr>
                        <w:t>Participacion</w:t>
                      </w:r>
                      <w:proofErr w:type="spellEnd"/>
                      <w:r>
                        <w:rPr>
                          <w:rStyle w:val="CharacterStyle7"/>
                          <w:rFonts w:ascii="Times New Roman" w:hAnsi="Times New Roman" w:cs="Times New Roman"/>
                          <w:b/>
                          <w:color w:val="D12229"/>
                          <w:sz w:val="36"/>
                          <w:szCs w:val="36"/>
                        </w:rPr>
                        <w:t xml:space="preserve"> de Padres</w:t>
                      </w:r>
                    </w:p>
                    <w:p w14:paraId="2B81213B" w14:textId="77777777" w:rsidR="00EC35DD" w:rsidRPr="00000FD7" w:rsidRDefault="00EC35DD" w:rsidP="00000FD7">
                      <w:pPr>
                        <w:pStyle w:val="BasicParagraph"/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</w:pPr>
                    </w:p>
                    <w:p w14:paraId="0FFE9AE8" w14:textId="15323D3C" w:rsidR="00EC35DD" w:rsidRPr="00FF5D3F" w:rsidRDefault="00EC35DD" w:rsidP="00000FD7">
                      <w:pPr>
                        <w:pStyle w:val="BasicParagraph"/>
                        <w:numPr>
                          <w:ilvl w:val="0"/>
                          <w:numId w:val="9"/>
                        </w:numPr>
                        <w:spacing w:line="240" w:lineRule="auto"/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Si</w:t>
                      </w:r>
                      <w:r w:rsidRPr="00FF5D3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 xml:space="preserve">, 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estoy int</w:t>
                      </w:r>
                      <w:r w:rsidR="00FC2D0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 xml:space="preserve">eresado y deseo unirme al </w:t>
                      </w:r>
                      <w:proofErr w:type="spellStart"/>
                      <w:r w:rsidR="00FC2D0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Comite</w:t>
                      </w:r>
                      <w:proofErr w:type="spellEnd"/>
                      <w:r w:rsidR="00FC2D0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 xml:space="preserve"> de </w:t>
                      </w:r>
                      <w:proofErr w:type="spellStart"/>
                      <w:r w:rsidR="00FC2D0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Participacion</w:t>
                      </w:r>
                      <w:proofErr w:type="spellEnd"/>
                      <w:r w:rsidR="00FC2D0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 xml:space="preserve"> de Padres.</w:t>
                      </w:r>
                      <w:bookmarkStart w:id="1" w:name="_GoBack"/>
                      <w:bookmarkEnd w:id="1"/>
                    </w:p>
                    <w:p w14:paraId="35896051" w14:textId="18FBF6A8" w:rsidR="00EC35DD" w:rsidRPr="00FF5D3F" w:rsidRDefault="00EC35DD" w:rsidP="00000FD7">
                      <w:pPr>
                        <w:pStyle w:val="BasicParagraph"/>
                        <w:numPr>
                          <w:ilvl w:val="0"/>
                          <w:numId w:val="9"/>
                        </w:numPr>
                        <w:spacing w:line="240" w:lineRule="auto"/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Por favor contácteme para aprender mas de como unir</w:t>
                      </w:r>
                      <w:r w:rsidR="00FC2D0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 xml:space="preserve">me al Comité de </w:t>
                      </w:r>
                      <w:proofErr w:type="spellStart"/>
                      <w:r w:rsidR="00FC2D0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Participacion</w:t>
                      </w:r>
                      <w:proofErr w:type="spellEnd"/>
                      <w:r w:rsidR="00FC2D0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 xml:space="preserve"> de Padres</w:t>
                      </w:r>
                      <w:r w:rsidRPr="00FF5D3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.</w:t>
                      </w:r>
                    </w:p>
                    <w:p w14:paraId="7240D971" w14:textId="5D6140F7" w:rsidR="00EC35DD" w:rsidRPr="00FF5D3F" w:rsidRDefault="00EC35DD" w:rsidP="00000FD7">
                      <w:pPr>
                        <w:pStyle w:val="BasicParagraph"/>
                        <w:numPr>
                          <w:ilvl w:val="0"/>
                          <w:numId w:val="9"/>
                        </w:numPr>
                        <w:spacing w:line="240" w:lineRule="auto"/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Por favor</w:t>
                      </w:r>
                      <w:r w:rsidRPr="00FF5D3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 xml:space="preserve">envíeme </w:t>
                      </w:r>
                      <w:r w:rsidRPr="00FF5D3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n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otificac</w:t>
                      </w:r>
                      <w:r w:rsidRPr="00FF5D3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ion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e</w:t>
                      </w:r>
                      <w:r w:rsidRPr="00FF5D3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 xml:space="preserve">s 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sobre reuniones futuras y actualizaciones</w:t>
                      </w:r>
                      <w:r w:rsidRPr="00FF5D3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.</w:t>
                      </w:r>
                    </w:p>
                    <w:p w14:paraId="7322B9F0" w14:textId="77777777" w:rsidR="00EC35DD" w:rsidRPr="00FF5D3F" w:rsidRDefault="00EC35DD" w:rsidP="00000FD7">
                      <w:pPr>
                        <w:pStyle w:val="BasicParagraph"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</w:pPr>
                    </w:p>
                    <w:p w14:paraId="3CE2B1F9" w14:textId="16603B57" w:rsidR="00EC35DD" w:rsidRPr="00FF5D3F" w:rsidRDefault="00EC35DD" w:rsidP="00000FD7">
                      <w:pPr>
                        <w:pStyle w:val="BasicParagraph"/>
                        <w:tabs>
                          <w:tab w:val="right" w:leader="underscore" w:pos="7110"/>
                        </w:tabs>
                        <w:spacing w:line="276" w:lineRule="auto"/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Nombre</w:t>
                      </w:r>
                      <w:r w:rsidRPr="00FF5D3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:</w:t>
                      </w:r>
                      <w:r w:rsidRPr="00FF5D3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ab/>
                      </w:r>
                    </w:p>
                    <w:p w14:paraId="1644262C" w14:textId="77777777" w:rsidR="00EC35DD" w:rsidRPr="00FF5D3F" w:rsidRDefault="00EC35DD" w:rsidP="00000FD7">
                      <w:pPr>
                        <w:pStyle w:val="BasicParagraph"/>
                        <w:tabs>
                          <w:tab w:val="right" w:leader="underscore" w:pos="7110"/>
                        </w:tabs>
                        <w:spacing w:line="276" w:lineRule="auto"/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</w:pPr>
                    </w:p>
                    <w:p w14:paraId="5FD262EA" w14:textId="22467949" w:rsidR="00EC35DD" w:rsidRPr="00FF5D3F" w:rsidRDefault="00EC35DD" w:rsidP="00000FD7">
                      <w:pPr>
                        <w:pStyle w:val="BasicParagraph"/>
                        <w:tabs>
                          <w:tab w:val="right" w:leader="underscore" w:pos="7110"/>
                        </w:tabs>
                        <w:spacing w:line="276" w:lineRule="auto"/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Nombre del Estudiante  y Grado</w:t>
                      </w:r>
                      <w:r w:rsidRPr="00FF5D3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:</w:t>
                      </w:r>
                      <w:r w:rsidRPr="00FF5D3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ab/>
                      </w:r>
                    </w:p>
                    <w:p w14:paraId="4F7934BC" w14:textId="77777777" w:rsidR="00EC35DD" w:rsidRPr="00FF5D3F" w:rsidRDefault="00EC35DD" w:rsidP="00000FD7">
                      <w:pPr>
                        <w:pStyle w:val="BasicParagraph"/>
                        <w:tabs>
                          <w:tab w:val="right" w:leader="underscore" w:pos="7110"/>
                        </w:tabs>
                        <w:spacing w:line="276" w:lineRule="auto"/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</w:pPr>
                    </w:p>
                    <w:p w14:paraId="25299376" w14:textId="443592D8" w:rsidR="00EC35DD" w:rsidRPr="00FF5D3F" w:rsidRDefault="00EC35DD" w:rsidP="00000FD7">
                      <w:pPr>
                        <w:pStyle w:val="BasicParagraph"/>
                        <w:tabs>
                          <w:tab w:val="right" w:leader="underscore" w:pos="7110"/>
                        </w:tabs>
                        <w:spacing w:line="276" w:lineRule="auto"/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Dirección</w:t>
                      </w:r>
                      <w:r w:rsidRPr="00FF5D3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:</w:t>
                      </w:r>
                      <w:r w:rsidRPr="00FF5D3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ab/>
                      </w:r>
                    </w:p>
                    <w:p w14:paraId="77E8E676" w14:textId="77777777" w:rsidR="00EC35DD" w:rsidRPr="00FF5D3F" w:rsidRDefault="00EC35DD" w:rsidP="00000FD7">
                      <w:pPr>
                        <w:pStyle w:val="BasicParagraph"/>
                        <w:tabs>
                          <w:tab w:val="right" w:leader="underscore" w:pos="7110"/>
                        </w:tabs>
                        <w:spacing w:line="276" w:lineRule="auto"/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</w:pPr>
                    </w:p>
                    <w:p w14:paraId="470AD149" w14:textId="39F49F45" w:rsidR="00EC35DD" w:rsidRPr="00FF5D3F" w:rsidRDefault="00EC35DD" w:rsidP="00000FD7">
                      <w:pPr>
                        <w:pStyle w:val="BasicParagraph"/>
                        <w:tabs>
                          <w:tab w:val="right" w:leader="underscore" w:pos="7110"/>
                        </w:tabs>
                        <w:spacing w:line="276" w:lineRule="auto"/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Numero de Teléfono</w:t>
                      </w:r>
                      <w:r w:rsidRPr="00FF5D3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:</w:t>
                      </w:r>
                      <w:r w:rsidRPr="00FF5D3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ab/>
                      </w:r>
                    </w:p>
                    <w:p w14:paraId="3CDE38B9" w14:textId="77777777" w:rsidR="00EC35DD" w:rsidRPr="00FF5D3F" w:rsidRDefault="00EC35DD" w:rsidP="00000FD7">
                      <w:pPr>
                        <w:tabs>
                          <w:tab w:val="right" w:leader="underscore" w:pos="7110"/>
                        </w:tabs>
                        <w:spacing w:line="276" w:lineRule="auto"/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</w:pPr>
                    </w:p>
                    <w:p w14:paraId="75B810CB" w14:textId="1BCBC403" w:rsidR="00EC35DD" w:rsidRPr="00000FD7" w:rsidRDefault="00EC35DD" w:rsidP="00000FD7">
                      <w:pPr>
                        <w:tabs>
                          <w:tab w:val="right" w:leader="underscore" w:pos="7110"/>
                        </w:tabs>
                        <w:spacing w:line="276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Correo Electrónico</w:t>
                      </w:r>
                      <w:r w:rsidRPr="00FF5D3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:</w:t>
                      </w: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ab/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428B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0CC9717" wp14:editId="733E39CA">
                <wp:simplePos x="0" y="0"/>
                <wp:positionH relativeFrom="column">
                  <wp:posOffset>158750</wp:posOffset>
                </wp:positionH>
                <wp:positionV relativeFrom="paragraph">
                  <wp:posOffset>2703195</wp:posOffset>
                </wp:positionV>
                <wp:extent cx="3003550" cy="3713480"/>
                <wp:effectExtent l="0" t="0" r="0" b="0"/>
                <wp:wrapSquare wrapText="bothSides"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3550" cy="3713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150C71" w14:textId="6EDE7018" w:rsidR="00EC35DD" w:rsidRPr="00B96591" w:rsidRDefault="00EC35DD" w:rsidP="00000FD7">
                            <w:pPr>
                              <w:pStyle w:val="BasicParagraph"/>
                              <w:suppressAutoHyphens/>
                              <w:rPr>
                                <w:rFonts w:ascii="MinionPro-MediumIt" w:hAnsi="MinionPro-MediumIt" w:cs="MinionPro-MediumIt"/>
                                <w:i/>
                                <w:iCs/>
                                <w:sz w:val="32"/>
                                <w:szCs w:val="32"/>
                              </w:rPr>
                            </w:pPr>
                            <w:r w:rsidRPr="00B96591">
                              <w:rPr>
                                <w:rStyle w:val="CharacterStyle2"/>
                                <w:rFonts w:ascii="MinionPro-Bold" w:hAnsi="MinionPro-Bold" w:cs="MinionPro-Bold"/>
                                <w:i w:val="0"/>
                                <w:iCs w:val="0"/>
                                <w:smallCaps w:val="0"/>
                                <w:sz w:val="32"/>
                                <w:szCs w:val="32"/>
                              </w:rPr>
                              <w:t>Equipo de Comunidad Escolar</w:t>
                            </w:r>
                          </w:p>
                          <w:p w14:paraId="57D2B9ED" w14:textId="4B2E95CF" w:rsidR="00EC35DD" w:rsidRDefault="00EC35DD" w:rsidP="000878C1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La Escuela Primaria de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Royston</w:t>
                            </w:r>
                            <w:proofErr w:type="spellEnd"/>
                            <w:r w:rsidRPr="000878C1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invita a t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odos los padres a unirse al Equipo Escolar Comunitario </w:t>
                            </w:r>
                            <w:r w:rsidRPr="000878C1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para compartir ideas y maneras de involucrar a otros padres y miembros de la familia para construir asociaciones con la escuela, las familias y la comunidad. El equipo se reunirá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durante el año escolar, pero los </w:t>
                            </w:r>
                            <w:r w:rsidRPr="000878C1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padres y miembros de la familia también pueden presentar sus ideas o sugerencias en las actividades escolares y reuniones, así como a través de nuestras encuestas de padres y el sitio web. Si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usted </w:t>
                            </w:r>
                            <w:r w:rsidRPr="000878C1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desea obtener más </w:t>
                            </w:r>
                          </w:p>
                          <w:p w14:paraId="1A821C3A" w14:textId="4B83C553" w:rsidR="00EC35DD" w:rsidRDefault="00EC35DD" w:rsidP="000878C1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información sobre el Equipo Escolar Comunitario, por favor póngase en contacto con la escuela al numero </w:t>
                            </w:r>
                          </w:p>
                          <w:p w14:paraId="12A70A0A" w14:textId="30CDB3C6" w:rsidR="00EC35DD" w:rsidRDefault="00EC35DD" w:rsidP="000878C1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                                        (706) 245-9252 o complete el </w:t>
                            </w:r>
                          </w:p>
                          <w:p w14:paraId="198D4AE4" w14:textId="77777777" w:rsidR="00FC2D0F" w:rsidRDefault="00EC35DD" w:rsidP="002E1B2C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                                               formulario de interés</w:t>
                            </w:r>
                            <w:r w:rsidR="00FC2D0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y      </w:t>
                            </w:r>
                          </w:p>
                          <w:p w14:paraId="05B757FE" w14:textId="77777777" w:rsidR="00FC2D0F" w:rsidRDefault="00FC2D0F" w:rsidP="002E1B2C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                                                dejarlo en la oficina    </w:t>
                            </w:r>
                          </w:p>
                          <w:p w14:paraId="27F36DE8" w14:textId="46B21DCF" w:rsidR="00EC35DD" w:rsidRPr="000878C1" w:rsidRDefault="00FC2D0F" w:rsidP="002E1B2C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                                                principal.</w:t>
                            </w:r>
                          </w:p>
                          <w:p w14:paraId="498C4FC1" w14:textId="776A52F0" w:rsidR="00EC35DD" w:rsidRPr="00000FD7" w:rsidRDefault="00EC35DD" w:rsidP="000878C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                                                     </w:t>
                            </w:r>
                          </w:p>
                          <w:p w14:paraId="18F95D43" w14:textId="77777777" w:rsidR="00EC35DD" w:rsidRDefault="00EC35D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9" o:spid="_x0000_s1036" type="#_x0000_t202" style="position:absolute;margin-left:12.5pt;margin-top:212.85pt;width:236.5pt;height:292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" filled="f" stroked="f">
                <v:textbox>
                  <w:txbxContent>
                    <w:p w14:paraId="53150C71" w14:textId="6EDE7018" w:rsidR="00EC35DD" w:rsidRPr="00B96591" w:rsidRDefault="00EC35DD" w:rsidP="00000FD7">
                      <w:pPr>
                        <w:pStyle w:val="BasicParagraph"/>
                        <w:suppressAutoHyphens/>
                        <w:rPr>
                          <w:rFonts w:ascii="MinionPro-MediumIt" w:hAnsi="MinionPro-MediumIt" w:cs="MinionPro-MediumIt"/>
                          <w:i/>
                          <w:iCs/>
                          <w:sz w:val="32"/>
                          <w:szCs w:val="32"/>
                        </w:rPr>
                      </w:pPr>
                      <w:r w:rsidRPr="00B96591">
                        <w:rPr>
                          <w:rStyle w:val="CharacterStyle2"/>
                          <w:rFonts w:ascii="MinionPro-Bold" w:hAnsi="MinionPro-Bold" w:cs="MinionPro-Bold"/>
                          <w:i w:val="0"/>
                          <w:iCs w:val="0"/>
                          <w:smallCaps w:val="0"/>
                          <w:sz w:val="32"/>
                          <w:szCs w:val="32"/>
                        </w:rPr>
                        <w:t>Equipo de Comunidad Escolar</w:t>
                      </w:r>
                    </w:p>
                    <w:p w14:paraId="57D2B9ED" w14:textId="4B2E95CF" w:rsidR="00EC35DD" w:rsidRDefault="00EC35DD" w:rsidP="000878C1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La Escuela Primaria de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Royston</w:t>
                      </w:r>
                      <w:proofErr w:type="spellEnd"/>
                      <w:r w:rsidRPr="000878C1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invita a t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odos los padres a unirse al Equipo Escolar Comunitario </w:t>
                      </w:r>
                      <w:r w:rsidRPr="000878C1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para compartir ideas y maneras de involucrar a otros padres y miembros de la familia para construir asociaciones con la escuela, las familias y la comunidad. El equipo se reunirá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durante el año escolar, pero los </w:t>
                      </w:r>
                      <w:r w:rsidRPr="000878C1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padres y miembros de la familia también pueden presentar sus ideas o sugerencias en las actividades escolares y reuniones, así como a través de nuestras encuestas de padres y el sitio web. Si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usted </w:t>
                      </w:r>
                      <w:r w:rsidRPr="000878C1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desea obtener más </w:t>
                      </w:r>
                    </w:p>
                    <w:p w14:paraId="1A821C3A" w14:textId="4B83C553" w:rsidR="00EC35DD" w:rsidRDefault="00EC35DD" w:rsidP="000878C1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información sobre el Equipo Escolar Comunitario, por favor póngase en contacto con la escuela al numero </w:t>
                      </w:r>
                    </w:p>
                    <w:p w14:paraId="12A70A0A" w14:textId="30CDB3C6" w:rsidR="00EC35DD" w:rsidRDefault="00EC35DD" w:rsidP="000878C1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                                        (706) 245-9252 o complete el </w:t>
                      </w:r>
                    </w:p>
                    <w:p w14:paraId="198D4AE4" w14:textId="77777777" w:rsidR="00FC2D0F" w:rsidRDefault="00EC35DD" w:rsidP="002E1B2C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                                               formulario de interés</w:t>
                      </w:r>
                      <w:r w:rsidR="00FC2D0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y      </w:t>
                      </w:r>
                    </w:p>
                    <w:p w14:paraId="05B757FE" w14:textId="77777777" w:rsidR="00FC2D0F" w:rsidRDefault="00FC2D0F" w:rsidP="002E1B2C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                                                dejarlo en la oficina    </w:t>
                      </w:r>
                    </w:p>
                    <w:p w14:paraId="27F36DE8" w14:textId="46B21DCF" w:rsidR="00EC35DD" w:rsidRPr="000878C1" w:rsidRDefault="00FC2D0F" w:rsidP="002E1B2C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                                                principal.</w:t>
                      </w:r>
                    </w:p>
                    <w:p w14:paraId="498C4FC1" w14:textId="776A52F0" w:rsidR="00EC35DD" w:rsidRPr="00000FD7" w:rsidRDefault="00EC35DD" w:rsidP="000878C1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                                                     </w:t>
                      </w:r>
                    </w:p>
                    <w:p w14:paraId="18F95D43" w14:textId="77777777" w:rsidR="00EC35DD" w:rsidRDefault="00EC35DD"/>
                  </w:txbxContent>
                </v:textbox>
                <w10:wrap type="square"/>
              </v:shape>
            </w:pict>
          </mc:Fallback>
        </mc:AlternateContent>
      </w:r>
      <w:r w:rsidR="00000FD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F0E7F10" wp14:editId="4DF7F5DD">
                <wp:simplePos x="0" y="0"/>
                <wp:positionH relativeFrom="column">
                  <wp:posOffset>3891280</wp:posOffset>
                </wp:positionH>
                <wp:positionV relativeFrom="paragraph">
                  <wp:posOffset>3517900</wp:posOffset>
                </wp:positionV>
                <wp:extent cx="4728845" cy="2620645"/>
                <wp:effectExtent l="0" t="0" r="0" b="0"/>
                <wp:wrapSquare wrapText="bothSides"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28845" cy="2620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C151EB" w14:textId="5A4AB7B6" w:rsidR="00EC35DD" w:rsidRPr="00000FD7" w:rsidRDefault="00EC35DD" w:rsidP="00000FD7">
                            <w:pPr>
                              <w:pStyle w:val="BasicParagraph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Style w:val="CharacterStyle7"/>
                                <w:rFonts w:ascii="Times New Roman" w:hAnsi="Times New Roman" w:cs="Times New Roman"/>
                                <w:b/>
                                <w:color w:val="DB9C28"/>
                                <w:sz w:val="36"/>
                                <w:szCs w:val="36"/>
                              </w:rPr>
                              <w:t>Comparta sus Pensamientos</w:t>
                            </w:r>
                          </w:p>
                          <w:p w14:paraId="6C6A9144" w14:textId="4F9FE92C" w:rsidR="00EC35DD" w:rsidRPr="00000FD7" w:rsidRDefault="00EC35DD" w:rsidP="00951F9E">
                            <w:pPr>
                              <w:pStyle w:val="BasicParagraph"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>Queremos escuchar de usted</w:t>
                            </w:r>
                            <w:r w:rsidRPr="00F922C7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>. Si tiene alguna sugerencia o si hay alguna parte de esta política que considere que no es satisfactoria con las metas de logro académico de los estudiantes y la escuela, por favor escriba sus comentarios en el espacio proporcionado y deje este formulario en la Oficina Principal :</w:t>
                            </w:r>
                          </w:p>
                          <w:p w14:paraId="7DBD57F6" w14:textId="77777777" w:rsidR="00EC35DD" w:rsidRDefault="00EC35DD" w:rsidP="00951F9E">
                            <w:pPr>
                              <w:pStyle w:val="BasicParagraph"/>
                              <w:tabs>
                                <w:tab w:val="right" w:leader="underscore" w:pos="7020"/>
                              </w:tabs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</w:p>
                          <w:p w14:paraId="4F53C8B3" w14:textId="5011BDDA" w:rsidR="00EC35DD" w:rsidRPr="00000FD7" w:rsidRDefault="00EC35DD" w:rsidP="00951F9E">
                            <w:pPr>
                              <w:pStyle w:val="BasicParagraph"/>
                              <w:tabs>
                                <w:tab w:val="right" w:leader="underscore" w:pos="7020"/>
                              </w:tabs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>Nombre: (opcional</w:t>
                            </w:r>
                            <w:r w:rsidRPr="00000FD7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) 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1F6FBA13" w14:textId="77777777" w:rsidR="00EC35DD" w:rsidRDefault="00EC35DD" w:rsidP="00951F9E">
                            <w:pPr>
                              <w:pStyle w:val="BasicParagraph"/>
                              <w:tabs>
                                <w:tab w:val="right" w:leader="underscore" w:pos="7020"/>
                              </w:tabs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</w:p>
                          <w:p w14:paraId="179ACE44" w14:textId="710F28CE" w:rsidR="00EC35DD" w:rsidRDefault="00EC35DD" w:rsidP="00951F9E">
                            <w:pPr>
                              <w:pStyle w:val="BasicParagraph"/>
                              <w:tabs>
                                <w:tab w:val="right" w:leader="underscore" w:pos="7020"/>
                              </w:tabs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>Numero de Teléfono: (opc</w:t>
                            </w:r>
                            <w:r w:rsidRPr="00000FD7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ional) 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1991440A" w14:textId="77777777" w:rsidR="00EC35DD" w:rsidRDefault="00EC35DD" w:rsidP="00951F9E">
                            <w:pPr>
                              <w:pStyle w:val="BasicParagraph"/>
                              <w:tabs>
                                <w:tab w:val="right" w:leader="underscore" w:pos="7020"/>
                              </w:tabs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</w:p>
                          <w:p w14:paraId="199228E6" w14:textId="4F210879" w:rsidR="00EC35DD" w:rsidRDefault="00EC35DD" w:rsidP="00951F9E">
                            <w:pPr>
                              <w:pStyle w:val="BasicParagraph"/>
                              <w:tabs>
                                <w:tab w:val="right" w:leader="underscore" w:pos="7020"/>
                              </w:tabs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1ED407BC" w14:textId="77777777" w:rsidR="00EC35DD" w:rsidRDefault="00EC35DD" w:rsidP="00951F9E">
                            <w:pPr>
                              <w:pStyle w:val="BasicParagraph"/>
                              <w:tabs>
                                <w:tab w:val="right" w:leader="underscore" w:pos="7020"/>
                              </w:tabs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</w:p>
                          <w:p w14:paraId="1737B4D5" w14:textId="0CE17FA0" w:rsidR="00EC35DD" w:rsidRDefault="00EC35DD" w:rsidP="00951F9E">
                            <w:pPr>
                              <w:pStyle w:val="BasicParagraph"/>
                              <w:tabs>
                                <w:tab w:val="right" w:leader="underscore" w:pos="7020"/>
                              </w:tabs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446CD92A" w14:textId="77777777" w:rsidR="00EC35DD" w:rsidRDefault="00EC35DD" w:rsidP="00951F9E">
                            <w:pPr>
                              <w:pStyle w:val="BasicParagraph"/>
                              <w:tabs>
                                <w:tab w:val="right" w:leader="underscore" w:pos="7020"/>
                              </w:tabs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</w:p>
                          <w:p w14:paraId="414EF388" w14:textId="41E9E116" w:rsidR="00EC35DD" w:rsidRPr="00951F9E" w:rsidRDefault="00EC35DD" w:rsidP="00951F9E">
                            <w:pPr>
                              <w:pStyle w:val="BasicParagraph"/>
                              <w:tabs>
                                <w:tab w:val="right" w:leader="underscore" w:pos="7020"/>
                              </w:tabs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1" o:spid="_x0000_s1037" type="#_x0000_t202" style="position:absolute;margin-left:306.4pt;margin-top:277pt;width:372.35pt;height:206.3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" filled="f" stroked="f">
                <v:textbox>
                  <w:txbxContent>
                    <w:p w14:paraId="3DC151EB" w14:textId="5A4AB7B6" w:rsidR="00EC35DD" w:rsidRPr="00000FD7" w:rsidRDefault="00EC35DD" w:rsidP="00000FD7">
                      <w:pPr>
                        <w:pStyle w:val="BasicParagraph"/>
                        <w:jc w:val="center"/>
                        <w:rPr>
                          <w:rFonts w:ascii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rStyle w:val="CharacterStyle7"/>
                          <w:rFonts w:ascii="Times New Roman" w:hAnsi="Times New Roman" w:cs="Times New Roman"/>
                          <w:b/>
                          <w:color w:val="DB9C28"/>
                          <w:sz w:val="36"/>
                          <w:szCs w:val="36"/>
                        </w:rPr>
                        <w:t>Comparta sus Pensamientos</w:t>
                      </w:r>
                    </w:p>
                    <w:p w14:paraId="6C6A9144" w14:textId="4F9FE92C" w:rsidR="00EC35DD" w:rsidRPr="00000FD7" w:rsidRDefault="00EC35DD" w:rsidP="00951F9E">
                      <w:pPr>
                        <w:pStyle w:val="BasicParagraph"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>Queremos escuchar de usted</w:t>
                      </w:r>
                      <w:r w:rsidRPr="00F922C7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>. Si tiene alguna sugerencia o si hay alguna parte de esta política que considere que no es satisfactoria con las metas de logro académico de los estudiantes y la escuela, por favor escriba sus comentarios en el espacio proporcionado y deje este formulario en la Oficina Principal :</w:t>
                      </w:r>
                    </w:p>
                    <w:p w14:paraId="7DBD57F6" w14:textId="77777777" w:rsidR="00EC35DD" w:rsidRDefault="00EC35DD" w:rsidP="00951F9E">
                      <w:pPr>
                        <w:pStyle w:val="BasicParagraph"/>
                        <w:tabs>
                          <w:tab w:val="right" w:leader="underscore" w:pos="7020"/>
                        </w:tabs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</w:p>
                    <w:p w14:paraId="4F53C8B3" w14:textId="5011BDDA" w:rsidR="00EC35DD" w:rsidRPr="00000FD7" w:rsidRDefault="00EC35DD" w:rsidP="00951F9E">
                      <w:pPr>
                        <w:pStyle w:val="BasicParagraph"/>
                        <w:tabs>
                          <w:tab w:val="right" w:leader="underscore" w:pos="7020"/>
                        </w:tabs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>Nombre: (opcional</w:t>
                      </w:r>
                      <w:r w:rsidRPr="00000FD7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) </w:t>
                      </w: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ab/>
                      </w:r>
                    </w:p>
                    <w:p w14:paraId="1F6FBA13" w14:textId="77777777" w:rsidR="00EC35DD" w:rsidRDefault="00EC35DD" w:rsidP="00951F9E">
                      <w:pPr>
                        <w:pStyle w:val="BasicParagraph"/>
                        <w:tabs>
                          <w:tab w:val="right" w:leader="underscore" w:pos="7020"/>
                        </w:tabs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</w:p>
                    <w:p w14:paraId="179ACE44" w14:textId="710F28CE" w:rsidR="00EC35DD" w:rsidRDefault="00EC35DD" w:rsidP="00951F9E">
                      <w:pPr>
                        <w:pStyle w:val="BasicParagraph"/>
                        <w:tabs>
                          <w:tab w:val="right" w:leader="underscore" w:pos="7020"/>
                        </w:tabs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>Numero de Teléfono: (opc</w:t>
                      </w:r>
                      <w:r w:rsidRPr="00000FD7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ional) </w:t>
                      </w: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ab/>
                      </w:r>
                    </w:p>
                    <w:p w14:paraId="1991440A" w14:textId="77777777" w:rsidR="00EC35DD" w:rsidRDefault="00EC35DD" w:rsidP="00951F9E">
                      <w:pPr>
                        <w:pStyle w:val="BasicParagraph"/>
                        <w:tabs>
                          <w:tab w:val="right" w:leader="underscore" w:pos="7020"/>
                        </w:tabs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</w:p>
                    <w:p w14:paraId="199228E6" w14:textId="4F210879" w:rsidR="00EC35DD" w:rsidRDefault="00EC35DD" w:rsidP="00951F9E">
                      <w:pPr>
                        <w:pStyle w:val="BasicParagraph"/>
                        <w:tabs>
                          <w:tab w:val="right" w:leader="underscore" w:pos="7020"/>
                        </w:tabs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ab/>
                      </w:r>
                    </w:p>
                    <w:p w14:paraId="1ED407BC" w14:textId="77777777" w:rsidR="00EC35DD" w:rsidRDefault="00EC35DD" w:rsidP="00951F9E">
                      <w:pPr>
                        <w:pStyle w:val="BasicParagraph"/>
                        <w:tabs>
                          <w:tab w:val="right" w:leader="underscore" w:pos="7020"/>
                        </w:tabs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</w:p>
                    <w:p w14:paraId="1737B4D5" w14:textId="0CE17FA0" w:rsidR="00EC35DD" w:rsidRDefault="00EC35DD" w:rsidP="00951F9E">
                      <w:pPr>
                        <w:pStyle w:val="BasicParagraph"/>
                        <w:tabs>
                          <w:tab w:val="right" w:leader="underscore" w:pos="7020"/>
                        </w:tabs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ab/>
                      </w:r>
                    </w:p>
                    <w:p w14:paraId="446CD92A" w14:textId="77777777" w:rsidR="00EC35DD" w:rsidRDefault="00EC35DD" w:rsidP="00951F9E">
                      <w:pPr>
                        <w:pStyle w:val="BasicParagraph"/>
                        <w:tabs>
                          <w:tab w:val="right" w:leader="underscore" w:pos="7020"/>
                        </w:tabs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</w:p>
                    <w:p w14:paraId="414EF388" w14:textId="41E9E116" w:rsidR="00EC35DD" w:rsidRPr="00951F9E" w:rsidRDefault="00EC35DD" w:rsidP="00951F9E">
                      <w:pPr>
                        <w:pStyle w:val="BasicParagraph"/>
                        <w:tabs>
                          <w:tab w:val="right" w:leader="underscore" w:pos="7020"/>
                        </w:tabs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ab/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E6A49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0038C28" wp14:editId="57CF245D">
                <wp:simplePos x="0" y="0"/>
                <wp:positionH relativeFrom="column">
                  <wp:posOffset>169200</wp:posOffset>
                </wp:positionH>
                <wp:positionV relativeFrom="paragraph">
                  <wp:posOffset>75</wp:posOffset>
                </wp:positionV>
                <wp:extent cx="2921635" cy="2621310"/>
                <wp:effectExtent l="0" t="0" r="0" b="0"/>
                <wp:wrapSquare wrapText="bothSides"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21635" cy="2621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A223A3" w14:textId="09DB94F2" w:rsidR="00EC35DD" w:rsidRPr="001E6A49" w:rsidRDefault="00EC35DD" w:rsidP="00000FD7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36"/>
                                <w:szCs w:val="36"/>
                              </w:rPr>
                            </w:pPr>
                            <w:r w:rsidRPr="00F921B5">
                              <w:rPr>
                                <w:rStyle w:val="CharacterStyle2"/>
                                <w:rFonts w:ascii="Times New Roman" w:hAnsi="Times New Roman" w:cs="Times New Roman"/>
                                <w:i w:val="0"/>
                                <w:iCs w:val="0"/>
                                <w:smallCaps w:val="0"/>
                                <w:sz w:val="36"/>
                                <w:szCs w:val="36"/>
                              </w:rPr>
                              <w:t>Estándares de participación de padres y familias</w:t>
                            </w:r>
                            <w:r>
                              <w:rPr>
                                <w:rStyle w:val="CharacterStyle2"/>
                                <w:rFonts w:ascii="Times New Roman" w:hAnsi="Times New Roman" w:cs="Times New Roman"/>
                                <w:i w:val="0"/>
                                <w:iCs w:val="0"/>
                                <w:smallCaps w:val="0"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  <w:p w14:paraId="53795335" w14:textId="679E2C42" w:rsidR="00EC35DD" w:rsidRPr="00497562" w:rsidRDefault="00EC35DD" w:rsidP="00497562">
                            <w:pPr>
                              <w:pStyle w:val="BasicParagraph"/>
                              <w:suppressAutoHyphens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La Escuela Primaria de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Royston</w:t>
                            </w:r>
                            <w:proofErr w:type="spellEnd"/>
                            <w:r w:rsidRPr="00497562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y nuestros padres han adoptado los Estándares 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Nacionales de PTA</w:t>
                            </w:r>
                            <w:r w:rsidRPr="00497562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para las Alianzas 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entre la familia y la Escuela </w:t>
                            </w:r>
                            <w:r w:rsidRPr="00497562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co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mo el modelo en </w:t>
                            </w:r>
                            <w:r w:rsidRPr="00497562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involucrar a padres, estudiantes y la comunidad. Estos estándares son:</w:t>
                            </w:r>
                          </w:p>
                          <w:p w14:paraId="707A0559" w14:textId="77777777" w:rsidR="00EC35DD" w:rsidRPr="00497562" w:rsidRDefault="00EC35DD" w:rsidP="00497562">
                            <w:pPr>
                              <w:pStyle w:val="BasicParagraph"/>
                              <w:suppressAutoHyphens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</w:p>
                          <w:p w14:paraId="142C1328" w14:textId="2766C848" w:rsidR="00EC35DD" w:rsidRPr="00497562" w:rsidRDefault="00EC35DD" w:rsidP="00497562">
                            <w:pPr>
                              <w:pStyle w:val="BasicParagraph"/>
                              <w:suppressAutoHyphens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1. Bienvenida a Todas las F</w:t>
                            </w:r>
                            <w:r w:rsidRPr="00497562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amilias</w:t>
                            </w:r>
                          </w:p>
                          <w:p w14:paraId="79E7A7B1" w14:textId="77777777" w:rsidR="00EC35DD" w:rsidRPr="00497562" w:rsidRDefault="00EC35DD" w:rsidP="00497562">
                            <w:pPr>
                              <w:pStyle w:val="BasicParagraph"/>
                              <w:suppressAutoHyphens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562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2. Comunicación Efectiva</w:t>
                            </w:r>
                          </w:p>
                          <w:p w14:paraId="47191A0D" w14:textId="47CF1BAD" w:rsidR="00EC35DD" w:rsidRPr="00497562" w:rsidRDefault="00EC35DD" w:rsidP="00497562">
                            <w:pPr>
                              <w:pStyle w:val="BasicParagraph"/>
                              <w:suppressAutoHyphens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3. Apoyo al Éxito Estudiantil </w:t>
                            </w:r>
                          </w:p>
                          <w:p w14:paraId="29093C2A" w14:textId="63912FA3" w:rsidR="00EC35DD" w:rsidRPr="00497562" w:rsidRDefault="00EC35DD" w:rsidP="00497562">
                            <w:pPr>
                              <w:pStyle w:val="BasicParagraph"/>
                              <w:suppressAutoHyphens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4. Hablar por Cada N</w:t>
                            </w:r>
                            <w:r w:rsidRPr="00497562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iño</w:t>
                            </w:r>
                          </w:p>
                          <w:p w14:paraId="6255F01F" w14:textId="6F4D2BD0" w:rsidR="00EC35DD" w:rsidRPr="00497562" w:rsidRDefault="00EC35DD" w:rsidP="00497562">
                            <w:pPr>
                              <w:pStyle w:val="BasicParagraph"/>
                              <w:suppressAutoHyphens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5. Compartir el P</w:t>
                            </w:r>
                            <w:r w:rsidRPr="00497562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oder</w:t>
                            </w:r>
                          </w:p>
                          <w:p w14:paraId="3577BB76" w14:textId="7971F86F" w:rsidR="00EC35DD" w:rsidRPr="00497562" w:rsidRDefault="00EC35DD" w:rsidP="00497562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562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6. Colaboraci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ón con la C</w:t>
                            </w:r>
                            <w:r w:rsidRPr="00497562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omunida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8" o:spid="_x0000_s1038" type="#_x0000_t202" style="position:absolute;margin-left:13.3pt;margin-top:0;width:230.05pt;height:206.4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" filled="f" stroked="f">
                <v:textbox>
                  <w:txbxContent>
                    <w:p w14:paraId="29A223A3" w14:textId="09DB94F2" w:rsidR="00EC35DD" w:rsidRPr="001E6A49" w:rsidRDefault="00EC35DD" w:rsidP="00000FD7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sz w:val="36"/>
                          <w:szCs w:val="36"/>
                        </w:rPr>
                      </w:pPr>
                      <w:r w:rsidRPr="00F921B5">
                        <w:rPr>
                          <w:rStyle w:val="CharacterStyle2"/>
                          <w:rFonts w:ascii="Times New Roman" w:hAnsi="Times New Roman" w:cs="Times New Roman"/>
                          <w:i w:val="0"/>
                          <w:iCs w:val="0"/>
                          <w:smallCaps w:val="0"/>
                          <w:sz w:val="36"/>
                          <w:szCs w:val="36"/>
                        </w:rPr>
                        <w:t>Estándares de participación de padres y familias</w:t>
                      </w:r>
                      <w:r>
                        <w:rPr>
                          <w:rStyle w:val="CharacterStyle2"/>
                          <w:rFonts w:ascii="Times New Roman" w:hAnsi="Times New Roman" w:cs="Times New Roman"/>
                          <w:i w:val="0"/>
                          <w:iCs w:val="0"/>
                          <w:smallCaps w:val="0"/>
                          <w:sz w:val="36"/>
                          <w:szCs w:val="36"/>
                        </w:rPr>
                        <w:t xml:space="preserve"> </w:t>
                      </w:r>
                    </w:p>
                    <w:p w14:paraId="53795335" w14:textId="679E2C42" w:rsidR="00EC35DD" w:rsidRPr="00497562" w:rsidRDefault="00EC35DD" w:rsidP="00497562">
                      <w:pPr>
                        <w:pStyle w:val="BasicParagraph"/>
                        <w:suppressAutoHyphens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La Escuela Primaria de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Royston</w:t>
                      </w:r>
                      <w:proofErr w:type="spellEnd"/>
                      <w:r w:rsidRPr="00497562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y nuestros padres han adoptado los Estándares </w: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Nacionales de PTA</w:t>
                      </w:r>
                      <w:r w:rsidRPr="00497562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para las Alianzas </w: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entre la familia y la Escuela </w:t>
                      </w:r>
                      <w:r w:rsidRPr="00497562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co</w: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mo el modelo en </w:t>
                      </w:r>
                      <w:r w:rsidRPr="00497562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involucrar a padres, estudiantes y la comunidad. Estos estándares son:</w:t>
                      </w:r>
                    </w:p>
                    <w:p w14:paraId="707A0559" w14:textId="77777777" w:rsidR="00EC35DD" w:rsidRPr="00497562" w:rsidRDefault="00EC35DD" w:rsidP="00497562">
                      <w:pPr>
                        <w:pStyle w:val="BasicParagraph"/>
                        <w:suppressAutoHyphens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</w:p>
                    <w:p w14:paraId="142C1328" w14:textId="2766C848" w:rsidR="00EC35DD" w:rsidRPr="00497562" w:rsidRDefault="00EC35DD" w:rsidP="00497562">
                      <w:pPr>
                        <w:pStyle w:val="BasicParagraph"/>
                        <w:suppressAutoHyphens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1. Bienvenida a Todas las F</w:t>
                      </w:r>
                      <w:r w:rsidRPr="00497562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amilias</w:t>
                      </w:r>
                    </w:p>
                    <w:p w14:paraId="79E7A7B1" w14:textId="77777777" w:rsidR="00EC35DD" w:rsidRPr="00497562" w:rsidRDefault="00EC35DD" w:rsidP="00497562">
                      <w:pPr>
                        <w:pStyle w:val="BasicParagraph"/>
                        <w:suppressAutoHyphens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562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2. Comunicación Efectiva</w:t>
                      </w:r>
                    </w:p>
                    <w:p w14:paraId="47191A0D" w14:textId="47CF1BAD" w:rsidR="00EC35DD" w:rsidRPr="00497562" w:rsidRDefault="00EC35DD" w:rsidP="00497562">
                      <w:pPr>
                        <w:pStyle w:val="BasicParagraph"/>
                        <w:suppressAutoHyphens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3. Apoyo al Éxito Estudiantil </w:t>
                      </w:r>
                    </w:p>
                    <w:p w14:paraId="29093C2A" w14:textId="63912FA3" w:rsidR="00EC35DD" w:rsidRPr="00497562" w:rsidRDefault="00EC35DD" w:rsidP="00497562">
                      <w:pPr>
                        <w:pStyle w:val="BasicParagraph"/>
                        <w:suppressAutoHyphens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4. Hablar por Cada N</w:t>
                      </w:r>
                      <w:r w:rsidRPr="00497562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iño</w:t>
                      </w:r>
                    </w:p>
                    <w:p w14:paraId="6255F01F" w14:textId="6F4D2BD0" w:rsidR="00EC35DD" w:rsidRPr="00497562" w:rsidRDefault="00EC35DD" w:rsidP="00497562">
                      <w:pPr>
                        <w:pStyle w:val="BasicParagraph"/>
                        <w:suppressAutoHyphens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5. Compartir el P</w:t>
                      </w:r>
                      <w:r w:rsidRPr="00497562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oder</w:t>
                      </w:r>
                    </w:p>
                    <w:p w14:paraId="3577BB76" w14:textId="7971F86F" w:rsidR="00EC35DD" w:rsidRPr="00497562" w:rsidRDefault="00EC35DD" w:rsidP="00497562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562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6. Colaboraci</w: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ón con la C</w:t>
                      </w:r>
                      <w:r w:rsidRPr="00497562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omunida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D96409" w:rsidSect="001973F9">
      <w:headerReference w:type="default" r:id="rId15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EB4870F" w14:textId="77777777" w:rsidR="00EC35DD" w:rsidRDefault="00EC35DD" w:rsidP="001973F9">
      <w:r>
        <w:separator/>
      </w:r>
    </w:p>
  </w:endnote>
  <w:endnote w:type="continuationSeparator" w:id="0">
    <w:p w14:paraId="30B78BBA" w14:textId="77777777" w:rsidR="00EC35DD" w:rsidRDefault="00EC35DD" w:rsidP="001973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MinionPro-Regular">
    <w:altName w:val="Times New Roman"/>
    <w:charset w:val="00"/>
    <w:family w:val="auto"/>
    <w:pitch w:val="variable"/>
    <w:sig w:usb0="00000001" w:usb1="00000001" w:usb2="00000000" w:usb3="00000000" w:csb0="0000019F" w:csb1="00000000"/>
  </w:font>
  <w:font w:name="SchoolBookNew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Marker Felt">
    <w:panose1 w:val="02000400000000000000"/>
    <w:charset w:val="00"/>
    <w:family w:val="auto"/>
    <w:pitch w:val="variable"/>
    <w:sig w:usb0="80000063" w:usb1="00000040" w:usb2="00000000" w:usb3="00000000" w:csb0="0000011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omic Sans MS">
    <w:panose1 w:val="030F0702030302020204"/>
    <w:charset w:val="00"/>
    <w:family w:val="auto"/>
    <w:pitch w:val="variable"/>
    <w:sig w:usb0="00000003" w:usb1="00000000" w:usb2="00000000" w:usb3="00000000" w:csb0="00000001" w:csb1="00000000"/>
  </w:font>
  <w:font w:name="MinionPro-Bold">
    <w:altName w:val="Times New Roman"/>
    <w:charset w:val="00"/>
    <w:family w:val="auto"/>
    <w:pitch w:val="variable"/>
    <w:sig w:usb0="00000001" w:usb1="00000001" w:usb2="00000000" w:usb3="00000000" w:csb0="0000019F" w:csb1="00000000"/>
  </w:font>
  <w:font w:name="MinionPro-MediumIt">
    <w:altName w:val="Times New Roman"/>
    <w:charset w:val="00"/>
    <w:family w:val="auto"/>
    <w:pitch w:val="variable"/>
    <w:sig w:usb0="00000001" w:usb1="00000001" w:usb2="00000000" w:usb3="00000000" w:csb0="0000019F" w:csb1="00000000"/>
  </w:font>
  <w:font w:name="Yu Gothic Light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Yu Mincho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5EE250E" w14:textId="77777777" w:rsidR="00EC35DD" w:rsidRDefault="00EC35DD" w:rsidP="001973F9">
      <w:r>
        <w:separator/>
      </w:r>
    </w:p>
  </w:footnote>
  <w:footnote w:type="continuationSeparator" w:id="0">
    <w:p w14:paraId="0D999878" w14:textId="77777777" w:rsidR="00EC35DD" w:rsidRDefault="00EC35DD" w:rsidP="001973F9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424316" w14:textId="77777777" w:rsidR="00EC35DD" w:rsidRDefault="00EC35DD">
    <w:pPr>
      <w:pStyle w:val="Header"/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31EE15AD" wp14:editId="7F873337">
          <wp:simplePos x="0" y="0"/>
          <wp:positionH relativeFrom="column">
            <wp:posOffset>5080</wp:posOffset>
          </wp:positionH>
          <wp:positionV relativeFrom="paragraph">
            <wp:posOffset>5080</wp:posOffset>
          </wp:positionV>
          <wp:extent cx="9144000" cy="68580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ackground 1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9144000" cy="6858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CFAE09" w14:textId="77777777" w:rsidR="00EC35DD" w:rsidRDefault="00EC35DD">
    <w:pPr>
      <w:pStyle w:val="Header"/>
    </w:pPr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00C4D43F" wp14:editId="6BD3EC0C">
          <wp:simplePos x="0" y="0"/>
          <wp:positionH relativeFrom="column">
            <wp:posOffset>5080</wp:posOffset>
          </wp:positionH>
          <wp:positionV relativeFrom="paragraph">
            <wp:posOffset>5080</wp:posOffset>
          </wp:positionV>
          <wp:extent cx="9144000" cy="68580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 2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9144000" cy="6858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56779D8" w14:textId="77777777" w:rsidR="00EC35DD" w:rsidRDefault="00EC35DD">
    <w:pPr>
      <w:pStyle w:val="Header"/>
    </w:pPr>
    <w:r>
      <w:rPr>
        <w:noProof/>
        <w:lang w:val="en-US"/>
      </w:rPr>
      <w:drawing>
        <wp:anchor distT="0" distB="0" distL="114300" distR="114300" simplePos="0" relativeHeight="251660288" behindDoc="1" locked="0" layoutInCell="1" allowOverlap="1" wp14:anchorId="3C1371AC" wp14:editId="1104554A">
          <wp:simplePos x="0" y="0"/>
          <wp:positionH relativeFrom="column">
            <wp:posOffset>5080</wp:posOffset>
          </wp:positionH>
          <wp:positionV relativeFrom="paragraph">
            <wp:posOffset>5080</wp:posOffset>
          </wp:positionV>
          <wp:extent cx="9144000" cy="685800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ackground 3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9144000" cy="6858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ACDAB3B" w14:textId="77777777" w:rsidR="00EC35DD" w:rsidRDefault="00EC35DD">
    <w:pPr>
      <w:pStyle w:val="Header"/>
    </w:pPr>
    <w:r>
      <w:rPr>
        <w:noProof/>
        <w:lang w:val="en-US"/>
      </w:rPr>
      <w:drawing>
        <wp:anchor distT="0" distB="0" distL="114300" distR="114300" simplePos="0" relativeHeight="251661312" behindDoc="1" locked="0" layoutInCell="1" allowOverlap="1" wp14:anchorId="6E48C236" wp14:editId="797E9FA4">
          <wp:simplePos x="0" y="0"/>
          <wp:positionH relativeFrom="column">
            <wp:posOffset>5080</wp:posOffset>
          </wp:positionH>
          <wp:positionV relativeFrom="paragraph">
            <wp:posOffset>5080</wp:posOffset>
          </wp:positionV>
          <wp:extent cx="9144000" cy="68580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background 4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9144000" cy="6858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B23A75"/>
    <w:multiLevelType w:val="multilevel"/>
    <w:tmpl w:val="42EEF390"/>
    <w:lvl w:ilvl="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986785"/>
    <w:multiLevelType w:val="multilevel"/>
    <w:tmpl w:val="4DE4A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DC217D0"/>
    <w:multiLevelType w:val="hybridMultilevel"/>
    <w:tmpl w:val="997A74B8"/>
    <w:lvl w:ilvl="0" w:tplc="B5B44E5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422404D"/>
    <w:multiLevelType w:val="hybridMultilevel"/>
    <w:tmpl w:val="073834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6AE7F8E"/>
    <w:multiLevelType w:val="multilevel"/>
    <w:tmpl w:val="738076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BA621D4"/>
    <w:multiLevelType w:val="hybridMultilevel"/>
    <w:tmpl w:val="17489750"/>
    <w:lvl w:ilvl="0" w:tplc="B5B44E5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F740F34"/>
    <w:multiLevelType w:val="hybridMultilevel"/>
    <w:tmpl w:val="E474F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04A124D"/>
    <w:multiLevelType w:val="hybridMultilevel"/>
    <w:tmpl w:val="96081998"/>
    <w:lvl w:ilvl="0" w:tplc="0409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56E5F8D"/>
    <w:multiLevelType w:val="hybridMultilevel"/>
    <w:tmpl w:val="DAD831C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C3138CE"/>
    <w:multiLevelType w:val="multilevel"/>
    <w:tmpl w:val="EA0E9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4FA70937"/>
    <w:multiLevelType w:val="hybridMultilevel"/>
    <w:tmpl w:val="5DBC57D6"/>
    <w:lvl w:ilvl="0" w:tplc="3530C912">
      <w:start w:val="1"/>
      <w:numFmt w:val="bullet"/>
      <w:lvlText w:val="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45203730" w:tentative="1">
      <w:start w:val="1"/>
      <w:numFmt w:val="bullet"/>
      <w:lvlText w:val="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B6B25708" w:tentative="1">
      <w:start w:val="1"/>
      <w:numFmt w:val="bullet"/>
      <w:lvlText w:val="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50C630FC" w:tentative="1">
      <w:start w:val="1"/>
      <w:numFmt w:val="bullet"/>
      <w:lvlText w:val="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BB7AACD8" w:tentative="1">
      <w:start w:val="1"/>
      <w:numFmt w:val="bullet"/>
      <w:lvlText w:val="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78FE056A" w:tentative="1">
      <w:start w:val="1"/>
      <w:numFmt w:val="bullet"/>
      <w:lvlText w:val="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FD67E82" w:tentative="1">
      <w:start w:val="1"/>
      <w:numFmt w:val="bullet"/>
      <w:lvlText w:val="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DE25204" w:tentative="1">
      <w:start w:val="1"/>
      <w:numFmt w:val="bullet"/>
      <w:lvlText w:val="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A7C9938" w:tentative="1">
      <w:start w:val="1"/>
      <w:numFmt w:val="bullet"/>
      <w:lvlText w:val="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1">
    <w:nsid w:val="666F0BAF"/>
    <w:multiLevelType w:val="hybridMultilevel"/>
    <w:tmpl w:val="DE1A4D04"/>
    <w:lvl w:ilvl="0" w:tplc="2968C72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9825BF8"/>
    <w:multiLevelType w:val="hybridMultilevel"/>
    <w:tmpl w:val="E17A9994"/>
    <w:lvl w:ilvl="0" w:tplc="4630099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D">
      <w:start w:val="1"/>
      <w:numFmt w:val="bullet"/>
      <w:lvlText w:val=""/>
      <w:lvlJc w:val="left"/>
      <w:pPr>
        <w:ind w:left="171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3">
    <w:nsid w:val="6CB06753"/>
    <w:multiLevelType w:val="hybridMultilevel"/>
    <w:tmpl w:val="42EEF390"/>
    <w:lvl w:ilvl="0" w:tplc="B5B44E5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3C35FB8"/>
    <w:multiLevelType w:val="multilevel"/>
    <w:tmpl w:val="997A74B8"/>
    <w:lvl w:ilvl="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F4607FC"/>
    <w:multiLevelType w:val="hybridMultilevel"/>
    <w:tmpl w:val="FA58BD82"/>
    <w:lvl w:ilvl="0" w:tplc="B270E2CE">
      <w:start w:val="1"/>
      <w:numFmt w:val="bullet"/>
      <w:lvlText w:val="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A4806050" w:tentative="1">
      <w:start w:val="1"/>
      <w:numFmt w:val="bullet"/>
      <w:lvlText w:val="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7340E9C4" w:tentative="1">
      <w:start w:val="1"/>
      <w:numFmt w:val="bullet"/>
      <w:lvlText w:val="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134CB22" w:tentative="1">
      <w:start w:val="1"/>
      <w:numFmt w:val="bullet"/>
      <w:lvlText w:val="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092BFD0" w:tentative="1">
      <w:start w:val="1"/>
      <w:numFmt w:val="bullet"/>
      <w:lvlText w:val="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2700B6F2" w:tentative="1">
      <w:start w:val="1"/>
      <w:numFmt w:val="bullet"/>
      <w:lvlText w:val="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07886512" w:tentative="1">
      <w:start w:val="1"/>
      <w:numFmt w:val="bullet"/>
      <w:lvlText w:val="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D66305E" w:tentative="1">
      <w:start w:val="1"/>
      <w:numFmt w:val="bullet"/>
      <w:lvlText w:val="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F94E536" w:tentative="1">
      <w:start w:val="1"/>
      <w:numFmt w:val="bullet"/>
      <w:lvlText w:val="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>
    <w:abstractNumId w:val="5"/>
  </w:num>
  <w:num w:numId="2">
    <w:abstractNumId w:val="6"/>
  </w:num>
  <w:num w:numId="3">
    <w:abstractNumId w:val="8"/>
  </w:num>
  <w:num w:numId="4">
    <w:abstractNumId w:val="3"/>
  </w:num>
  <w:num w:numId="5">
    <w:abstractNumId w:val="2"/>
  </w:num>
  <w:num w:numId="6">
    <w:abstractNumId w:val="14"/>
  </w:num>
  <w:num w:numId="7">
    <w:abstractNumId w:val="13"/>
  </w:num>
  <w:num w:numId="8">
    <w:abstractNumId w:val="0"/>
  </w:num>
  <w:num w:numId="9">
    <w:abstractNumId w:val="11"/>
  </w:num>
  <w:num w:numId="10">
    <w:abstractNumId w:val="12"/>
  </w:num>
  <w:num w:numId="11">
    <w:abstractNumId w:val="10"/>
  </w:num>
  <w:num w:numId="12">
    <w:abstractNumId w:val="15"/>
  </w:num>
  <w:num w:numId="13">
    <w:abstractNumId w:val="1"/>
  </w:num>
  <w:num w:numId="14">
    <w:abstractNumId w:val="4"/>
  </w:num>
  <w:num w:numId="15">
    <w:abstractNumId w:val="9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0sDQ3tTA1Mre0sDBR0lEKTi0uzszPAykwrAUAHOIv+ywAAAA="/>
  </w:docVars>
  <w:rsids>
    <w:rsidRoot w:val="001973F9"/>
    <w:rsid w:val="00000FD7"/>
    <w:rsid w:val="00036252"/>
    <w:rsid w:val="00075F46"/>
    <w:rsid w:val="000878C1"/>
    <w:rsid w:val="000966DE"/>
    <w:rsid w:val="000D144F"/>
    <w:rsid w:val="000F39C7"/>
    <w:rsid w:val="00104F4F"/>
    <w:rsid w:val="00140C74"/>
    <w:rsid w:val="00141953"/>
    <w:rsid w:val="00154EBD"/>
    <w:rsid w:val="001709F8"/>
    <w:rsid w:val="001973F9"/>
    <w:rsid w:val="001E6A49"/>
    <w:rsid w:val="001F22F4"/>
    <w:rsid w:val="002713A9"/>
    <w:rsid w:val="002840F7"/>
    <w:rsid w:val="0029783F"/>
    <w:rsid w:val="002B0A65"/>
    <w:rsid w:val="002B2736"/>
    <w:rsid w:val="002C27B0"/>
    <w:rsid w:val="002D4712"/>
    <w:rsid w:val="002E1B2C"/>
    <w:rsid w:val="002E4516"/>
    <w:rsid w:val="002F0433"/>
    <w:rsid w:val="002F7A46"/>
    <w:rsid w:val="00300290"/>
    <w:rsid w:val="00313846"/>
    <w:rsid w:val="003470AE"/>
    <w:rsid w:val="00347C0E"/>
    <w:rsid w:val="003602B6"/>
    <w:rsid w:val="00372B52"/>
    <w:rsid w:val="00383A67"/>
    <w:rsid w:val="003912BF"/>
    <w:rsid w:val="00393D98"/>
    <w:rsid w:val="003C0BFE"/>
    <w:rsid w:val="003D0012"/>
    <w:rsid w:val="003D07A1"/>
    <w:rsid w:val="00431C58"/>
    <w:rsid w:val="00435145"/>
    <w:rsid w:val="004428BB"/>
    <w:rsid w:val="004639E8"/>
    <w:rsid w:val="00474BAF"/>
    <w:rsid w:val="00497562"/>
    <w:rsid w:val="004A4C81"/>
    <w:rsid w:val="004C637D"/>
    <w:rsid w:val="004F60C3"/>
    <w:rsid w:val="005B2DCD"/>
    <w:rsid w:val="005C20AB"/>
    <w:rsid w:val="005C7F23"/>
    <w:rsid w:val="005E5FFB"/>
    <w:rsid w:val="005F7735"/>
    <w:rsid w:val="0061533A"/>
    <w:rsid w:val="006238E9"/>
    <w:rsid w:val="00635176"/>
    <w:rsid w:val="00640411"/>
    <w:rsid w:val="00642761"/>
    <w:rsid w:val="00643F27"/>
    <w:rsid w:val="006548F7"/>
    <w:rsid w:val="006555F7"/>
    <w:rsid w:val="00657A6D"/>
    <w:rsid w:val="00663263"/>
    <w:rsid w:val="00665048"/>
    <w:rsid w:val="006C73CE"/>
    <w:rsid w:val="006E0F80"/>
    <w:rsid w:val="006E58B8"/>
    <w:rsid w:val="00721574"/>
    <w:rsid w:val="00733FC4"/>
    <w:rsid w:val="00744A69"/>
    <w:rsid w:val="00767A79"/>
    <w:rsid w:val="007A393B"/>
    <w:rsid w:val="007B0454"/>
    <w:rsid w:val="007D1FE7"/>
    <w:rsid w:val="008243A7"/>
    <w:rsid w:val="008359C5"/>
    <w:rsid w:val="008576D4"/>
    <w:rsid w:val="00874984"/>
    <w:rsid w:val="008812A4"/>
    <w:rsid w:val="00894591"/>
    <w:rsid w:val="008C1BFC"/>
    <w:rsid w:val="008D5808"/>
    <w:rsid w:val="008F0DB4"/>
    <w:rsid w:val="009062AE"/>
    <w:rsid w:val="00917110"/>
    <w:rsid w:val="009241B7"/>
    <w:rsid w:val="009251E9"/>
    <w:rsid w:val="00951F9E"/>
    <w:rsid w:val="009630CF"/>
    <w:rsid w:val="009C292E"/>
    <w:rsid w:val="009E40B7"/>
    <w:rsid w:val="00A0177D"/>
    <w:rsid w:val="00AB047B"/>
    <w:rsid w:val="00AC4F10"/>
    <w:rsid w:val="00B100C5"/>
    <w:rsid w:val="00B239A5"/>
    <w:rsid w:val="00B2418F"/>
    <w:rsid w:val="00B308EB"/>
    <w:rsid w:val="00B817FC"/>
    <w:rsid w:val="00B96591"/>
    <w:rsid w:val="00BB1E81"/>
    <w:rsid w:val="00BD72DC"/>
    <w:rsid w:val="00C11097"/>
    <w:rsid w:val="00C24A59"/>
    <w:rsid w:val="00C467E8"/>
    <w:rsid w:val="00C713B2"/>
    <w:rsid w:val="00C91C5E"/>
    <w:rsid w:val="00CA4298"/>
    <w:rsid w:val="00CD1880"/>
    <w:rsid w:val="00CF6B11"/>
    <w:rsid w:val="00D14787"/>
    <w:rsid w:val="00D427F2"/>
    <w:rsid w:val="00D71595"/>
    <w:rsid w:val="00D82CAC"/>
    <w:rsid w:val="00D878EF"/>
    <w:rsid w:val="00D96409"/>
    <w:rsid w:val="00DA7E7F"/>
    <w:rsid w:val="00DB0F4E"/>
    <w:rsid w:val="00DB389C"/>
    <w:rsid w:val="00E1737C"/>
    <w:rsid w:val="00E17BDA"/>
    <w:rsid w:val="00E56E59"/>
    <w:rsid w:val="00E92A79"/>
    <w:rsid w:val="00EC35DD"/>
    <w:rsid w:val="00EE3F0A"/>
    <w:rsid w:val="00EE4B39"/>
    <w:rsid w:val="00EE6324"/>
    <w:rsid w:val="00EF3BA1"/>
    <w:rsid w:val="00EF5994"/>
    <w:rsid w:val="00F152BF"/>
    <w:rsid w:val="00F2224D"/>
    <w:rsid w:val="00F5442E"/>
    <w:rsid w:val="00F54577"/>
    <w:rsid w:val="00F569D8"/>
    <w:rsid w:val="00F921B5"/>
    <w:rsid w:val="00F922C7"/>
    <w:rsid w:val="00FC2D0F"/>
    <w:rsid w:val="00FD5395"/>
    <w:rsid w:val="00FD781E"/>
    <w:rsid w:val="00FE2223"/>
    <w:rsid w:val="00FF5D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471EA9A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s-ES_trad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73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973F9"/>
  </w:style>
  <w:style w:type="paragraph" w:styleId="Footer">
    <w:name w:val="footer"/>
    <w:basedOn w:val="Normal"/>
    <w:link w:val="FooterChar"/>
    <w:uiPriority w:val="99"/>
    <w:unhideWhenUsed/>
    <w:rsid w:val="001973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973F9"/>
  </w:style>
  <w:style w:type="paragraph" w:customStyle="1" w:styleId="BasicParagraph">
    <w:name w:val="[Basic Paragraph]"/>
    <w:basedOn w:val="Normal"/>
    <w:uiPriority w:val="99"/>
    <w:rsid w:val="003912BF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Hyperlink">
    <w:name w:val="Hyperlink"/>
    <w:basedOn w:val="DefaultParagraphFont"/>
    <w:uiPriority w:val="99"/>
    <w:rsid w:val="003912BF"/>
    <w:rPr>
      <w:color w:val="0000FF"/>
      <w:w w:val="100"/>
      <w:u w:val="thick" w:color="0000FF"/>
    </w:rPr>
  </w:style>
  <w:style w:type="character" w:customStyle="1" w:styleId="CharacterStyle2">
    <w:name w:val="Character Style 2"/>
    <w:uiPriority w:val="99"/>
    <w:rsid w:val="003912BF"/>
    <w:rPr>
      <w:b/>
      <w:bCs/>
      <w:i/>
      <w:iCs/>
      <w:smallCaps/>
      <w:color w:val="598343"/>
      <w:sz w:val="38"/>
      <w:szCs w:val="38"/>
    </w:rPr>
  </w:style>
  <w:style w:type="character" w:customStyle="1" w:styleId="CharacterStyle3">
    <w:name w:val="Character Style 3"/>
    <w:uiPriority w:val="99"/>
    <w:rsid w:val="006E0F80"/>
    <w:rPr>
      <w:b/>
      <w:bCs/>
      <w:i/>
      <w:iCs/>
      <w:color w:val="BC522F"/>
      <w:sz w:val="30"/>
      <w:szCs w:val="30"/>
    </w:rPr>
  </w:style>
  <w:style w:type="character" w:customStyle="1" w:styleId="CharacterStyle7">
    <w:name w:val="Character Style 7"/>
    <w:uiPriority w:val="99"/>
    <w:rsid w:val="007B0454"/>
    <w:rPr>
      <w:rFonts w:ascii="SchoolBookNew" w:hAnsi="SchoolBookNew" w:cs="SchoolBookNew"/>
      <w:color w:val="24408E"/>
      <w:sz w:val="38"/>
      <w:szCs w:val="38"/>
    </w:rPr>
  </w:style>
  <w:style w:type="character" w:customStyle="1" w:styleId="CharacterStyle4">
    <w:name w:val="Character Style 4"/>
    <w:basedOn w:val="CharacterStyle3"/>
    <w:uiPriority w:val="99"/>
    <w:rsid w:val="007B0454"/>
    <w:rPr>
      <w:b/>
      <w:bCs/>
      <w:i/>
      <w:iCs/>
      <w:color w:val="D12229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8C1BF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1BF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1BF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1BF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1BF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1BFC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1BFC"/>
    <w:rPr>
      <w:rFonts w:ascii="Times New Roman" w:hAnsi="Times New Roman" w:cs="Times New Roman"/>
      <w:sz w:val="18"/>
      <w:szCs w:val="18"/>
    </w:rPr>
  </w:style>
  <w:style w:type="paragraph" w:customStyle="1" w:styleId="ParagraphStyle1">
    <w:name w:val="Paragraph Style 1"/>
    <w:basedOn w:val="Normal"/>
    <w:uiPriority w:val="99"/>
    <w:rsid w:val="008C1BFC"/>
    <w:pPr>
      <w:widowControl w:val="0"/>
      <w:tabs>
        <w:tab w:val="left" w:pos="720"/>
      </w:tabs>
      <w:suppressAutoHyphens/>
      <w:autoSpaceDE w:val="0"/>
      <w:autoSpaceDN w:val="0"/>
      <w:adjustRightInd w:val="0"/>
      <w:spacing w:line="288" w:lineRule="auto"/>
      <w:ind w:left="240" w:hanging="240"/>
      <w:textAlignment w:val="center"/>
    </w:pPr>
    <w:rPr>
      <w:rFonts w:ascii="MinionPro-Regular" w:hAnsi="MinionPro-Regular" w:cs="MinionPro-Regular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000FD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427F2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s-ES_trad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73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973F9"/>
  </w:style>
  <w:style w:type="paragraph" w:styleId="Footer">
    <w:name w:val="footer"/>
    <w:basedOn w:val="Normal"/>
    <w:link w:val="FooterChar"/>
    <w:uiPriority w:val="99"/>
    <w:unhideWhenUsed/>
    <w:rsid w:val="001973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973F9"/>
  </w:style>
  <w:style w:type="paragraph" w:customStyle="1" w:styleId="BasicParagraph">
    <w:name w:val="[Basic Paragraph]"/>
    <w:basedOn w:val="Normal"/>
    <w:uiPriority w:val="99"/>
    <w:rsid w:val="003912BF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Hyperlink">
    <w:name w:val="Hyperlink"/>
    <w:basedOn w:val="DefaultParagraphFont"/>
    <w:uiPriority w:val="99"/>
    <w:rsid w:val="003912BF"/>
    <w:rPr>
      <w:color w:val="0000FF"/>
      <w:w w:val="100"/>
      <w:u w:val="thick" w:color="0000FF"/>
    </w:rPr>
  </w:style>
  <w:style w:type="character" w:customStyle="1" w:styleId="CharacterStyle2">
    <w:name w:val="Character Style 2"/>
    <w:uiPriority w:val="99"/>
    <w:rsid w:val="003912BF"/>
    <w:rPr>
      <w:b/>
      <w:bCs/>
      <w:i/>
      <w:iCs/>
      <w:smallCaps/>
      <w:color w:val="598343"/>
      <w:sz w:val="38"/>
      <w:szCs w:val="38"/>
    </w:rPr>
  </w:style>
  <w:style w:type="character" w:customStyle="1" w:styleId="CharacterStyle3">
    <w:name w:val="Character Style 3"/>
    <w:uiPriority w:val="99"/>
    <w:rsid w:val="006E0F80"/>
    <w:rPr>
      <w:b/>
      <w:bCs/>
      <w:i/>
      <w:iCs/>
      <w:color w:val="BC522F"/>
      <w:sz w:val="30"/>
      <w:szCs w:val="30"/>
    </w:rPr>
  </w:style>
  <w:style w:type="character" w:customStyle="1" w:styleId="CharacterStyle7">
    <w:name w:val="Character Style 7"/>
    <w:uiPriority w:val="99"/>
    <w:rsid w:val="007B0454"/>
    <w:rPr>
      <w:rFonts w:ascii="SchoolBookNew" w:hAnsi="SchoolBookNew" w:cs="SchoolBookNew"/>
      <w:color w:val="24408E"/>
      <w:sz w:val="38"/>
      <w:szCs w:val="38"/>
    </w:rPr>
  </w:style>
  <w:style w:type="character" w:customStyle="1" w:styleId="CharacterStyle4">
    <w:name w:val="Character Style 4"/>
    <w:basedOn w:val="CharacterStyle3"/>
    <w:uiPriority w:val="99"/>
    <w:rsid w:val="007B0454"/>
    <w:rPr>
      <w:b/>
      <w:bCs/>
      <w:i/>
      <w:iCs/>
      <w:color w:val="D12229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8C1BF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1BF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1BF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1BF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1BF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1BFC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1BFC"/>
    <w:rPr>
      <w:rFonts w:ascii="Times New Roman" w:hAnsi="Times New Roman" w:cs="Times New Roman"/>
      <w:sz w:val="18"/>
      <w:szCs w:val="18"/>
    </w:rPr>
  </w:style>
  <w:style w:type="paragraph" w:customStyle="1" w:styleId="ParagraphStyle1">
    <w:name w:val="Paragraph Style 1"/>
    <w:basedOn w:val="Normal"/>
    <w:uiPriority w:val="99"/>
    <w:rsid w:val="008C1BFC"/>
    <w:pPr>
      <w:widowControl w:val="0"/>
      <w:tabs>
        <w:tab w:val="left" w:pos="720"/>
      </w:tabs>
      <w:suppressAutoHyphens/>
      <w:autoSpaceDE w:val="0"/>
      <w:autoSpaceDN w:val="0"/>
      <w:adjustRightInd w:val="0"/>
      <w:spacing w:line="288" w:lineRule="auto"/>
      <w:ind w:left="240" w:hanging="240"/>
      <w:textAlignment w:val="center"/>
    </w:pPr>
    <w:rPr>
      <w:rFonts w:ascii="MinionPro-Regular" w:hAnsi="MinionPro-Regular" w:cs="MinionPro-Regular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000FD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427F2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795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4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7296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083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067685">
          <w:marLeft w:val="0"/>
          <w:marRight w:val="0"/>
          <w:marTop w:val="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3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09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74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8969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55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0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6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2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endnotes" Target="endnotes.xml"/><Relationship Id="rId12" Type="http://schemas.openxmlformats.org/officeDocument/2006/relationships/header" Target="header1.xml"/><Relationship Id="rId13" Type="http://schemas.openxmlformats.org/officeDocument/2006/relationships/header" Target="header2.xml"/><Relationship Id="rId14" Type="http://schemas.openxmlformats.org/officeDocument/2006/relationships/header" Target="header3.xml"/><Relationship Id="rId15" Type="http://schemas.openxmlformats.org/officeDocument/2006/relationships/header" Target="header4.xm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numbering" Target="numbering.xml"/><Relationship Id="rId6" Type="http://schemas.openxmlformats.org/officeDocument/2006/relationships/styles" Target="styles.xml"/><Relationship Id="rId7" Type="http://schemas.microsoft.com/office/2007/relationships/stylesWithEffects" Target="stylesWithEffects.xml"/><Relationship Id="rId8" Type="http://schemas.openxmlformats.org/officeDocument/2006/relationships/settings" Target="settings.xml"/><Relationship Id="rId9" Type="http://schemas.openxmlformats.org/officeDocument/2006/relationships/webSettings" Target="webSettings.xml"/><Relationship Id="rId10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d496aed-39d0-4758-b3cf-4e4773287716"/>
    <Page_x0020_SubHeader xmlns="b7527f4a-27d2-4365-bb00-5557e26fcc68" xsi:nil="true"/>
    <Page xmlns="b7527f4a-27d2-4365-bb00-5557e26fcc68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B4A921BD7D2348AED3752E1EFEEACF" ma:contentTypeVersion="1" ma:contentTypeDescription="Create a new document." ma:contentTypeScope="" ma:versionID="f92004f2aac7d1c39af9540d4de09551">
  <xsd:schema xmlns:xsd="http://www.w3.org/2001/XMLSchema" xmlns:xs="http://www.w3.org/2001/XMLSchema" xmlns:p="http://schemas.microsoft.com/office/2006/metadata/properties" xmlns:ns1="http://schemas.microsoft.com/sharepoint/v3" xmlns:ns2="1d496aed-39d0-4758-b3cf-4e4773287716" xmlns:ns3="b7527f4a-27d2-4365-bb00-5557e26fcc68" targetNamespace="http://schemas.microsoft.com/office/2006/metadata/properties" ma:root="true" ma:fieldsID="0ae1927a37760fd48b41c2587524fdd3" ns1:_="" ns2:_="" ns3:_="">
    <xsd:import namespace="http://schemas.microsoft.com/sharepoint/v3"/>
    <xsd:import namespace="1d496aed-39d0-4758-b3cf-4e4773287716"/>
    <xsd:import namespace="b7527f4a-27d2-4365-bb00-5557e26fcc68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1:PublishingStartDate" minOccurs="0"/>
                <xsd:element ref="ns1:PublishingExpirationDate" minOccurs="0"/>
                <xsd:element ref="ns3:Page" minOccurs="0"/>
                <xsd:element ref="ns3:Page_x0020_SubHead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0" nillable="true" ma:displayName="Scheduling Start Date" ma:internalName="PublishingStartDate">
      <xsd:simpleType>
        <xsd:restriction base="dms:Unknown"/>
      </xsd:simpleType>
    </xsd:element>
    <xsd:element name="PublishingExpirationDate" ma:index="11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496aed-39d0-4758-b3cf-4e4773287716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description="" ma:hidden="true" ma:list="{c9dd594f-b3c3-485c-979e-10fa5fdd8c85}" ma:internalName="TaxCatchAll" ma:showField="CatchAllData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description="" ma:hidden="true" ma:list="{c9dd594f-b3c3-485c-979e-10fa5fdd8c85}" ma:internalName="TaxCatchAllLabel" ma:readOnly="true" ma:showField="CatchAllDataLabel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527f4a-27d2-4365-bb00-5557e26fcc68" elementFormDefault="qualified">
    <xsd:import namespace="http://schemas.microsoft.com/office/2006/documentManagement/types"/>
    <xsd:import namespace="http://schemas.microsoft.com/office/infopath/2007/PartnerControls"/>
    <xsd:element name="Page" ma:index="12" nillable="true" ma:displayName="Page" ma:list="{f4ebcf08-5b0d-4472-bae5-a80e8e51b02c}" ma:internalName="Page" ma:web="eea8ad8c-e1e5-411d-8561-105e2a5e3075">
      <xsd:simpleType>
        <xsd:restriction base="dms:Lookup"/>
      </xsd:simpleType>
    </xsd:element>
    <xsd:element name="Page_x0020_SubHeader" ma:index="13" nillable="true" ma:displayName="Page SubHeader" ma:internalName="Page_x0020_SubHeader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D2007056-314B-4E51-8E7B-7D50EF9F4B74}">
  <ds:schemaRefs>
    <ds:schemaRef ds:uri="http://schemas.microsoft.com/office/2006/metadata/properties"/>
    <ds:schemaRef ds:uri="http://schemas.microsoft.com/office/infopath/2007/PartnerControls"/>
    <ds:schemaRef ds:uri="1d496aed-39d0-4758-b3cf-4e4773287716"/>
    <ds:schemaRef ds:uri="b7527f4a-27d2-4365-bb00-5557e26fcc68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A45C456C-9187-44AE-AF6D-375BFAF817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d496aed-39d0-4758-b3cf-4e4773287716"/>
    <ds:schemaRef ds:uri="b7527f4a-27d2-4365-bb00-5557e26fcc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98C8470-4E9D-4156-B948-5979691012C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36D7C15-985C-0D46-AB68-363196398B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4</Pages>
  <Words>2</Words>
  <Characters>16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Clay</dc:creator>
  <cp:keywords/>
  <dc:description/>
  <cp:lastModifiedBy>Franklin County School System</cp:lastModifiedBy>
  <cp:revision>7</cp:revision>
  <cp:lastPrinted>2017-10-04T16:46:00Z</cp:lastPrinted>
  <dcterms:created xsi:type="dcterms:W3CDTF">2017-11-01T12:31:00Z</dcterms:created>
  <dcterms:modified xsi:type="dcterms:W3CDTF">2017-11-01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B4A921BD7D2348AED3752E1EFEEACF</vt:lpwstr>
  </property>
</Properties>
</file>